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C77435" w:rsidR="00FE6217" w:rsidP="00FE6217" w:rsidRDefault="00BC368F" w14:paraId="3829BCB6" w14:textId="033B66C3">
      <w:pPr>
        <w:rPr>
          <w:sz w:val="4"/>
          <w:szCs w:val="4"/>
        </w:rPr>
      </w:pPr>
      <w:bookmarkStart w:name="OLE_LINK41" w:id="0"/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editId="4E1E80AE" wp14:anchorId="0325A479">
                <wp:simplePos x="0" y="0"/>
                <wp:positionH relativeFrom="column">
                  <wp:posOffset>4947285</wp:posOffset>
                </wp:positionH>
                <wp:positionV relativeFrom="paragraph">
                  <wp:posOffset>-403860</wp:posOffset>
                </wp:positionV>
                <wp:extent cx="2207895" cy="276225"/>
                <wp:effectExtent l="13335" t="8890" r="7620" b="10160"/>
                <wp:wrapNone/>
                <wp:docPr id="7" name="Group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07895" cy="276225"/>
                          <a:chOff x="8535" y="165"/>
                          <a:chExt cx="3477" cy="435"/>
                        </a:xfrm>
                      </wpg:grpSpPr>
                      <wps:wsp>
                        <wps:cNvPr id="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8535" y="165"/>
                            <a:ext cx="3477" cy="43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AF5FE5" w:rsidRDefault="00AF5FE5" w14:paraId="73640BE5" w14:textId="77777777">
                              <w:r>
                                <w:t xml:space="preserve">Passenger                 Crew 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Rectangle 41"/>
                        <wps:cNvSpPr>
                          <a:spLocks noChangeArrowheads="1"/>
                        </wps:cNvSpPr>
                        <wps:spPr bwMode="auto">
                          <a:xfrm>
                            <a:off x="9735" y="225"/>
                            <a:ext cx="405" cy="28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Rectangle 42"/>
                        <wps:cNvSpPr>
                          <a:spLocks noChangeArrowheads="1"/>
                        </wps:cNvSpPr>
                        <wps:spPr bwMode="auto">
                          <a:xfrm>
                            <a:off x="11250" y="225"/>
                            <a:ext cx="405" cy="28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43" style="position:absolute;margin-left:389.55pt;margin-top:-31.8pt;width:173.85pt;height:21.75pt;z-index:251658240" coordsize="3477,435" coordorigin="8535,165" o:spid="_x0000_s1026" w14:anchorId="0325A47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style="position:absolute;left:8535;top:165;width:3477;height:435;visibility:visible;mso-wrap-style:square;v-text-anchor:top" o:spid="_x0000_s1027" strokeweight="1pt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">
                  <v:textbox>
                    <w:txbxContent>
                      <w:p w:rsidR="00AF5FE5" w:rsidRDefault="00AF5FE5" w14:paraId="73640BE5" w14:textId="77777777">
                        <w:r>
                          <w:t xml:space="preserve">Passenger                 Crew  </w:t>
                        </w:r>
                      </w:p>
                    </w:txbxContent>
                  </v:textbox>
                </v:shape>
                <v:rect id="Rectangle 41" style="position:absolute;left:9735;top:225;width:405;height:285;visibility:visible;mso-wrap-style:square;v-text-anchor:top" o:spid="_x0000_s1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"/>
                <v:rect id="Rectangle 42" style="position:absolute;left:11250;top:225;width:405;height:285;visibility:visible;mso-wrap-style:square;v-text-anchor:top" o:spid="_x0000_s10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"/>
              </v:group>
            </w:pict>
          </mc:Fallback>
        </mc:AlternateContent>
      </w:r>
    </w:p>
    <w:tbl>
      <w:tblPr>
        <w:tblW w:w="10908" w:type="dxa"/>
        <w:tblBorders>
          <w:insideH w:val="single" w:color="auto" w:sz="4" w:space="0"/>
        </w:tblBorders>
        <w:tblLook w:val="01E0" w:firstRow="1" w:lastRow="1" w:firstColumn="1" w:lastColumn="1" w:noHBand="0" w:noVBand="0"/>
      </w:tblPr>
      <w:tblGrid>
        <w:gridCol w:w="2952"/>
        <w:gridCol w:w="5346"/>
        <w:gridCol w:w="2610"/>
      </w:tblGrid>
      <w:tr w:rsidR="00FE6217" w:rsidTr="00F90369" w14:paraId="5145D41C" w14:textId="77777777">
        <w:trPr>
          <w:trHeight w:val="1260"/>
        </w:trPr>
        <w:tc>
          <w:tcPr>
            <w:tcW w:w="2952" w:type="dxa"/>
            <w:shd w:val="clear" w:color="auto" w:fill="auto"/>
          </w:tcPr>
          <w:p w:rsidRPr="00F90369" w:rsidR="00FE6217" w:rsidP="00F90369" w:rsidRDefault="00BC368F" w14:paraId="34396EE1" w14:textId="09BBAAE2">
            <w:pPr>
              <w:tabs>
                <w:tab w:val="left" w:pos="720"/>
              </w:tabs>
              <w:ind w:left="720" w:hanging="720"/>
              <w:rPr>
                <w:sz w:val="24"/>
                <w:szCs w:val="24"/>
              </w:rPr>
            </w:pPr>
            <w:bookmarkStart w:name="OLE_LINK18" w:id="1"/>
            <w:bookmarkStart w:name="OLE_LINK19" w:id="2"/>
            <w:r w:rsidRPr="00F90369">
              <w:rPr>
                <w:noProof/>
                <w:sz w:val="24"/>
                <w:szCs w:val="24"/>
              </w:rPr>
              <w:drawing>
                <wp:inline distT="0" distB="0" distL="0" distR="0" wp14:anchorId="034424C0" wp14:editId="063DBE56">
                  <wp:extent cx="1111885" cy="84137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11885" cy="841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bookmarkStart w:name="giillnesssur" w:id="3"/>
            <w:bookmarkStart w:name="onsettime" w:id="4"/>
            <w:bookmarkEnd w:id="1"/>
            <w:bookmarkEnd w:id="2"/>
          </w:p>
        </w:tc>
        <w:tc>
          <w:tcPr>
            <w:tcW w:w="5346" w:type="dxa"/>
            <w:shd w:val="clear" w:color="auto" w:fill="auto"/>
            <w:vAlign w:val="center"/>
          </w:tcPr>
          <w:p w:rsidR="00FE6217" w:rsidP="00F90369" w:rsidRDefault="00FE6217" w14:paraId="1A5F82A2" w14:textId="77777777">
            <w:pP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FF"/>
                <w:sz w:val="28"/>
                <w:szCs w:val="28"/>
              </w:rPr>
            </w:pPr>
            <w:bookmarkStart w:name="OLE_LINK76" w:id="5"/>
            <w:bookmarkStart w:name="OLE_LINK77" w:id="6"/>
            <w:r w:rsidRPr="00F90369">
              <w:rPr>
                <w:b/>
                <w:bCs/>
                <w:color w:val="0000FF"/>
                <w:sz w:val="28"/>
                <w:szCs w:val="28"/>
              </w:rPr>
              <w:t>Gastrointestinal</w:t>
            </w:r>
            <w:bookmarkEnd w:id="5"/>
            <w:bookmarkEnd w:id="6"/>
            <w:r w:rsidRPr="00F90369">
              <w:rPr>
                <w:b/>
                <w:bCs/>
                <w:color w:val="0000FF"/>
                <w:sz w:val="28"/>
                <w:szCs w:val="28"/>
              </w:rPr>
              <w:t xml:space="preserve"> Illness Surveillance System Questionnaire</w:t>
            </w:r>
          </w:p>
          <w:p w:rsidRPr="00F90369" w:rsidR="00D700E9" w:rsidP="00D700E9" w:rsidRDefault="00D700E9" w14:paraId="5D2352F9" w14:textId="77777777">
            <w:pP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FF"/>
                <w:sz w:val="28"/>
                <w:szCs w:val="28"/>
              </w:rPr>
            </w:pPr>
            <w:r w:rsidRPr="00C43763">
              <w:rPr>
                <w:sz w:val="18"/>
                <w:szCs w:val="18"/>
              </w:rPr>
              <w:t>Form Approved</w:t>
            </w:r>
            <w:r>
              <w:rPr>
                <w:sz w:val="18"/>
                <w:szCs w:val="18"/>
              </w:rPr>
              <w:t xml:space="preserve">, </w:t>
            </w:r>
            <w:r w:rsidRPr="00C43763">
              <w:rPr>
                <w:sz w:val="18"/>
                <w:szCs w:val="18"/>
              </w:rPr>
              <w:t>OMB No. 0920-1260</w:t>
            </w:r>
            <w:r>
              <w:rPr>
                <w:sz w:val="18"/>
                <w:szCs w:val="18"/>
              </w:rPr>
              <w:t xml:space="preserve">, </w:t>
            </w:r>
            <w:r w:rsidRPr="00C43763">
              <w:rPr>
                <w:sz w:val="18"/>
                <w:szCs w:val="18"/>
              </w:rPr>
              <w:t>Exp. Date 04/30/202</w:t>
            </w:r>
            <w:r w:rsidR="003544C4">
              <w:rPr>
                <w:sz w:val="18"/>
                <w:szCs w:val="18"/>
              </w:rPr>
              <w:t>2</w:t>
            </w:r>
          </w:p>
        </w:tc>
        <w:tc>
          <w:tcPr>
            <w:tcW w:w="2610" w:type="dxa"/>
            <w:shd w:val="clear" w:color="auto" w:fill="auto"/>
          </w:tcPr>
          <w:p w:rsidRPr="00F90369" w:rsidR="00FE6217" w:rsidP="00F90369" w:rsidRDefault="00BC368F" w14:paraId="2F32F74B" w14:textId="1D282390">
            <w:pPr>
              <w:tabs>
                <w:tab w:val="left" w:pos="720"/>
              </w:tabs>
              <w:ind w:left="720" w:hanging="720"/>
              <w:rPr>
                <w:sz w:val="24"/>
                <w:szCs w:val="24"/>
              </w:rPr>
            </w:pPr>
            <w:r w:rsidRPr="00F90369"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56192" behindDoc="0" locked="0" layoutInCell="1" allowOverlap="1" wp14:editId="6C128293" wp14:anchorId="562358CC">
                  <wp:simplePos x="0" y="0"/>
                  <wp:positionH relativeFrom="column">
                    <wp:posOffset>605790</wp:posOffset>
                  </wp:positionH>
                  <wp:positionV relativeFrom="paragraph">
                    <wp:posOffset>90805</wp:posOffset>
                  </wp:positionV>
                  <wp:extent cx="723900" cy="723900"/>
                  <wp:effectExtent l="0" t="0" r="0" b="0"/>
                  <wp:wrapSquare wrapText="bothSides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3900" cy="723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:rsidRPr="00AB0D44" w:rsidR="00FE6217" w:rsidP="00FE6217" w:rsidRDefault="00FE6217" w14:paraId="7EE7042B" w14:textId="77777777">
      <w:pPr>
        <w:outlineLvl w:val="0"/>
        <w:rPr>
          <w:b/>
          <w:bCs/>
          <w:color w:val="0000FF"/>
          <w:sz w:val="2"/>
          <w:szCs w:val="2"/>
        </w:rPr>
      </w:pPr>
      <w:r w:rsidRPr="00AB0D44">
        <w:rPr>
          <w:b/>
          <w:bCs/>
          <w:color w:val="0000FF"/>
          <w:sz w:val="2"/>
          <w:szCs w:val="2"/>
        </w:rPr>
        <w:t xml:space="preserve">  </w:t>
      </w:r>
    </w:p>
    <w:p w:rsidRPr="00A12657" w:rsidR="00FE6217" w:rsidP="00FE6217" w:rsidRDefault="00FE6217" w14:paraId="7F97E931" w14:textId="77777777">
      <w:pPr>
        <w:jc w:val="center"/>
        <w:rPr>
          <w:b/>
          <w:bCs/>
          <w:color w:val="000000"/>
          <w:sz w:val="16"/>
          <w:szCs w:val="16"/>
        </w:rPr>
      </w:pPr>
      <w:r w:rsidRPr="00A12657">
        <w:rPr>
          <w:b/>
          <w:bCs/>
          <w:color w:val="000000"/>
          <w:sz w:val="16"/>
          <w:szCs w:val="16"/>
        </w:rPr>
        <w:t>(To be completed if you experienced gastrointestinal illness)</w:t>
      </w:r>
    </w:p>
    <w:p w:rsidRPr="006E3E86" w:rsidR="00FE6217" w:rsidP="00FE6217" w:rsidRDefault="00FE6217" w14:paraId="01D9FB82" w14:textId="77777777">
      <w:pPr>
        <w:jc w:val="center"/>
        <w:rPr>
          <w:b/>
          <w:bCs/>
          <w:color w:val="000000"/>
          <w:sz w:val="2"/>
          <w:szCs w:val="2"/>
        </w:rPr>
      </w:pPr>
    </w:p>
    <w:tbl>
      <w:tblPr>
        <w:tblW w:w="10908" w:type="dxa"/>
        <w:tblLook w:val="01E0" w:firstRow="1" w:lastRow="1" w:firstColumn="1" w:lastColumn="1" w:noHBand="0" w:noVBand="0"/>
      </w:tblPr>
      <w:tblGrid>
        <w:gridCol w:w="3528"/>
        <w:gridCol w:w="1260"/>
        <w:gridCol w:w="1800"/>
        <w:gridCol w:w="2160"/>
        <w:gridCol w:w="2160"/>
      </w:tblGrid>
      <w:tr w:rsidRPr="00F90369" w:rsidR="00FE6217" w:rsidTr="00F90369" w14:paraId="12E538A3" w14:textId="77777777">
        <w:tc>
          <w:tcPr>
            <w:tcW w:w="478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229263B3" w14:textId="77777777">
            <w:pPr>
              <w:tabs>
                <w:tab w:val="left" w:pos="720"/>
              </w:tabs>
              <w:ind w:left="720" w:hanging="720"/>
              <w:rPr>
                <w:color w:val="000000"/>
                <w:sz w:val="22"/>
                <w:szCs w:val="22"/>
              </w:rPr>
            </w:pPr>
            <w:r w:rsidRPr="00F90369">
              <w:rPr>
                <w:color w:val="000000"/>
                <w:sz w:val="22"/>
                <w:szCs w:val="22"/>
              </w:rPr>
              <w:t>Vessel Name:</w:t>
            </w:r>
          </w:p>
        </w:tc>
        <w:tc>
          <w:tcPr>
            <w:tcW w:w="396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650789B8" w14:textId="77777777">
            <w:pPr>
              <w:tabs>
                <w:tab w:val="left" w:pos="720"/>
              </w:tabs>
              <w:ind w:left="720" w:hanging="720"/>
              <w:rPr>
                <w:color w:val="000000"/>
                <w:sz w:val="22"/>
                <w:szCs w:val="22"/>
              </w:rPr>
            </w:pPr>
            <w:r w:rsidRPr="00F90369">
              <w:rPr>
                <w:color w:val="000000"/>
                <w:sz w:val="22"/>
                <w:szCs w:val="22"/>
              </w:rPr>
              <w:t>Voyage No. :</w:t>
            </w:r>
          </w:p>
        </w:tc>
        <w:tc>
          <w:tcPr>
            <w:tcW w:w="21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6D3B3175" w14:textId="77777777">
            <w:pPr>
              <w:tabs>
                <w:tab w:val="left" w:pos="720"/>
              </w:tabs>
              <w:ind w:left="720" w:hanging="720"/>
              <w:rPr>
                <w:color w:val="000000"/>
                <w:sz w:val="22"/>
                <w:szCs w:val="22"/>
              </w:rPr>
            </w:pPr>
            <w:r w:rsidRPr="00F90369">
              <w:rPr>
                <w:color w:val="000000"/>
                <w:sz w:val="22"/>
                <w:szCs w:val="22"/>
              </w:rPr>
              <w:t>Date:</w:t>
            </w:r>
          </w:p>
        </w:tc>
      </w:tr>
      <w:tr w:rsidRPr="00F90369" w:rsidR="00FE6217" w:rsidTr="00F90369" w14:paraId="6E692B80" w14:textId="77777777">
        <w:tc>
          <w:tcPr>
            <w:tcW w:w="478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7EBA84AD" w14:textId="77777777">
            <w:pPr>
              <w:tabs>
                <w:tab w:val="left" w:pos="720"/>
              </w:tabs>
              <w:ind w:left="720" w:hanging="720"/>
              <w:rPr>
                <w:color w:val="000000"/>
                <w:sz w:val="22"/>
                <w:szCs w:val="22"/>
              </w:rPr>
            </w:pPr>
            <w:r w:rsidRPr="00F90369">
              <w:rPr>
                <w:color w:val="000000"/>
                <w:sz w:val="22"/>
                <w:szCs w:val="22"/>
              </w:rPr>
              <w:t>Last Name:</w:t>
            </w:r>
          </w:p>
        </w:tc>
        <w:tc>
          <w:tcPr>
            <w:tcW w:w="6120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5480DB48" w14:textId="77777777">
            <w:pPr>
              <w:tabs>
                <w:tab w:val="left" w:pos="720"/>
              </w:tabs>
              <w:ind w:left="720" w:hanging="720"/>
              <w:rPr>
                <w:color w:val="000000"/>
                <w:sz w:val="22"/>
                <w:szCs w:val="22"/>
              </w:rPr>
            </w:pPr>
            <w:r w:rsidRPr="00F90369">
              <w:rPr>
                <w:color w:val="000000"/>
                <w:sz w:val="22"/>
                <w:szCs w:val="22"/>
              </w:rPr>
              <w:t>First Name:</w:t>
            </w:r>
          </w:p>
        </w:tc>
      </w:tr>
      <w:tr w:rsidRPr="00F90369" w:rsidR="00FE6217" w:rsidTr="00F90369" w14:paraId="1929D271" w14:textId="77777777">
        <w:tc>
          <w:tcPr>
            <w:tcW w:w="352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53B6BF3E" w14:textId="77777777">
            <w:pPr>
              <w:tabs>
                <w:tab w:val="left" w:pos="720"/>
              </w:tabs>
              <w:ind w:left="720" w:hanging="720"/>
              <w:rPr>
                <w:color w:val="000000"/>
                <w:sz w:val="22"/>
                <w:szCs w:val="22"/>
              </w:rPr>
            </w:pPr>
            <w:r w:rsidRPr="00F90369">
              <w:rPr>
                <w:color w:val="000000"/>
                <w:sz w:val="22"/>
                <w:szCs w:val="22"/>
              </w:rPr>
              <w:t xml:space="preserve">Date of Birth: </w:t>
            </w:r>
          </w:p>
        </w:tc>
        <w:tc>
          <w:tcPr>
            <w:tcW w:w="1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24D37D2D" w14:textId="77777777">
            <w:pPr>
              <w:tabs>
                <w:tab w:val="left" w:pos="720"/>
              </w:tabs>
              <w:ind w:left="720" w:hanging="720"/>
              <w:rPr>
                <w:color w:val="000000"/>
                <w:sz w:val="22"/>
                <w:szCs w:val="22"/>
              </w:rPr>
            </w:pPr>
            <w:r w:rsidRPr="00F90369">
              <w:rPr>
                <w:color w:val="000000"/>
                <w:sz w:val="16"/>
                <w:szCs w:val="16"/>
              </w:rPr>
              <w:t>(mm/dd/yyyy)</w:t>
            </w:r>
          </w:p>
        </w:tc>
        <w:tc>
          <w:tcPr>
            <w:tcW w:w="18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6075DE0B" w14:textId="77777777">
            <w:pPr>
              <w:tabs>
                <w:tab w:val="left" w:pos="720"/>
              </w:tabs>
              <w:ind w:left="720" w:hanging="720"/>
              <w:rPr>
                <w:color w:val="000000"/>
                <w:sz w:val="22"/>
                <w:szCs w:val="22"/>
              </w:rPr>
            </w:pPr>
            <w:r w:rsidRPr="00F90369">
              <w:rPr>
                <w:color w:val="000000"/>
                <w:sz w:val="22"/>
                <w:szCs w:val="22"/>
              </w:rPr>
              <w:t xml:space="preserve">Age: </w:t>
            </w:r>
          </w:p>
        </w:tc>
        <w:tc>
          <w:tcPr>
            <w:tcW w:w="21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24D43CC4" w14:textId="77777777">
            <w:pPr>
              <w:tabs>
                <w:tab w:val="left" w:pos="720"/>
              </w:tabs>
              <w:ind w:left="720" w:hanging="720"/>
              <w:rPr>
                <w:color w:val="000000"/>
                <w:sz w:val="22"/>
                <w:szCs w:val="22"/>
              </w:rPr>
            </w:pPr>
            <w:r w:rsidRPr="00F90369">
              <w:rPr>
                <w:color w:val="000000"/>
                <w:sz w:val="16"/>
                <w:szCs w:val="16"/>
              </w:rPr>
              <w:t>(in years)</w:t>
            </w:r>
          </w:p>
        </w:tc>
        <w:tc>
          <w:tcPr>
            <w:tcW w:w="21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7D2BECD6" w14:textId="77777777">
            <w:pPr>
              <w:tabs>
                <w:tab w:val="left" w:pos="720"/>
              </w:tabs>
              <w:ind w:left="720" w:hanging="720"/>
              <w:rPr>
                <w:color w:val="000000"/>
                <w:sz w:val="22"/>
                <w:szCs w:val="22"/>
              </w:rPr>
            </w:pPr>
            <w:r w:rsidRPr="00F90369">
              <w:rPr>
                <w:color w:val="000000"/>
                <w:sz w:val="22"/>
                <w:szCs w:val="22"/>
              </w:rPr>
              <w:t>Sex   M / F</w:t>
            </w:r>
          </w:p>
        </w:tc>
      </w:tr>
      <w:tr w:rsidRPr="00F90369" w:rsidR="00FE6217" w:rsidTr="00F90369" w14:paraId="47828788" w14:textId="77777777">
        <w:tc>
          <w:tcPr>
            <w:tcW w:w="478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747B06E6" w14:textId="77777777">
            <w:pPr>
              <w:tabs>
                <w:tab w:val="left" w:pos="720"/>
              </w:tabs>
              <w:ind w:left="720" w:hanging="720"/>
              <w:rPr>
                <w:color w:val="000000"/>
                <w:sz w:val="22"/>
                <w:szCs w:val="22"/>
              </w:rPr>
            </w:pPr>
            <w:r w:rsidRPr="00F90369">
              <w:rPr>
                <w:color w:val="000000"/>
                <w:sz w:val="22"/>
                <w:szCs w:val="22"/>
              </w:rPr>
              <w:t xml:space="preserve">Cabin Number: </w:t>
            </w:r>
          </w:p>
        </w:tc>
        <w:tc>
          <w:tcPr>
            <w:tcW w:w="6120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2EC49B32" w14:textId="77777777">
            <w:pPr>
              <w:tabs>
                <w:tab w:val="left" w:pos="720"/>
              </w:tabs>
              <w:ind w:left="720" w:hanging="720"/>
              <w:rPr>
                <w:color w:val="000000"/>
                <w:sz w:val="22"/>
                <w:szCs w:val="22"/>
              </w:rPr>
            </w:pPr>
            <w:r w:rsidRPr="00F90369">
              <w:rPr>
                <w:color w:val="000000"/>
                <w:sz w:val="22"/>
                <w:szCs w:val="22"/>
              </w:rPr>
              <w:t>Total Number of People in Cabin:</w:t>
            </w:r>
          </w:p>
        </w:tc>
      </w:tr>
      <w:tr w:rsidRPr="00F90369" w:rsidR="00FE6217" w:rsidTr="00F90369" w14:paraId="16D2B189" w14:textId="77777777">
        <w:tc>
          <w:tcPr>
            <w:tcW w:w="478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75965959" w14:textId="77777777">
            <w:pPr>
              <w:tabs>
                <w:tab w:val="left" w:pos="720"/>
              </w:tabs>
              <w:ind w:left="720" w:hanging="720"/>
              <w:rPr>
                <w:color w:val="000000"/>
                <w:sz w:val="22"/>
                <w:szCs w:val="22"/>
              </w:rPr>
            </w:pPr>
            <w:r w:rsidRPr="00F90369">
              <w:rPr>
                <w:color w:val="000000"/>
                <w:sz w:val="22"/>
                <w:szCs w:val="22"/>
              </w:rPr>
              <w:t xml:space="preserve">Dining Seating: </w:t>
            </w:r>
          </w:p>
        </w:tc>
        <w:tc>
          <w:tcPr>
            <w:tcW w:w="6120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23EEAF95" w14:textId="77777777">
            <w:pPr>
              <w:tabs>
                <w:tab w:val="left" w:pos="720"/>
              </w:tabs>
              <w:ind w:left="720" w:hanging="720"/>
              <w:rPr>
                <w:color w:val="000000"/>
                <w:sz w:val="22"/>
                <w:szCs w:val="22"/>
              </w:rPr>
            </w:pPr>
            <w:r w:rsidRPr="00F90369">
              <w:rPr>
                <w:color w:val="000000"/>
                <w:sz w:val="22"/>
                <w:szCs w:val="22"/>
              </w:rPr>
              <w:t xml:space="preserve">Dining Table Number:  </w:t>
            </w:r>
          </w:p>
        </w:tc>
      </w:tr>
      <w:tr w:rsidRPr="00F90369" w:rsidR="00FE6217" w:rsidTr="00F90369" w14:paraId="55E6744C" w14:textId="77777777">
        <w:tc>
          <w:tcPr>
            <w:tcW w:w="352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2BF19669" w14:textId="77777777">
            <w:pPr>
              <w:tabs>
                <w:tab w:val="left" w:pos="720"/>
              </w:tabs>
              <w:ind w:left="720" w:hanging="720"/>
              <w:rPr>
                <w:color w:val="000000"/>
                <w:sz w:val="22"/>
                <w:szCs w:val="22"/>
              </w:rPr>
            </w:pPr>
            <w:r w:rsidRPr="00F90369">
              <w:rPr>
                <w:color w:val="000000"/>
                <w:sz w:val="22"/>
                <w:szCs w:val="22"/>
              </w:rPr>
              <w:t xml:space="preserve">Symptoms Started Date: </w:t>
            </w:r>
          </w:p>
        </w:tc>
        <w:tc>
          <w:tcPr>
            <w:tcW w:w="1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6E23F21D" w14:textId="77777777">
            <w:pPr>
              <w:tabs>
                <w:tab w:val="left" w:pos="720"/>
              </w:tabs>
              <w:ind w:left="720" w:hanging="720"/>
              <w:rPr>
                <w:color w:val="000000"/>
                <w:sz w:val="22"/>
                <w:szCs w:val="22"/>
              </w:rPr>
            </w:pPr>
            <w:r w:rsidRPr="00F90369">
              <w:rPr>
                <w:color w:val="000000"/>
                <w:sz w:val="16"/>
                <w:szCs w:val="16"/>
              </w:rPr>
              <w:t>(mm/dd/yyyy)</w:t>
            </w:r>
          </w:p>
        </w:tc>
        <w:tc>
          <w:tcPr>
            <w:tcW w:w="18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740C36AC" w14:textId="77777777">
            <w:pPr>
              <w:tabs>
                <w:tab w:val="left" w:pos="720"/>
              </w:tabs>
              <w:ind w:left="720" w:hanging="720"/>
              <w:rPr>
                <w:color w:val="000000"/>
                <w:sz w:val="22"/>
                <w:szCs w:val="22"/>
              </w:rPr>
            </w:pPr>
            <w:r w:rsidRPr="00F90369">
              <w:rPr>
                <w:color w:val="000000"/>
                <w:sz w:val="22"/>
                <w:szCs w:val="22"/>
              </w:rPr>
              <w:t xml:space="preserve">Time:  </w:t>
            </w:r>
          </w:p>
        </w:tc>
        <w:tc>
          <w:tcPr>
            <w:tcW w:w="21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139A534E" w14:textId="77777777">
            <w:pPr>
              <w:tabs>
                <w:tab w:val="left" w:pos="720"/>
              </w:tabs>
              <w:ind w:left="720" w:hanging="720"/>
              <w:rPr>
                <w:color w:val="000000"/>
                <w:sz w:val="22"/>
                <w:szCs w:val="22"/>
              </w:rPr>
            </w:pPr>
            <w:r w:rsidRPr="00F90369">
              <w:rPr>
                <w:color w:val="000000"/>
                <w:sz w:val="16"/>
                <w:szCs w:val="16"/>
              </w:rPr>
              <w:t>(hh:mm)</w:t>
            </w:r>
          </w:p>
        </w:tc>
        <w:tc>
          <w:tcPr>
            <w:tcW w:w="21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227AA3B1" w14:textId="77777777">
            <w:pPr>
              <w:tabs>
                <w:tab w:val="left" w:pos="720"/>
              </w:tabs>
              <w:ind w:left="720" w:hanging="720"/>
              <w:jc w:val="center"/>
              <w:rPr>
                <w:color w:val="000000"/>
                <w:sz w:val="22"/>
                <w:szCs w:val="22"/>
              </w:rPr>
            </w:pPr>
            <w:r w:rsidRPr="00F90369">
              <w:rPr>
                <w:color w:val="000000"/>
                <w:sz w:val="22"/>
                <w:szCs w:val="22"/>
              </w:rPr>
              <w:t>AM / PM</w:t>
            </w:r>
          </w:p>
        </w:tc>
      </w:tr>
    </w:tbl>
    <w:p w:rsidRPr="006E3E86" w:rsidR="00FE6217" w:rsidP="00FE6217" w:rsidRDefault="00FE6217" w14:paraId="05086DE4" w14:textId="77777777">
      <w:pPr>
        <w:rPr>
          <w:b/>
          <w:bCs/>
          <w:color w:val="000000"/>
          <w:sz w:val="4"/>
          <w:szCs w:val="4"/>
        </w:rPr>
      </w:pPr>
    </w:p>
    <w:tbl>
      <w:tblPr>
        <w:tblW w:w="10908" w:type="dxa"/>
        <w:tblLook w:val="01E0" w:firstRow="1" w:lastRow="1" w:firstColumn="1" w:lastColumn="1" w:noHBand="0" w:noVBand="0"/>
      </w:tblPr>
      <w:tblGrid>
        <w:gridCol w:w="457"/>
        <w:gridCol w:w="998"/>
        <w:gridCol w:w="934"/>
        <w:gridCol w:w="872"/>
        <w:gridCol w:w="648"/>
        <w:gridCol w:w="1100"/>
        <w:gridCol w:w="1745"/>
        <w:gridCol w:w="79"/>
        <w:gridCol w:w="1965"/>
        <w:gridCol w:w="2110"/>
      </w:tblGrid>
      <w:tr w:rsidRPr="00F90369" w:rsidR="00FE6217" w:rsidTr="00F90369" w14:paraId="54BDFC81" w14:textId="77777777">
        <w:tc>
          <w:tcPr>
            <w:tcW w:w="8748" w:type="dxa"/>
            <w:gridSpan w:val="9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2F6C74FC" w14:textId="77777777">
            <w:pPr>
              <w:tabs>
                <w:tab w:val="left" w:pos="720"/>
              </w:tabs>
              <w:ind w:left="720" w:hanging="720"/>
              <w:rPr>
                <w:color w:val="000000"/>
                <w:sz w:val="22"/>
                <w:szCs w:val="22"/>
              </w:rPr>
            </w:pPr>
            <w:bookmarkStart w:name="questionnaire2" w:id="7"/>
            <w:r w:rsidRPr="00F90369">
              <w:rPr>
                <w:color w:val="000000"/>
                <w:sz w:val="22"/>
                <w:szCs w:val="22"/>
              </w:rPr>
              <w:t xml:space="preserve">Do you know other people ill with the same symptoms? </w:t>
            </w:r>
          </w:p>
        </w:tc>
        <w:tc>
          <w:tcPr>
            <w:tcW w:w="21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6ED0A104" w14:textId="77777777">
            <w:pPr>
              <w:tabs>
                <w:tab w:val="left" w:pos="720"/>
              </w:tabs>
              <w:ind w:left="720" w:hanging="720"/>
              <w:jc w:val="center"/>
              <w:rPr>
                <w:color w:val="000000"/>
                <w:sz w:val="22"/>
                <w:szCs w:val="22"/>
              </w:rPr>
            </w:pPr>
            <w:r w:rsidRPr="00F90369">
              <w:rPr>
                <w:color w:val="000000"/>
                <w:sz w:val="22"/>
                <w:szCs w:val="22"/>
              </w:rPr>
              <w:t>Yes / No</w:t>
            </w:r>
          </w:p>
        </w:tc>
      </w:tr>
      <w:tr w:rsidRPr="00F90369" w:rsidR="00FE6217" w:rsidTr="00F90369" w14:paraId="5202C6ED" w14:textId="77777777">
        <w:tc>
          <w:tcPr>
            <w:tcW w:w="10908" w:type="dxa"/>
            <w:gridSpan w:val="10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178CC9FE" w14:textId="77777777">
            <w:pPr>
              <w:tabs>
                <w:tab w:val="left" w:pos="720"/>
              </w:tabs>
              <w:ind w:left="720" w:hanging="720"/>
              <w:rPr>
                <w:color w:val="000000"/>
                <w:sz w:val="18"/>
                <w:szCs w:val="18"/>
              </w:rPr>
            </w:pPr>
            <w:r w:rsidRPr="00F90369">
              <w:rPr>
                <w:color w:val="0000FF"/>
                <w:sz w:val="22"/>
                <w:szCs w:val="22"/>
              </w:rPr>
              <w:t xml:space="preserve">       </w:t>
            </w:r>
            <w:r w:rsidRPr="00F90369">
              <w:rPr>
                <w:color w:val="000000"/>
                <w:sz w:val="22"/>
                <w:szCs w:val="22"/>
              </w:rPr>
              <w:t>If yes, please list their names:</w:t>
            </w:r>
          </w:p>
          <w:p w:rsidRPr="00F90369" w:rsidR="00FE6217" w:rsidP="00F90369" w:rsidRDefault="00FE6217" w14:paraId="0F2DC2AF" w14:textId="77777777">
            <w:pPr>
              <w:tabs>
                <w:tab w:val="left" w:pos="720"/>
              </w:tabs>
              <w:ind w:left="720" w:hanging="720"/>
              <w:rPr>
                <w:color w:val="000000"/>
                <w:sz w:val="18"/>
                <w:szCs w:val="18"/>
              </w:rPr>
            </w:pPr>
            <w:r w:rsidRPr="00F90369">
              <w:rPr>
                <w:color w:val="000000"/>
                <w:sz w:val="18"/>
                <w:szCs w:val="18"/>
              </w:rPr>
              <w:t xml:space="preserve">      </w:t>
            </w:r>
          </w:p>
          <w:p w:rsidRPr="00F90369" w:rsidR="00FE6217" w:rsidP="00F90369" w:rsidRDefault="00FE6217" w14:paraId="699269E5" w14:textId="77777777">
            <w:pPr>
              <w:tabs>
                <w:tab w:val="left" w:pos="720"/>
              </w:tabs>
              <w:ind w:left="720" w:hanging="720"/>
              <w:rPr>
                <w:color w:val="000000"/>
                <w:sz w:val="18"/>
                <w:szCs w:val="18"/>
              </w:rPr>
            </w:pPr>
          </w:p>
          <w:p w:rsidRPr="00F90369" w:rsidR="00FE6217" w:rsidP="00F90369" w:rsidRDefault="00FE6217" w14:paraId="30F56A7B" w14:textId="77777777">
            <w:pPr>
              <w:tabs>
                <w:tab w:val="left" w:pos="720"/>
              </w:tabs>
              <w:ind w:left="720" w:hanging="720"/>
              <w:rPr>
                <w:color w:val="000000"/>
                <w:sz w:val="22"/>
                <w:szCs w:val="22"/>
              </w:rPr>
            </w:pPr>
          </w:p>
        </w:tc>
      </w:tr>
      <w:tr w:rsidRPr="00F90369" w:rsidR="00FE6217" w:rsidTr="00F90369" w14:paraId="3496D67C" w14:textId="77777777">
        <w:tc>
          <w:tcPr>
            <w:tcW w:w="8748" w:type="dxa"/>
            <w:gridSpan w:val="9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4F964E8F" w14:textId="77777777">
            <w:pPr>
              <w:tabs>
                <w:tab w:val="left" w:pos="720"/>
              </w:tabs>
              <w:ind w:left="720" w:hanging="720"/>
              <w:rPr>
                <w:color w:val="000000"/>
                <w:sz w:val="22"/>
                <w:szCs w:val="22"/>
              </w:rPr>
            </w:pPr>
            <w:r w:rsidRPr="00F90369">
              <w:rPr>
                <w:color w:val="000000"/>
                <w:sz w:val="22"/>
                <w:szCs w:val="22"/>
              </w:rPr>
              <w:t>Did you stay overnight or longer in a boarding city before you joined the vessel?</w:t>
            </w:r>
          </w:p>
        </w:tc>
        <w:tc>
          <w:tcPr>
            <w:tcW w:w="2160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5450A355" w14:textId="77777777">
            <w:pPr>
              <w:tabs>
                <w:tab w:val="left" w:pos="720"/>
              </w:tabs>
              <w:ind w:left="720" w:hanging="720"/>
              <w:jc w:val="center"/>
              <w:rPr>
                <w:color w:val="000000"/>
                <w:sz w:val="22"/>
                <w:szCs w:val="22"/>
              </w:rPr>
            </w:pPr>
            <w:r w:rsidRPr="00F90369">
              <w:rPr>
                <w:color w:val="000000"/>
                <w:sz w:val="22"/>
                <w:szCs w:val="22"/>
              </w:rPr>
              <w:t>Yes / No</w:t>
            </w:r>
          </w:p>
        </w:tc>
      </w:tr>
      <w:tr w:rsidRPr="00F90369" w:rsidR="00FE6217" w:rsidTr="00F90369" w14:paraId="6DDAFC45" w14:textId="77777777">
        <w:tc>
          <w:tcPr>
            <w:tcW w:w="2088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19AF2E63" w14:textId="77777777">
            <w:pPr>
              <w:tabs>
                <w:tab w:val="left" w:pos="720"/>
              </w:tabs>
              <w:ind w:left="720" w:hanging="720"/>
              <w:rPr>
                <w:color w:val="000000"/>
                <w:sz w:val="22"/>
                <w:szCs w:val="22"/>
              </w:rPr>
            </w:pPr>
            <w:r w:rsidRPr="00F90369">
              <w:rPr>
                <w:color w:val="000000"/>
                <w:sz w:val="22"/>
                <w:szCs w:val="22"/>
              </w:rPr>
              <w:t xml:space="preserve">      If yes, where?</w:t>
            </w:r>
          </w:p>
        </w:tc>
        <w:tc>
          <w:tcPr>
            <w:tcW w:w="2700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70934F8C" w14:textId="77777777">
            <w:pPr>
              <w:tabs>
                <w:tab w:val="left" w:pos="720"/>
              </w:tabs>
              <w:ind w:left="720" w:hanging="720"/>
              <w:rPr>
                <w:color w:val="000000"/>
                <w:sz w:val="22"/>
                <w:szCs w:val="22"/>
              </w:rPr>
            </w:pPr>
            <w:r w:rsidRPr="00F90369">
              <w:rPr>
                <w:color w:val="000000"/>
                <w:sz w:val="22"/>
                <w:szCs w:val="22"/>
              </w:rPr>
              <w:t>City:</w:t>
            </w:r>
          </w:p>
        </w:tc>
        <w:tc>
          <w:tcPr>
            <w:tcW w:w="18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5E5FA7EB" w14:textId="77777777">
            <w:pPr>
              <w:tabs>
                <w:tab w:val="left" w:pos="720"/>
              </w:tabs>
              <w:ind w:left="720" w:hanging="720"/>
              <w:rPr>
                <w:color w:val="000000"/>
                <w:sz w:val="22"/>
                <w:szCs w:val="22"/>
              </w:rPr>
            </w:pPr>
            <w:r w:rsidRPr="00F90369">
              <w:rPr>
                <w:color w:val="000000"/>
                <w:sz w:val="22"/>
                <w:szCs w:val="22"/>
              </w:rPr>
              <w:t>State:</w:t>
            </w:r>
          </w:p>
        </w:tc>
        <w:tc>
          <w:tcPr>
            <w:tcW w:w="4320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16B9B82B" w14:textId="77777777">
            <w:pPr>
              <w:tabs>
                <w:tab w:val="left" w:pos="720"/>
              </w:tabs>
              <w:ind w:left="720" w:hanging="720"/>
              <w:rPr>
                <w:color w:val="000000"/>
                <w:sz w:val="22"/>
                <w:szCs w:val="22"/>
              </w:rPr>
            </w:pPr>
            <w:r w:rsidRPr="00F90369">
              <w:rPr>
                <w:color w:val="000000"/>
                <w:sz w:val="22"/>
                <w:szCs w:val="22"/>
              </w:rPr>
              <w:t>Country:</w:t>
            </w:r>
          </w:p>
        </w:tc>
      </w:tr>
      <w:tr w:rsidRPr="00F90369" w:rsidR="00FE6217" w:rsidTr="00F90369" w14:paraId="348622BB" w14:textId="77777777">
        <w:tc>
          <w:tcPr>
            <w:tcW w:w="8748" w:type="dxa"/>
            <w:gridSpan w:val="9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050CDB2E" w14:textId="77777777">
            <w:pPr>
              <w:tabs>
                <w:tab w:val="left" w:pos="720"/>
              </w:tabs>
              <w:ind w:left="720" w:hanging="720"/>
              <w:rPr>
                <w:color w:val="000000"/>
                <w:sz w:val="22"/>
                <w:szCs w:val="22"/>
              </w:rPr>
            </w:pPr>
            <w:r w:rsidRPr="00F90369">
              <w:rPr>
                <w:color w:val="000000"/>
                <w:sz w:val="22"/>
                <w:szCs w:val="22"/>
              </w:rPr>
              <w:t>Was the overnight stay in a hotel/motel/commercial residence?</w:t>
            </w:r>
          </w:p>
        </w:tc>
        <w:tc>
          <w:tcPr>
            <w:tcW w:w="216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59412DC7" w14:textId="77777777">
            <w:pPr>
              <w:tabs>
                <w:tab w:val="left" w:pos="720"/>
              </w:tabs>
              <w:ind w:left="720" w:hanging="720"/>
              <w:jc w:val="center"/>
              <w:rPr>
                <w:color w:val="000000"/>
                <w:sz w:val="22"/>
                <w:szCs w:val="22"/>
              </w:rPr>
            </w:pPr>
            <w:r w:rsidRPr="00F90369">
              <w:rPr>
                <w:color w:val="000000"/>
                <w:sz w:val="22"/>
                <w:szCs w:val="22"/>
              </w:rPr>
              <w:t>Yes / No</w:t>
            </w:r>
          </w:p>
        </w:tc>
      </w:tr>
      <w:tr w:rsidRPr="00F90369" w:rsidR="00FE6217" w:rsidTr="00F90369" w14:paraId="7A93A55B" w14:textId="77777777">
        <w:trPr>
          <w:trHeight w:val="315"/>
        </w:trPr>
        <w:tc>
          <w:tcPr>
            <w:tcW w:w="10908" w:type="dxa"/>
            <w:gridSpan w:val="10"/>
            <w:tcBorders>
              <w:top w:val="single" w:color="auto" w:sz="4" w:space="0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18EF27F1" w14:textId="77777777">
            <w:pPr>
              <w:tabs>
                <w:tab w:val="left" w:pos="720"/>
              </w:tabs>
              <w:ind w:left="720" w:hanging="720"/>
              <w:rPr>
                <w:color w:val="000000"/>
                <w:sz w:val="10"/>
                <w:szCs w:val="10"/>
              </w:rPr>
            </w:pPr>
            <w:r w:rsidRPr="00F90369">
              <w:rPr>
                <w:color w:val="000000"/>
                <w:sz w:val="22"/>
                <w:szCs w:val="22"/>
              </w:rPr>
              <w:t xml:space="preserve">     </w:t>
            </w:r>
          </w:p>
          <w:p w:rsidRPr="00F90369" w:rsidR="00FE6217" w:rsidP="00F90369" w:rsidRDefault="00FE6217" w14:paraId="29DC1162" w14:textId="77777777">
            <w:pPr>
              <w:tabs>
                <w:tab w:val="left" w:pos="720"/>
              </w:tabs>
              <w:ind w:left="720" w:hanging="720"/>
              <w:rPr>
                <w:color w:val="000000"/>
                <w:sz w:val="22"/>
                <w:szCs w:val="22"/>
              </w:rPr>
            </w:pPr>
            <w:r w:rsidRPr="00F90369">
              <w:rPr>
                <w:color w:val="000000"/>
                <w:sz w:val="22"/>
                <w:szCs w:val="22"/>
              </w:rPr>
              <w:t xml:space="preserve">      If yes, what was the name and address of the hotel, motel/commercial residence</w:t>
            </w:r>
          </w:p>
        </w:tc>
      </w:tr>
      <w:tr w:rsidRPr="00F90369" w:rsidR="00FE6217" w:rsidTr="00F90369" w14:paraId="3E18E9AD" w14:textId="77777777">
        <w:trPr>
          <w:trHeight w:val="315"/>
        </w:trPr>
        <w:tc>
          <w:tcPr>
            <w:tcW w:w="10908" w:type="dxa"/>
            <w:gridSpan w:val="10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0D3B7C36" w14:textId="77777777">
            <w:pPr>
              <w:tabs>
                <w:tab w:val="left" w:pos="720"/>
              </w:tabs>
              <w:ind w:left="720" w:hanging="720"/>
              <w:rPr>
                <w:color w:val="000000"/>
                <w:sz w:val="22"/>
                <w:szCs w:val="22"/>
              </w:rPr>
            </w:pPr>
            <w:r w:rsidRPr="00F90369">
              <w:rPr>
                <w:color w:val="000000"/>
                <w:sz w:val="22"/>
                <w:szCs w:val="22"/>
              </w:rPr>
              <w:t xml:space="preserve">      Name:</w:t>
            </w:r>
          </w:p>
        </w:tc>
      </w:tr>
      <w:tr w:rsidRPr="00F90369" w:rsidR="00FE6217" w:rsidTr="00F90369" w14:paraId="3540BB9A" w14:textId="77777777">
        <w:trPr>
          <w:trHeight w:val="315"/>
        </w:trPr>
        <w:tc>
          <w:tcPr>
            <w:tcW w:w="10908" w:type="dxa"/>
            <w:gridSpan w:val="10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5CC96551" w14:textId="77777777">
            <w:pPr>
              <w:tabs>
                <w:tab w:val="left" w:pos="720"/>
              </w:tabs>
              <w:ind w:left="720" w:hanging="720"/>
              <w:rPr>
                <w:color w:val="000000"/>
                <w:sz w:val="22"/>
                <w:szCs w:val="22"/>
              </w:rPr>
            </w:pPr>
            <w:r w:rsidRPr="00F90369">
              <w:rPr>
                <w:color w:val="000000"/>
                <w:sz w:val="22"/>
                <w:szCs w:val="22"/>
              </w:rPr>
              <w:t xml:space="preserve">      Address:</w:t>
            </w:r>
          </w:p>
        </w:tc>
      </w:tr>
      <w:tr w:rsidRPr="00F90369" w:rsidR="00FE6217" w:rsidTr="00F90369" w14:paraId="0695B00C" w14:textId="77777777">
        <w:trPr>
          <w:trHeight w:val="315"/>
        </w:trPr>
        <w:tc>
          <w:tcPr>
            <w:tcW w:w="3636" w:type="dxa"/>
            <w:gridSpan w:val="5"/>
            <w:tcBorders>
              <w:top w:val="nil"/>
              <w:left w:val="single" w:color="auto" w:sz="4" w:space="0"/>
              <w:bottom w:val="single" w:color="auto" w:sz="4" w:space="0"/>
              <w:right w:val="nil"/>
            </w:tcBorders>
            <w:shd w:val="clear" w:color="auto" w:fill="auto"/>
          </w:tcPr>
          <w:p w:rsidRPr="00F90369" w:rsidR="00FE6217" w:rsidP="00F90369" w:rsidRDefault="00FE6217" w14:paraId="0F69E15C" w14:textId="77777777">
            <w:pPr>
              <w:tabs>
                <w:tab w:val="left" w:pos="720"/>
              </w:tabs>
              <w:ind w:left="720" w:hanging="720"/>
              <w:rPr>
                <w:color w:val="000000"/>
                <w:sz w:val="22"/>
                <w:szCs w:val="22"/>
              </w:rPr>
            </w:pPr>
            <w:r w:rsidRPr="00F90369">
              <w:rPr>
                <w:color w:val="000000"/>
                <w:sz w:val="22"/>
                <w:szCs w:val="22"/>
              </w:rPr>
              <w:t xml:space="preserve">      City:</w:t>
            </w:r>
          </w:p>
        </w:tc>
        <w:tc>
          <w:tcPr>
            <w:tcW w:w="2952" w:type="dxa"/>
            <w:gridSpan w:val="2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</w:tcPr>
          <w:p w:rsidRPr="00F90369" w:rsidR="00FE6217" w:rsidP="00F90369" w:rsidRDefault="00FE6217" w14:paraId="6BF734CD" w14:textId="77777777">
            <w:pPr>
              <w:tabs>
                <w:tab w:val="left" w:pos="720"/>
              </w:tabs>
              <w:ind w:left="720" w:hanging="720"/>
              <w:rPr>
                <w:color w:val="000000"/>
                <w:sz w:val="22"/>
                <w:szCs w:val="22"/>
              </w:rPr>
            </w:pPr>
            <w:r w:rsidRPr="00F90369">
              <w:rPr>
                <w:color w:val="000000"/>
                <w:sz w:val="22"/>
                <w:szCs w:val="22"/>
              </w:rPr>
              <w:t>State:</w:t>
            </w:r>
          </w:p>
        </w:tc>
        <w:tc>
          <w:tcPr>
            <w:tcW w:w="4320" w:type="dxa"/>
            <w:gridSpan w:val="3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05B18706" w14:textId="77777777">
            <w:pPr>
              <w:tabs>
                <w:tab w:val="left" w:pos="720"/>
              </w:tabs>
              <w:ind w:left="720" w:hanging="720"/>
              <w:rPr>
                <w:color w:val="000000"/>
                <w:sz w:val="22"/>
                <w:szCs w:val="22"/>
              </w:rPr>
            </w:pPr>
            <w:r w:rsidRPr="00F90369">
              <w:rPr>
                <w:color w:val="000000"/>
                <w:sz w:val="22"/>
                <w:szCs w:val="22"/>
              </w:rPr>
              <w:t>Country:</w:t>
            </w:r>
          </w:p>
        </w:tc>
      </w:tr>
      <w:tr w:rsidRPr="00F90369" w:rsidR="00FE6217" w:rsidTr="00F90369" w14:paraId="1709BC2A" w14:textId="77777777">
        <w:tc>
          <w:tcPr>
            <w:tcW w:w="10908" w:type="dxa"/>
            <w:gridSpan w:val="10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378F7F0C" w14:textId="77777777">
            <w:pPr>
              <w:tabs>
                <w:tab w:val="left" w:pos="720"/>
              </w:tabs>
              <w:ind w:left="720" w:hanging="720"/>
              <w:rPr>
                <w:color w:val="000000"/>
                <w:sz w:val="22"/>
                <w:szCs w:val="22"/>
              </w:rPr>
            </w:pPr>
            <w:r w:rsidRPr="00F90369">
              <w:rPr>
                <w:color w:val="000000"/>
                <w:sz w:val="22"/>
                <w:szCs w:val="22"/>
              </w:rPr>
              <w:t>How did you travel to the city where you boarded the ship for this cruise?      Select all that apply.</w:t>
            </w:r>
          </w:p>
        </w:tc>
      </w:tr>
      <w:tr w:rsidRPr="00F90369" w:rsidR="00FE6217" w:rsidTr="00F90369" w14:paraId="65F1D38D" w14:textId="77777777">
        <w:tc>
          <w:tcPr>
            <w:tcW w:w="4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nil"/>
            </w:tcBorders>
            <w:shd w:val="clear" w:color="auto" w:fill="auto"/>
          </w:tcPr>
          <w:p w:rsidRPr="00F90369" w:rsidR="00FE6217" w:rsidP="00F90369" w:rsidRDefault="00FE6217" w14:paraId="6B8451B3" w14:textId="77777777">
            <w:pPr>
              <w:tabs>
                <w:tab w:val="left" w:pos="720"/>
              </w:tabs>
              <w:ind w:left="720" w:hanging="720"/>
              <w:rPr>
                <w:color w:val="000000"/>
                <w:sz w:val="22"/>
                <w:szCs w:val="22"/>
              </w:rPr>
            </w:pPr>
          </w:p>
        </w:tc>
        <w:tc>
          <w:tcPr>
            <w:tcW w:w="697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</w:tcPr>
          <w:p w:rsidRPr="00F90369" w:rsidR="00FE6217" w:rsidP="00F90369" w:rsidRDefault="00FE6217" w14:paraId="4E3F33F1" w14:textId="77777777">
            <w:pPr>
              <w:tabs>
                <w:tab w:val="left" w:pos="720"/>
              </w:tabs>
              <w:ind w:left="720" w:hanging="720"/>
              <w:jc w:val="center"/>
              <w:rPr>
                <w:color w:val="000000"/>
                <w:sz w:val="22"/>
                <w:szCs w:val="22"/>
              </w:rPr>
            </w:pPr>
            <w:r w:rsidRPr="00F90369">
              <w:rPr>
                <w:color w:val="000000"/>
                <w:sz w:val="22"/>
                <w:szCs w:val="22"/>
              </w:rPr>
              <w:t>[    ]</w:t>
            </w:r>
          </w:p>
        </w:tc>
        <w:tc>
          <w:tcPr>
            <w:tcW w:w="1806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</w:tcPr>
          <w:p w:rsidRPr="00F90369" w:rsidR="00FE6217" w:rsidP="00F90369" w:rsidRDefault="00FE6217" w14:paraId="69B87E63" w14:textId="77777777">
            <w:pPr>
              <w:tabs>
                <w:tab w:val="left" w:pos="720"/>
              </w:tabs>
              <w:ind w:left="720" w:hanging="720"/>
              <w:rPr>
                <w:color w:val="000000"/>
                <w:sz w:val="22"/>
                <w:szCs w:val="22"/>
              </w:rPr>
            </w:pPr>
            <w:r w:rsidRPr="00F90369">
              <w:rPr>
                <w:color w:val="000000"/>
                <w:sz w:val="22"/>
                <w:szCs w:val="22"/>
              </w:rPr>
              <w:t>Airplane</w:t>
            </w:r>
          </w:p>
        </w:tc>
        <w:tc>
          <w:tcPr>
            <w:tcW w:w="3711" w:type="dxa"/>
            <w:gridSpan w:val="4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</w:tcPr>
          <w:p w:rsidRPr="00F90369" w:rsidR="00FE6217" w:rsidP="00F90369" w:rsidRDefault="00FE6217" w14:paraId="65D593FF" w14:textId="77777777">
            <w:pPr>
              <w:tabs>
                <w:tab w:val="left" w:pos="720"/>
              </w:tabs>
              <w:ind w:left="720" w:hanging="720"/>
              <w:rPr>
                <w:color w:val="000000"/>
                <w:sz w:val="22"/>
                <w:szCs w:val="22"/>
              </w:rPr>
            </w:pPr>
            <w:r w:rsidRPr="00F90369">
              <w:rPr>
                <w:color w:val="000000"/>
                <w:sz w:val="22"/>
                <w:szCs w:val="22"/>
              </w:rPr>
              <w:t>Airlines:</w:t>
            </w:r>
          </w:p>
        </w:tc>
        <w:tc>
          <w:tcPr>
            <w:tcW w:w="4237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4D9B9D64" w14:textId="77777777">
            <w:pPr>
              <w:tabs>
                <w:tab w:val="left" w:pos="720"/>
              </w:tabs>
              <w:ind w:left="720" w:hanging="720"/>
              <w:rPr>
                <w:color w:val="000000"/>
                <w:sz w:val="22"/>
                <w:szCs w:val="22"/>
              </w:rPr>
            </w:pPr>
            <w:r w:rsidRPr="00F90369">
              <w:rPr>
                <w:color w:val="000000"/>
                <w:sz w:val="22"/>
                <w:szCs w:val="22"/>
              </w:rPr>
              <w:t>Flight No.:</w:t>
            </w:r>
          </w:p>
        </w:tc>
      </w:tr>
      <w:tr w:rsidRPr="00F90369" w:rsidR="00FE6217" w:rsidTr="00F90369" w14:paraId="227AA151" w14:textId="77777777">
        <w:tc>
          <w:tcPr>
            <w:tcW w:w="4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nil"/>
            </w:tcBorders>
            <w:shd w:val="clear" w:color="auto" w:fill="auto"/>
          </w:tcPr>
          <w:p w:rsidRPr="00F90369" w:rsidR="00FE6217" w:rsidP="00F90369" w:rsidRDefault="00FE6217" w14:paraId="094DBA58" w14:textId="77777777">
            <w:pPr>
              <w:tabs>
                <w:tab w:val="left" w:pos="720"/>
              </w:tabs>
              <w:ind w:left="720" w:hanging="720"/>
              <w:rPr>
                <w:color w:val="000000"/>
                <w:sz w:val="22"/>
                <w:szCs w:val="22"/>
              </w:rPr>
            </w:pPr>
          </w:p>
        </w:tc>
        <w:tc>
          <w:tcPr>
            <w:tcW w:w="697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</w:tcPr>
          <w:p w:rsidRPr="00F90369" w:rsidR="00FE6217" w:rsidP="00F90369" w:rsidRDefault="00FE6217" w14:paraId="05F26796" w14:textId="77777777">
            <w:pPr>
              <w:tabs>
                <w:tab w:val="left" w:pos="720"/>
              </w:tabs>
              <w:ind w:left="720" w:hanging="720"/>
              <w:jc w:val="center"/>
              <w:rPr>
                <w:color w:val="000000"/>
                <w:sz w:val="22"/>
                <w:szCs w:val="22"/>
              </w:rPr>
            </w:pPr>
            <w:r w:rsidRPr="00F90369">
              <w:rPr>
                <w:color w:val="000000"/>
                <w:sz w:val="22"/>
                <w:szCs w:val="22"/>
              </w:rPr>
              <w:t>[    ]</w:t>
            </w:r>
          </w:p>
        </w:tc>
        <w:tc>
          <w:tcPr>
            <w:tcW w:w="1806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</w:tcPr>
          <w:p w:rsidRPr="00F90369" w:rsidR="00FE6217" w:rsidP="00F90369" w:rsidRDefault="00FE6217" w14:paraId="3F7CA003" w14:textId="77777777">
            <w:pPr>
              <w:tabs>
                <w:tab w:val="left" w:pos="720"/>
              </w:tabs>
              <w:ind w:left="720" w:hanging="720"/>
              <w:rPr>
                <w:color w:val="000000"/>
                <w:sz w:val="22"/>
                <w:szCs w:val="22"/>
              </w:rPr>
            </w:pPr>
            <w:r w:rsidRPr="00F90369">
              <w:rPr>
                <w:color w:val="000000"/>
                <w:sz w:val="22"/>
                <w:szCs w:val="22"/>
              </w:rPr>
              <w:t>Automobile</w:t>
            </w:r>
          </w:p>
        </w:tc>
        <w:tc>
          <w:tcPr>
            <w:tcW w:w="7948" w:type="dxa"/>
            <w:gridSpan w:val="6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2B13679C" w14:textId="77777777">
            <w:pPr>
              <w:tabs>
                <w:tab w:val="left" w:pos="720"/>
              </w:tabs>
              <w:ind w:left="720" w:hanging="720"/>
              <w:rPr>
                <w:color w:val="000000"/>
                <w:sz w:val="22"/>
                <w:szCs w:val="22"/>
              </w:rPr>
            </w:pPr>
          </w:p>
        </w:tc>
      </w:tr>
      <w:tr w:rsidRPr="00F90369" w:rsidR="00FE6217" w:rsidTr="00F90369" w14:paraId="461EC085" w14:textId="77777777">
        <w:tc>
          <w:tcPr>
            <w:tcW w:w="4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nil"/>
            </w:tcBorders>
            <w:shd w:val="clear" w:color="auto" w:fill="auto"/>
          </w:tcPr>
          <w:p w:rsidRPr="00F90369" w:rsidR="00FE6217" w:rsidP="00F90369" w:rsidRDefault="00FE6217" w14:paraId="558B6B81" w14:textId="77777777">
            <w:pPr>
              <w:tabs>
                <w:tab w:val="left" w:pos="720"/>
              </w:tabs>
              <w:ind w:left="720" w:hanging="720"/>
              <w:rPr>
                <w:color w:val="000000"/>
                <w:sz w:val="22"/>
                <w:szCs w:val="22"/>
              </w:rPr>
            </w:pPr>
          </w:p>
        </w:tc>
        <w:tc>
          <w:tcPr>
            <w:tcW w:w="697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</w:tcPr>
          <w:p w:rsidRPr="00F90369" w:rsidR="00FE6217" w:rsidP="00F90369" w:rsidRDefault="00FE6217" w14:paraId="60A80DDA" w14:textId="77777777">
            <w:pPr>
              <w:tabs>
                <w:tab w:val="left" w:pos="720"/>
              </w:tabs>
              <w:ind w:left="720" w:hanging="720"/>
              <w:jc w:val="center"/>
              <w:rPr>
                <w:color w:val="000000"/>
                <w:sz w:val="22"/>
                <w:szCs w:val="22"/>
              </w:rPr>
            </w:pPr>
            <w:r w:rsidRPr="00F90369">
              <w:rPr>
                <w:color w:val="000000"/>
                <w:sz w:val="22"/>
                <w:szCs w:val="22"/>
              </w:rPr>
              <w:t>[    ]</w:t>
            </w:r>
          </w:p>
        </w:tc>
        <w:tc>
          <w:tcPr>
            <w:tcW w:w="1806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</w:tcPr>
          <w:p w:rsidRPr="00F90369" w:rsidR="00FE6217" w:rsidP="00F90369" w:rsidRDefault="00FE6217" w14:paraId="2A2843CE" w14:textId="77777777">
            <w:pPr>
              <w:tabs>
                <w:tab w:val="left" w:pos="720"/>
              </w:tabs>
              <w:ind w:left="720" w:hanging="720"/>
              <w:rPr>
                <w:color w:val="000000"/>
                <w:sz w:val="22"/>
                <w:szCs w:val="22"/>
              </w:rPr>
            </w:pPr>
            <w:r w:rsidRPr="00F90369">
              <w:rPr>
                <w:color w:val="000000"/>
                <w:sz w:val="22"/>
                <w:szCs w:val="22"/>
              </w:rPr>
              <w:t>Bus/Motorcoach</w:t>
            </w:r>
          </w:p>
        </w:tc>
        <w:tc>
          <w:tcPr>
            <w:tcW w:w="7948" w:type="dxa"/>
            <w:gridSpan w:val="6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65BE06FB" w14:textId="77777777">
            <w:pPr>
              <w:tabs>
                <w:tab w:val="left" w:pos="720"/>
              </w:tabs>
              <w:ind w:left="720" w:hanging="720"/>
              <w:rPr>
                <w:color w:val="000000"/>
                <w:sz w:val="22"/>
                <w:szCs w:val="22"/>
              </w:rPr>
            </w:pPr>
          </w:p>
        </w:tc>
      </w:tr>
      <w:tr w:rsidRPr="00F90369" w:rsidR="00FE6217" w:rsidTr="00F90369" w14:paraId="43990E39" w14:textId="77777777">
        <w:tc>
          <w:tcPr>
            <w:tcW w:w="4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nil"/>
            </w:tcBorders>
            <w:shd w:val="clear" w:color="auto" w:fill="auto"/>
          </w:tcPr>
          <w:p w:rsidRPr="00F90369" w:rsidR="00FE6217" w:rsidP="00F90369" w:rsidRDefault="00FE6217" w14:paraId="24CC9964" w14:textId="77777777">
            <w:pPr>
              <w:tabs>
                <w:tab w:val="left" w:pos="720"/>
              </w:tabs>
              <w:ind w:left="720" w:hanging="720"/>
              <w:rPr>
                <w:color w:val="000000"/>
                <w:sz w:val="22"/>
                <w:szCs w:val="22"/>
              </w:rPr>
            </w:pPr>
          </w:p>
        </w:tc>
        <w:tc>
          <w:tcPr>
            <w:tcW w:w="697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</w:tcPr>
          <w:p w:rsidRPr="00F90369" w:rsidR="00FE6217" w:rsidP="00F90369" w:rsidRDefault="00FE6217" w14:paraId="58255A75" w14:textId="77777777">
            <w:pPr>
              <w:tabs>
                <w:tab w:val="left" w:pos="720"/>
              </w:tabs>
              <w:ind w:left="720" w:hanging="720"/>
              <w:jc w:val="center"/>
              <w:rPr>
                <w:color w:val="000000"/>
                <w:sz w:val="22"/>
                <w:szCs w:val="22"/>
              </w:rPr>
            </w:pPr>
            <w:r w:rsidRPr="00F90369">
              <w:rPr>
                <w:color w:val="000000"/>
                <w:sz w:val="22"/>
                <w:szCs w:val="22"/>
              </w:rPr>
              <w:t>[    ]</w:t>
            </w:r>
          </w:p>
        </w:tc>
        <w:tc>
          <w:tcPr>
            <w:tcW w:w="1806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</w:tcPr>
          <w:p w:rsidRPr="00F90369" w:rsidR="00FE6217" w:rsidP="00F90369" w:rsidRDefault="00FE6217" w14:paraId="2C0C1F22" w14:textId="77777777">
            <w:pPr>
              <w:tabs>
                <w:tab w:val="left" w:pos="720"/>
              </w:tabs>
              <w:ind w:left="720" w:hanging="720"/>
              <w:rPr>
                <w:color w:val="000000"/>
                <w:sz w:val="22"/>
                <w:szCs w:val="22"/>
              </w:rPr>
            </w:pPr>
            <w:r w:rsidRPr="00F90369">
              <w:rPr>
                <w:color w:val="000000"/>
                <w:sz w:val="22"/>
                <w:szCs w:val="22"/>
              </w:rPr>
              <w:t>Train</w:t>
            </w:r>
          </w:p>
        </w:tc>
        <w:tc>
          <w:tcPr>
            <w:tcW w:w="7948" w:type="dxa"/>
            <w:gridSpan w:val="6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68133304" w14:textId="77777777">
            <w:pPr>
              <w:tabs>
                <w:tab w:val="left" w:pos="720"/>
              </w:tabs>
              <w:ind w:left="720" w:hanging="720"/>
              <w:rPr>
                <w:color w:val="000000"/>
                <w:sz w:val="22"/>
                <w:szCs w:val="22"/>
              </w:rPr>
            </w:pPr>
          </w:p>
        </w:tc>
      </w:tr>
      <w:tr w:rsidRPr="00F90369" w:rsidR="00FE6217" w:rsidTr="00F90369" w14:paraId="2E06458E" w14:textId="77777777">
        <w:tc>
          <w:tcPr>
            <w:tcW w:w="4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nil"/>
            </w:tcBorders>
            <w:shd w:val="clear" w:color="auto" w:fill="auto"/>
          </w:tcPr>
          <w:p w:rsidRPr="00F90369" w:rsidR="00FE6217" w:rsidP="00F90369" w:rsidRDefault="00FE6217" w14:paraId="61C37E84" w14:textId="77777777">
            <w:pPr>
              <w:tabs>
                <w:tab w:val="left" w:pos="720"/>
              </w:tabs>
              <w:ind w:left="720" w:hanging="720"/>
              <w:rPr>
                <w:color w:val="000000"/>
                <w:sz w:val="22"/>
                <w:szCs w:val="22"/>
              </w:rPr>
            </w:pPr>
          </w:p>
        </w:tc>
        <w:tc>
          <w:tcPr>
            <w:tcW w:w="697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</w:tcPr>
          <w:p w:rsidRPr="00F90369" w:rsidR="00FE6217" w:rsidP="00F90369" w:rsidRDefault="00FE6217" w14:paraId="23D977AE" w14:textId="77777777">
            <w:pPr>
              <w:tabs>
                <w:tab w:val="left" w:pos="720"/>
              </w:tabs>
              <w:ind w:left="720" w:hanging="720"/>
              <w:jc w:val="center"/>
              <w:rPr>
                <w:color w:val="000000"/>
                <w:sz w:val="22"/>
                <w:szCs w:val="22"/>
              </w:rPr>
            </w:pPr>
            <w:r w:rsidRPr="00F90369">
              <w:rPr>
                <w:color w:val="000000"/>
                <w:sz w:val="22"/>
                <w:szCs w:val="22"/>
              </w:rPr>
              <w:t>[    ]</w:t>
            </w:r>
          </w:p>
        </w:tc>
        <w:tc>
          <w:tcPr>
            <w:tcW w:w="1806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</w:tcPr>
          <w:p w:rsidRPr="00F90369" w:rsidR="00FE6217" w:rsidP="00F90369" w:rsidRDefault="00FE6217" w14:paraId="68D10D00" w14:textId="77777777">
            <w:pPr>
              <w:tabs>
                <w:tab w:val="left" w:pos="720"/>
              </w:tabs>
              <w:ind w:left="720" w:hanging="720"/>
              <w:rPr>
                <w:color w:val="000000"/>
                <w:sz w:val="22"/>
                <w:szCs w:val="22"/>
              </w:rPr>
            </w:pPr>
            <w:r w:rsidRPr="00F90369">
              <w:rPr>
                <w:color w:val="000000"/>
                <w:sz w:val="22"/>
                <w:szCs w:val="22"/>
              </w:rPr>
              <w:t>Other</w:t>
            </w:r>
          </w:p>
        </w:tc>
        <w:tc>
          <w:tcPr>
            <w:tcW w:w="7948" w:type="dxa"/>
            <w:gridSpan w:val="6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36EC9B15" w14:textId="77777777">
            <w:pPr>
              <w:tabs>
                <w:tab w:val="left" w:pos="720"/>
              </w:tabs>
              <w:ind w:left="720" w:hanging="720"/>
              <w:rPr>
                <w:color w:val="000000"/>
                <w:sz w:val="22"/>
                <w:szCs w:val="22"/>
              </w:rPr>
            </w:pPr>
            <w:r w:rsidRPr="00F90369">
              <w:rPr>
                <w:color w:val="000000"/>
                <w:sz w:val="22"/>
                <w:szCs w:val="22"/>
              </w:rPr>
              <w:t>Please specify:</w:t>
            </w:r>
          </w:p>
        </w:tc>
      </w:tr>
      <w:tr w:rsidRPr="00F90369" w:rsidR="00FE6217" w:rsidTr="00F90369" w14:paraId="6E093BD0" w14:textId="77777777">
        <w:tc>
          <w:tcPr>
            <w:tcW w:w="8748" w:type="dxa"/>
            <w:gridSpan w:val="9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41A712A8" w14:textId="77777777">
            <w:pPr>
              <w:tabs>
                <w:tab w:val="left" w:pos="720"/>
              </w:tabs>
              <w:ind w:left="720" w:hanging="720"/>
              <w:rPr>
                <w:color w:val="000000"/>
                <w:sz w:val="22"/>
                <w:szCs w:val="22"/>
              </w:rPr>
            </w:pPr>
            <w:r w:rsidRPr="00F90369">
              <w:rPr>
                <w:color w:val="000000"/>
                <w:sz w:val="22"/>
                <w:szCs w:val="22"/>
              </w:rPr>
              <w:t>Are you a member of a tour group?</w:t>
            </w:r>
          </w:p>
        </w:tc>
        <w:tc>
          <w:tcPr>
            <w:tcW w:w="216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4183881B" w14:textId="77777777">
            <w:pPr>
              <w:tabs>
                <w:tab w:val="left" w:pos="720"/>
              </w:tabs>
              <w:ind w:left="720" w:hanging="720"/>
              <w:jc w:val="center"/>
              <w:rPr>
                <w:color w:val="000000"/>
                <w:sz w:val="22"/>
                <w:szCs w:val="22"/>
              </w:rPr>
            </w:pPr>
            <w:r w:rsidRPr="00F90369">
              <w:rPr>
                <w:color w:val="000000"/>
                <w:sz w:val="22"/>
                <w:szCs w:val="22"/>
              </w:rPr>
              <w:t>Yes / No</w:t>
            </w:r>
          </w:p>
        </w:tc>
      </w:tr>
      <w:tr w:rsidRPr="00F90369" w:rsidR="00FE6217" w:rsidTr="00F90369" w14:paraId="77E4DFA8" w14:textId="77777777">
        <w:tc>
          <w:tcPr>
            <w:tcW w:w="8748" w:type="dxa"/>
            <w:gridSpan w:val="9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734889C1" w14:textId="77777777">
            <w:pPr>
              <w:tabs>
                <w:tab w:val="left" w:pos="720"/>
              </w:tabs>
              <w:ind w:left="720" w:hanging="720"/>
              <w:rPr>
                <w:color w:val="000000"/>
                <w:sz w:val="22"/>
                <w:szCs w:val="22"/>
              </w:rPr>
            </w:pPr>
            <w:r w:rsidRPr="00F90369">
              <w:rPr>
                <w:color w:val="000000"/>
                <w:sz w:val="22"/>
                <w:szCs w:val="22"/>
              </w:rPr>
              <w:t>Prior to boarding the ship, did you participate in a pre-embarkation tour/package?</w:t>
            </w:r>
          </w:p>
        </w:tc>
        <w:tc>
          <w:tcPr>
            <w:tcW w:w="2160" w:type="dxa"/>
            <w:tcBorders>
              <w:top w:val="single" w:color="auto" w:sz="4" w:space="0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40D9A03B" w14:textId="77777777">
            <w:pPr>
              <w:tabs>
                <w:tab w:val="left" w:pos="720"/>
              </w:tabs>
              <w:ind w:left="720" w:hanging="720"/>
              <w:jc w:val="center"/>
              <w:rPr>
                <w:color w:val="000000"/>
                <w:sz w:val="22"/>
                <w:szCs w:val="22"/>
              </w:rPr>
            </w:pPr>
            <w:r w:rsidRPr="00F90369">
              <w:rPr>
                <w:color w:val="000000"/>
                <w:sz w:val="22"/>
                <w:szCs w:val="22"/>
              </w:rPr>
              <w:t>Yes / No</w:t>
            </w:r>
          </w:p>
        </w:tc>
      </w:tr>
      <w:tr w:rsidRPr="00F90369" w:rsidR="00FE6217" w:rsidTr="00F90369" w14:paraId="3CBFE941" w14:textId="77777777">
        <w:tc>
          <w:tcPr>
            <w:tcW w:w="10908" w:type="dxa"/>
            <w:gridSpan w:val="10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22652346" w14:textId="77777777">
            <w:pPr>
              <w:tabs>
                <w:tab w:val="left" w:pos="720"/>
              </w:tabs>
              <w:ind w:left="720" w:hanging="720"/>
              <w:rPr>
                <w:color w:val="000000"/>
                <w:sz w:val="22"/>
                <w:szCs w:val="22"/>
              </w:rPr>
            </w:pPr>
            <w:r w:rsidRPr="00F90369">
              <w:rPr>
                <w:color w:val="000000"/>
                <w:sz w:val="22"/>
                <w:szCs w:val="22"/>
              </w:rPr>
              <w:t xml:space="preserve">      If yes, which tour(s)/package(s) did you participate in? (list all)</w:t>
            </w:r>
          </w:p>
          <w:p w:rsidRPr="00F90369" w:rsidR="00FE6217" w:rsidP="00F90369" w:rsidRDefault="00FE6217" w14:paraId="1D06F5FF" w14:textId="77777777">
            <w:pPr>
              <w:tabs>
                <w:tab w:val="left" w:pos="720"/>
              </w:tabs>
              <w:ind w:left="720" w:hanging="720"/>
              <w:rPr>
                <w:color w:val="000000"/>
                <w:sz w:val="16"/>
                <w:szCs w:val="16"/>
              </w:rPr>
            </w:pPr>
          </w:p>
          <w:p w:rsidRPr="00F90369" w:rsidR="00FE6217" w:rsidP="00F90369" w:rsidRDefault="00FE6217" w14:paraId="2F17E8A4" w14:textId="77777777">
            <w:pPr>
              <w:tabs>
                <w:tab w:val="left" w:pos="720"/>
              </w:tabs>
              <w:ind w:left="720" w:hanging="720"/>
              <w:rPr>
                <w:color w:val="000000"/>
                <w:sz w:val="16"/>
                <w:szCs w:val="16"/>
              </w:rPr>
            </w:pPr>
            <w:r w:rsidRPr="00F90369">
              <w:rPr>
                <w:color w:val="000000"/>
                <w:sz w:val="16"/>
                <w:szCs w:val="16"/>
              </w:rPr>
              <w:t xml:space="preserve">    </w:t>
            </w:r>
          </w:p>
          <w:p w:rsidRPr="00F90369" w:rsidR="00FE6217" w:rsidP="00F90369" w:rsidRDefault="00FE6217" w14:paraId="4344AD7A" w14:textId="77777777">
            <w:pPr>
              <w:tabs>
                <w:tab w:val="left" w:pos="720"/>
              </w:tabs>
              <w:ind w:left="720" w:hanging="720"/>
              <w:rPr>
                <w:color w:val="000000"/>
                <w:sz w:val="22"/>
                <w:szCs w:val="22"/>
              </w:rPr>
            </w:pPr>
          </w:p>
        </w:tc>
      </w:tr>
      <w:tr w:rsidRPr="00F90369" w:rsidR="00FE6217" w:rsidTr="00F90369" w14:paraId="5CB14AF0" w14:textId="77777777">
        <w:tc>
          <w:tcPr>
            <w:tcW w:w="8748" w:type="dxa"/>
            <w:gridSpan w:val="9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2964247A" w14:textId="77777777">
            <w:pPr>
              <w:tabs>
                <w:tab w:val="left" w:pos="720"/>
              </w:tabs>
              <w:ind w:left="720" w:hanging="720"/>
              <w:rPr>
                <w:color w:val="000000"/>
                <w:sz w:val="22"/>
                <w:szCs w:val="22"/>
              </w:rPr>
            </w:pPr>
            <w:r w:rsidRPr="00F90369">
              <w:rPr>
                <w:color w:val="000000"/>
                <w:sz w:val="22"/>
                <w:szCs w:val="22"/>
              </w:rPr>
              <w:t>Prior you your illness, did you go ashore at any of the ports of call?</w:t>
            </w:r>
          </w:p>
        </w:tc>
        <w:tc>
          <w:tcPr>
            <w:tcW w:w="21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01D82933" w14:textId="77777777">
            <w:pPr>
              <w:tabs>
                <w:tab w:val="left" w:pos="720"/>
              </w:tabs>
              <w:ind w:left="720" w:hanging="720"/>
              <w:jc w:val="center"/>
              <w:rPr>
                <w:color w:val="000000"/>
                <w:sz w:val="22"/>
                <w:szCs w:val="22"/>
              </w:rPr>
            </w:pPr>
            <w:r w:rsidRPr="00F90369">
              <w:rPr>
                <w:color w:val="000000"/>
                <w:sz w:val="22"/>
                <w:szCs w:val="22"/>
              </w:rPr>
              <w:t>Yes / No</w:t>
            </w:r>
          </w:p>
        </w:tc>
      </w:tr>
      <w:tr w:rsidRPr="00F90369" w:rsidR="00FE6217" w:rsidTr="00F90369" w14:paraId="1CBCF5C8" w14:textId="77777777">
        <w:tc>
          <w:tcPr>
            <w:tcW w:w="10908" w:type="dxa"/>
            <w:gridSpan w:val="10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1894C8FC" w14:textId="77777777">
            <w:pPr>
              <w:tabs>
                <w:tab w:val="left" w:pos="720"/>
              </w:tabs>
              <w:ind w:left="720" w:hanging="720"/>
              <w:rPr>
                <w:color w:val="000000"/>
                <w:sz w:val="22"/>
                <w:szCs w:val="22"/>
              </w:rPr>
            </w:pPr>
            <w:r w:rsidRPr="00F90369">
              <w:rPr>
                <w:color w:val="000000"/>
                <w:sz w:val="22"/>
                <w:szCs w:val="22"/>
              </w:rPr>
              <w:t xml:space="preserve">      If yes, please list the ports of call where you went ashore</w:t>
            </w:r>
          </w:p>
          <w:p w:rsidRPr="00F90369" w:rsidR="00FE6217" w:rsidP="00F90369" w:rsidRDefault="00FE6217" w14:paraId="1EEF3654" w14:textId="77777777">
            <w:pPr>
              <w:tabs>
                <w:tab w:val="left" w:pos="720"/>
              </w:tabs>
              <w:ind w:left="720" w:hanging="720"/>
              <w:rPr>
                <w:color w:val="000000"/>
                <w:sz w:val="16"/>
                <w:szCs w:val="16"/>
              </w:rPr>
            </w:pPr>
          </w:p>
          <w:p w:rsidRPr="00F90369" w:rsidR="00FE6217" w:rsidP="00F90369" w:rsidRDefault="00FE6217" w14:paraId="5A03F2A1" w14:textId="77777777">
            <w:pPr>
              <w:tabs>
                <w:tab w:val="left" w:pos="720"/>
              </w:tabs>
              <w:ind w:left="720" w:hanging="720"/>
              <w:rPr>
                <w:color w:val="000000"/>
                <w:sz w:val="16"/>
                <w:szCs w:val="16"/>
              </w:rPr>
            </w:pPr>
            <w:r w:rsidRPr="00F90369">
              <w:rPr>
                <w:color w:val="000000"/>
                <w:sz w:val="16"/>
                <w:szCs w:val="16"/>
              </w:rPr>
              <w:t xml:space="preserve">  </w:t>
            </w:r>
          </w:p>
          <w:p w:rsidRPr="00F90369" w:rsidR="00FE6217" w:rsidP="00F90369" w:rsidRDefault="00FE6217" w14:paraId="647FFA94" w14:textId="77777777">
            <w:pPr>
              <w:tabs>
                <w:tab w:val="left" w:pos="720"/>
              </w:tabs>
              <w:ind w:left="720" w:hanging="720"/>
              <w:rPr>
                <w:color w:val="000000"/>
                <w:sz w:val="22"/>
                <w:szCs w:val="22"/>
              </w:rPr>
            </w:pPr>
          </w:p>
        </w:tc>
      </w:tr>
      <w:tr w:rsidRPr="00F90369" w:rsidR="00FE6217" w:rsidTr="00F90369" w14:paraId="66B55FDE" w14:textId="77777777">
        <w:tc>
          <w:tcPr>
            <w:tcW w:w="8748" w:type="dxa"/>
            <w:gridSpan w:val="9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182DB05B" w14:textId="77777777">
            <w:pPr>
              <w:tabs>
                <w:tab w:val="left" w:pos="720"/>
              </w:tabs>
              <w:ind w:left="720" w:hanging="720"/>
              <w:rPr>
                <w:color w:val="000000"/>
                <w:sz w:val="22"/>
                <w:szCs w:val="22"/>
              </w:rPr>
            </w:pPr>
            <w:r w:rsidRPr="00F90369">
              <w:rPr>
                <w:color w:val="000000"/>
                <w:sz w:val="22"/>
                <w:szCs w:val="22"/>
              </w:rPr>
              <w:t>Did participate in any shore excursions at any port of call?</w:t>
            </w:r>
          </w:p>
        </w:tc>
        <w:tc>
          <w:tcPr>
            <w:tcW w:w="21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2BD35D77" w14:textId="77777777">
            <w:pPr>
              <w:tabs>
                <w:tab w:val="left" w:pos="720"/>
              </w:tabs>
              <w:ind w:left="720" w:hanging="720"/>
              <w:jc w:val="center"/>
              <w:rPr>
                <w:color w:val="000000"/>
                <w:sz w:val="22"/>
                <w:szCs w:val="22"/>
              </w:rPr>
            </w:pPr>
            <w:r w:rsidRPr="00F90369">
              <w:rPr>
                <w:color w:val="000000"/>
                <w:sz w:val="22"/>
                <w:szCs w:val="22"/>
              </w:rPr>
              <w:t>Yes / No</w:t>
            </w:r>
          </w:p>
        </w:tc>
      </w:tr>
      <w:tr w:rsidRPr="00F90369" w:rsidR="00FE6217" w:rsidTr="00F90369" w14:paraId="0CBEEAE4" w14:textId="77777777">
        <w:tc>
          <w:tcPr>
            <w:tcW w:w="10908" w:type="dxa"/>
            <w:gridSpan w:val="10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572BA5FB" w14:textId="77777777">
            <w:pPr>
              <w:tabs>
                <w:tab w:val="left" w:pos="720"/>
              </w:tabs>
              <w:ind w:left="720" w:hanging="720"/>
              <w:rPr>
                <w:color w:val="000000"/>
                <w:sz w:val="22"/>
                <w:szCs w:val="22"/>
              </w:rPr>
            </w:pPr>
            <w:r w:rsidRPr="00F90369">
              <w:rPr>
                <w:color w:val="000000"/>
                <w:sz w:val="22"/>
                <w:szCs w:val="22"/>
              </w:rPr>
              <w:t xml:space="preserve">      If yes, which shore excursions did you participate in? (list all)</w:t>
            </w:r>
          </w:p>
          <w:p w:rsidRPr="00F90369" w:rsidR="00FE6217" w:rsidP="00F90369" w:rsidRDefault="00FE6217" w14:paraId="408B8253" w14:textId="77777777">
            <w:pPr>
              <w:tabs>
                <w:tab w:val="left" w:pos="720"/>
              </w:tabs>
              <w:ind w:left="720" w:hanging="720"/>
              <w:rPr>
                <w:color w:val="000000"/>
                <w:sz w:val="16"/>
                <w:szCs w:val="16"/>
              </w:rPr>
            </w:pPr>
          </w:p>
          <w:p w:rsidRPr="00F90369" w:rsidR="00FE6217" w:rsidP="00F90369" w:rsidRDefault="00FE6217" w14:paraId="43137275" w14:textId="77777777">
            <w:pPr>
              <w:tabs>
                <w:tab w:val="left" w:pos="720"/>
              </w:tabs>
              <w:ind w:left="720" w:hanging="720"/>
              <w:rPr>
                <w:color w:val="000000"/>
                <w:sz w:val="16"/>
                <w:szCs w:val="16"/>
              </w:rPr>
            </w:pPr>
          </w:p>
          <w:p w:rsidRPr="00F90369" w:rsidR="00FE6217" w:rsidP="00F90369" w:rsidRDefault="00FE6217" w14:paraId="5C1AD735" w14:textId="77777777">
            <w:pPr>
              <w:tabs>
                <w:tab w:val="left" w:pos="720"/>
              </w:tabs>
              <w:ind w:left="720" w:hanging="720"/>
              <w:rPr>
                <w:color w:val="000000"/>
                <w:sz w:val="22"/>
                <w:szCs w:val="22"/>
              </w:rPr>
            </w:pPr>
          </w:p>
        </w:tc>
      </w:tr>
      <w:tr w:rsidRPr="00F90369" w:rsidR="00FE6217" w:rsidTr="00F90369" w14:paraId="5286870C" w14:textId="77777777">
        <w:tc>
          <w:tcPr>
            <w:tcW w:w="8748" w:type="dxa"/>
            <w:gridSpan w:val="9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1345F01E" w14:textId="77777777">
            <w:pPr>
              <w:tabs>
                <w:tab w:val="left" w:pos="720"/>
                <w:tab w:val="left" w:pos="6672"/>
              </w:tabs>
              <w:ind w:left="720" w:hanging="720"/>
              <w:rPr>
                <w:color w:val="000000"/>
                <w:sz w:val="22"/>
                <w:szCs w:val="22"/>
              </w:rPr>
            </w:pPr>
            <w:r w:rsidRPr="00F90369">
              <w:rPr>
                <w:color w:val="000000"/>
                <w:sz w:val="22"/>
                <w:szCs w:val="22"/>
              </w:rPr>
              <w:t>Did you eat anything while you were ashore at any port of call?</w:t>
            </w:r>
            <w:r w:rsidRPr="00F90369" w:rsidR="00A12657">
              <w:rPr>
                <w:color w:val="000000"/>
                <w:sz w:val="22"/>
                <w:szCs w:val="22"/>
              </w:rPr>
              <w:tab/>
            </w:r>
          </w:p>
        </w:tc>
        <w:tc>
          <w:tcPr>
            <w:tcW w:w="21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7D1966B7" w14:textId="77777777">
            <w:pPr>
              <w:tabs>
                <w:tab w:val="left" w:pos="720"/>
              </w:tabs>
              <w:ind w:left="720" w:hanging="720"/>
              <w:jc w:val="center"/>
              <w:rPr>
                <w:color w:val="000000"/>
                <w:sz w:val="22"/>
                <w:szCs w:val="22"/>
              </w:rPr>
            </w:pPr>
            <w:r w:rsidRPr="00F90369">
              <w:rPr>
                <w:color w:val="000000"/>
                <w:sz w:val="22"/>
                <w:szCs w:val="22"/>
              </w:rPr>
              <w:t>Yes / No</w:t>
            </w:r>
          </w:p>
        </w:tc>
      </w:tr>
      <w:tr w:rsidRPr="00F90369" w:rsidR="00FE6217" w:rsidTr="00F90369" w14:paraId="75130A79" w14:textId="77777777">
        <w:tc>
          <w:tcPr>
            <w:tcW w:w="8748" w:type="dxa"/>
            <w:gridSpan w:val="9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0DF7A7E9" w14:textId="77777777">
            <w:pPr>
              <w:tabs>
                <w:tab w:val="left" w:pos="720"/>
              </w:tabs>
              <w:ind w:left="720" w:hanging="720"/>
              <w:rPr>
                <w:color w:val="000000"/>
                <w:sz w:val="22"/>
                <w:szCs w:val="22"/>
              </w:rPr>
            </w:pPr>
            <w:r w:rsidRPr="00F90369">
              <w:rPr>
                <w:color w:val="000000"/>
                <w:sz w:val="22"/>
                <w:szCs w:val="22"/>
              </w:rPr>
              <w:t>Did you drink anything (including drinks with ice) while ashore at any port of call?</w:t>
            </w:r>
          </w:p>
        </w:tc>
        <w:tc>
          <w:tcPr>
            <w:tcW w:w="21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70F1533C" w14:textId="77777777">
            <w:pPr>
              <w:tabs>
                <w:tab w:val="left" w:pos="720"/>
              </w:tabs>
              <w:ind w:left="720" w:hanging="720"/>
              <w:jc w:val="center"/>
              <w:rPr>
                <w:color w:val="000000"/>
                <w:sz w:val="22"/>
                <w:szCs w:val="22"/>
              </w:rPr>
            </w:pPr>
            <w:r w:rsidRPr="00F90369">
              <w:rPr>
                <w:color w:val="000000"/>
                <w:sz w:val="22"/>
                <w:szCs w:val="22"/>
              </w:rPr>
              <w:t>Yes / No</w:t>
            </w:r>
          </w:p>
        </w:tc>
      </w:tr>
      <w:tr w:rsidRPr="00F90369" w:rsidR="00FE6217" w:rsidTr="00F90369" w14:paraId="01D20C87" w14:textId="77777777">
        <w:tc>
          <w:tcPr>
            <w:tcW w:w="10908" w:type="dxa"/>
            <w:gridSpan w:val="10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7685B086" w14:textId="77777777">
            <w:pPr>
              <w:tabs>
                <w:tab w:val="left" w:pos="720"/>
              </w:tabs>
              <w:ind w:left="720" w:hanging="720"/>
              <w:rPr>
                <w:color w:val="000000"/>
                <w:sz w:val="22"/>
                <w:szCs w:val="22"/>
              </w:rPr>
            </w:pPr>
            <w:r w:rsidRPr="00F90369">
              <w:rPr>
                <w:color w:val="000000"/>
                <w:sz w:val="22"/>
                <w:szCs w:val="22"/>
              </w:rPr>
              <w:t>What did you think is the cause of your illness?:</w:t>
            </w:r>
          </w:p>
        </w:tc>
      </w:tr>
    </w:tbl>
    <w:p w:rsidRPr="006E3E86" w:rsidR="00FE6217" w:rsidP="00FE6217" w:rsidRDefault="00FE6217" w14:paraId="723756A8" w14:textId="77777777">
      <w:pPr>
        <w:rPr>
          <w:b/>
          <w:bCs/>
          <w:color w:val="0000FF"/>
          <w:sz w:val="2"/>
          <w:szCs w:val="2"/>
        </w:rPr>
      </w:pPr>
    </w:p>
    <w:tbl>
      <w:tblPr>
        <w:tblW w:w="10908" w:type="dxa"/>
        <w:tblBorders>
          <w:top w:val="single" w:color="auto" w:sz="18" w:space="0"/>
          <w:bottom w:val="single" w:color="auto" w:sz="18" w:space="0"/>
        </w:tblBorders>
        <w:tblLook w:val="01E0" w:firstRow="1" w:lastRow="1" w:firstColumn="1" w:lastColumn="1" w:noHBand="0" w:noVBand="0"/>
      </w:tblPr>
      <w:tblGrid>
        <w:gridCol w:w="10908"/>
      </w:tblGrid>
      <w:tr w:rsidRPr="00F90369" w:rsidR="00FE6217" w:rsidTr="00F90369" w14:paraId="500C59AA" w14:textId="77777777">
        <w:tc>
          <w:tcPr>
            <w:tcW w:w="10908" w:type="dxa"/>
            <w:tcBorders>
              <w:top w:val="single" w:color="auto" w:sz="18" w:space="0"/>
              <w:bottom w:val="single" w:color="auto" w:sz="18" w:space="0"/>
            </w:tcBorders>
            <w:shd w:val="clear" w:color="auto" w:fill="auto"/>
          </w:tcPr>
          <w:p w:rsidRPr="00F90369" w:rsidR="00FE6217" w:rsidP="00F90369" w:rsidRDefault="00FE6217" w14:paraId="50044D0A" w14:textId="77777777">
            <w:pP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FF"/>
                <w:sz w:val="22"/>
                <w:szCs w:val="22"/>
              </w:rPr>
            </w:pPr>
            <w:bookmarkStart w:name="OLE_LINK29" w:id="8"/>
            <w:bookmarkStart w:name="OLE_LINK30" w:id="9"/>
            <w:r w:rsidRPr="00F90369">
              <w:rPr>
                <w:b/>
                <w:bCs/>
                <w:color w:val="0000FF"/>
                <w:sz w:val="22"/>
                <w:szCs w:val="22"/>
              </w:rPr>
              <w:t>PLEASE TURN THIS FORM OVER TO PROVIDE FOOD AND SHIPBOARD ACTIVITIES HISTORY</w:t>
            </w:r>
          </w:p>
        </w:tc>
      </w:tr>
      <w:bookmarkEnd w:id="8"/>
      <w:bookmarkEnd w:id="9"/>
    </w:tbl>
    <w:p w:rsidR="00FE6217" w:rsidP="00FE6217" w:rsidRDefault="00FE6217" w14:paraId="04D8B138" w14:textId="77777777">
      <w:pPr>
        <w:rPr>
          <w:color w:val="0000FF"/>
          <w:sz w:val="22"/>
          <w:szCs w:val="22"/>
        </w:rPr>
        <w:sectPr w:rsidR="00FE6217" w:rsidSect="00D700E9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p w:rsidRPr="004E42CB" w:rsidR="00FE6217" w:rsidP="00FE6217" w:rsidRDefault="00BC368F" w14:paraId="08135863" w14:textId="07B60A78">
      <w:pPr>
        <w:rPr>
          <w:color w:val="0000FF"/>
          <w:sz w:val="2"/>
          <w:szCs w:val="2"/>
        </w:rPr>
      </w:pPr>
      <w:r>
        <w:rPr>
          <w:noProof/>
          <w:color w:val="0000FF"/>
          <w:sz w:val="18"/>
          <w:szCs w:val="18"/>
        </w:rPr>
        <w:lastRenderedPageBreak/>
        <mc:AlternateContent>
          <mc:Choice Requires="wpg">
            <w:drawing>
              <wp:anchor distT="0" distB="0" distL="114300" distR="114300" simplePos="0" relativeHeight="251659264" behindDoc="0" locked="0" layoutInCell="1" allowOverlap="1" wp14:editId="4984D396" wp14:anchorId="251275B6">
                <wp:simplePos x="0" y="0"/>
                <wp:positionH relativeFrom="column">
                  <wp:posOffset>4831080</wp:posOffset>
                </wp:positionH>
                <wp:positionV relativeFrom="paragraph">
                  <wp:posOffset>-266700</wp:posOffset>
                </wp:positionV>
                <wp:extent cx="2207895" cy="276225"/>
                <wp:effectExtent l="13335" t="12700" r="7620" b="6350"/>
                <wp:wrapNone/>
                <wp:docPr id="3" name="Group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07895" cy="276225"/>
                          <a:chOff x="8535" y="165"/>
                          <a:chExt cx="3477" cy="435"/>
                        </a:xfrm>
                      </wpg:grpSpPr>
                      <wps:wsp>
                        <wps:cNvPr id="4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8535" y="165"/>
                            <a:ext cx="3477" cy="43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AF5FE5" w:rsidP="00AF5FE5" w:rsidRDefault="00AF5FE5" w14:paraId="2C34A20F" w14:textId="77777777">
                              <w:r>
                                <w:t xml:space="preserve">Passenger                 Crew 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Rectangle 46"/>
                        <wps:cNvSpPr>
                          <a:spLocks noChangeArrowheads="1"/>
                        </wps:cNvSpPr>
                        <wps:spPr bwMode="auto">
                          <a:xfrm>
                            <a:off x="9735" y="225"/>
                            <a:ext cx="405" cy="28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Rectangle 47"/>
                        <wps:cNvSpPr>
                          <a:spLocks noChangeArrowheads="1"/>
                        </wps:cNvSpPr>
                        <wps:spPr bwMode="auto">
                          <a:xfrm>
                            <a:off x="11250" y="225"/>
                            <a:ext cx="405" cy="28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44" style="position:absolute;margin-left:380.4pt;margin-top:-21pt;width:173.85pt;height:21.75pt;z-index:251659264" coordsize="3477,435" coordorigin="8535,165" o:spid="_x0000_s1030" w14:anchorId="251275B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">
                <v:shape id="Text Box 2" style="position:absolute;left:8535;top:165;width:3477;height:435;visibility:visible;mso-wrap-style:square;v-text-anchor:top" o:spid="_x0000_s1031" strokeweight="1pt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">
                  <v:textbox>
                    <w:txbxContent>
                      <w:p w:rsidR="00AF5FE5" w:rsidP="00AF5FE5" w:rsidRDefault="00AF5FE5" w14:paraId="2C34A20F" w14:textId="77777777">
                        <w:r>
                          <w:t xml:space="preserve">Passenger                 Crew  </w:t>
                        </w:r>
                      </w:p>
                    </w:txbxContent>
                  </v:textbox>
                </v:shape>
                <v:rect id="Rectangle 46" style="position:absolute;left:9735;top:225;width:405;height:285;visibility:visible;mso-wrap-style:square;v-text-anchor:top" o:spid="_x0000_s10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"/>
                <v:rect id="Rectangle 47" style="position:absolute;left:11250;top:225;width:405;height:285;visibility:visible;mso-wrap-style:square;v-text-anchor:top" o:spid="_x0000_s10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"/>
              </v:group>
            </w:pict>
          </mc:Fallback>
        </mc:AlternateContent>
      </w:r>
    </w:p>
    <w:tbl>
      <w:tblPr>
        <w:tblW w:w="0" w:type="auto"/>
        <w:tblLook w:val="01E0" w:firstRow="1" w:lastRow="1" w:firstColumn="1" w:lastColumn="1" w:noHBand="0" w:noVBand="0"/>
      </w:tblPr>
      <w:tblGrid>
        <w:gridCol w:w="2935"/>
        <w:gridCol w:w="2893"/>
        <w:gridCol w:w="4396"/>
      </w:tblGrid>
      <w:tr w:rsidR="00FE6217" w:rsidTr="00F90369" w14:paraId="6CAE74E3" w14:textId="77777777">
        <w:trPr>
          <w:trHeight w:val="1260"/>
        </w:trPr>
        <w:tc>
          <w:tcPr>
            <w:tcW w:w="2952" w:type="dxa"/>
            <w:shd w:val="clear" w:color="auto" w:fill="auto"/>
          </w:tcPr>
          <w:p w:rsidRPr="00F90369" w:rsidR="00FE6217" w:rsidP="00F90369" w:rsidRDefault="00BC368F" w14:paraId="6932736D" w14:textId="35BFABCD">
            <w:pPr>
              <w:tabs>
                <w:tab w:val="right" w:leader="dot" w:pos="4742"/>
              </w:tabs>
              <w:ind w:left="400" w:hanging="200"/>
              <w:rPr>
                <w:noProof/>
                <w:sz w:val="18"/>
                <w:szCs w:val="18"/>
              </w:rPr>
            </w:pPr>
            <w:r w:rsidRPr="00F90369">
              <w:rPr>
                <w:noProof/>
                <w:sz w:val="18"/>
                <w:szCs w:val="18"/>
              </w:rPr>
              <w:drawing>
                <wp:inline distT="0" distB="0" distL="0" distR="0" wp14:anchorId="684296D0" wp14:editId="6FBCB6DA">
                  <wp:extent cx="1111885" cy="841375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11885" cy="841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52" w:type="dxa"/>
            <w:shd w:val="clear" w:color="auto" w:fill="auto"/>
          </w:tcPr>
          <w:p w:rsidRPr="00F90369" w:rsidR="00FE6217" w:rsidP="00F90369" w:rsidRDefault="00FE6217" w14:paraId="4F8315E8" w14:textId="77777777">
            <w:pPr>
              <w:tabs>
                <w:tab w:val="right" w:leader="dot" w:pos="4742"/>
              </w:tabs>
              <w:ind w:left="400" w:hanging="200"/>
              <w:jc w:val="center"/>
              <w:rPr>
                <w:noProof/>
                <w:sz w:val="18"/>
                <w:szCs w:val="18"/>
              </w:rPr>
            </w:pPr>
          </w:p>
        </w:tc>
        <w:tc>
          <w:tcPr>
            <w:tcW w:w="4464" w:type="dxa"/>
            <w:shd w:val="clear" w:color="auto" w:fill="auto"/>
          </w:tcPr>
          <w:p w:rsidRPr="00F90369" w:rsidR="00FE6217" w:rsidP="00F90369" w:rsidRDefault="00BC368F" w14:paraId="72EC420A" w14:textId="34424452">
            <w:pPr>
              <w:tabs>
                <w:tab w:val="right" w:leader="dot" w:pos="4742"/>
              </w:tabs>
              <w:ind w:left="400" w:hanging="200"/>
              <w:rPr>
                <w:noProof/>
                <w:sz w:val="18"/>
                <w:szCs w:val="18"/>
              </w:rPr>
            </w:pPr>
            <w:r w:rsidRPr="00F90369">
              <w:rPr>
                <w:noProof/>
                <w:sz w:val="18"/>
                <w:szCs w:val="18"/>
              </w:rPr>
              <w:drawing>
                <wp:anchor distT="0" distB="0" distL="114300" distR="114300" simplePos="0" relativeHeight="251657216" behindDoc="0" locked="0" layoutInCell="1" allowOverlap="1" wp14:editId="2652097A" wp14:anchorId="503A8B4D">
                  <wp:simplePos x="0" y="0"/>
                  <wp:positionH relativeFrom="column">
                    <wp:posOffset>1796415</wp:posOffset>
                  </wp:positionH>
                  <wp:positionV relativeFrom="paragraph">
                    <wp:posOffset>28575</wp:posOffset>
                  </wp:positionV>
                  <wp:extent cx="723900" cy="723900"/>
                  <wp:effectExtent l="0" t="0" r="0" b="0"/>
                  <wp:wrapSquare wrapText="bothSides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3900" cy="723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:rsidRPr="00CD3F82" w:rsidR="00FE6217" w:rsidP="00FE6217" w:rsidRDefault="00FE6217" w14:paraId="7BC72105" w14:textId="77777777">
      <w:pPr>
        <w:outlineLvl w:val="0"/>
        <w:rPr>
          <w:b/>
          <w:bCs/>
          <w:color w:val="0000FF"/>
          <w:sz w:val="2"/>
          <w:szCs w:val="2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5180"/>
        <w:gridCol w:w="5044"/>
      </w:tblGrid>
      <w:tr w:rsidRPr="00F90369" w:rsidR="00FE6217" w:rsidTr="00F90369" w14:paraId="7FA8F404" w14:textId="77777777">
        <w:trPr>
          <w:trHeight w:val="360"/>
        </w:trPr>
        <w:tc>
          <w:tcPr>
            <w:tcW w:w="5220" w:type="dxa"/>
            <w:shd w:val="clear" w:color="auto" w:fill="auto"/>
            <w:vAlign w:val="bottom"/>
          </w:tcPr>
          <w:p w:rsidRPr="00F90369" w:rsidR="00FE6217" w:rsidP="00F90369" w:rsidRDefault="00FE6217" w14:paraId="214AC710" w14:textId="77777777">
            <w:pPr>
              <w:tabs>
                <w:tab w:val="left" w:pos="720"/>
              </w:tabs>
              <w:ind w:left="720" w:hanging="720"/>
              <w:rPr>
                <w:color w:val="0000FF"/>
                <w:sz w:val="18"/>
                <w:szCs w:val="18"/>
              </w:rPr>
            </w:pPr>
            <w:r w:rsidRPr="00F90369">
              <w:rPr>
                <w:color w:val="0000FF"/>
                <w:sz w:val="18"/>
                <w:szCs w:val="18"/>
              </w:rPr>
              <w:t>Last Name  ___________________</w:t>
            </w:r>
            <w:r w:rsidRPr="00F90369" w:rsidR="005A7789">
              <w:rPr>
                <w:color w:val="0000FF"/>
                <w:sz w:val="18"/>
                <w:szCs w:val="18"/>
              </w:rPr>
              <w:t>___________________</w:t>
            </w:r>
          </w:p>
        </w:tc>
        <w:tc>
          <w:tcPr>
            <w:tcW w:w="5220" w:type="dxa"/>
            <w:shd w:val="clear" w:color="auto" w:fill="auto"/>
            <w:vAlign w:val="bottom"/>
          </w:tcPr>
          <w:p w:rsidRPr="00F90369" w:rsidR="00FE6217" w:rsidP="00F90369" w:rsidRDefault="00FE6217" w14:paraId="4CC3693C" w14:textId="77777777">
            <w:pPr>
              <w:tabs>
                <w:tab w:val="left" w:pos="720"/>
              </w:tabs>
              <w:ind w:left="720" w:hanging="720"/>
              <w:rPr>
                <w:color w:val="0000FF"/>
                <w:sz w:val="18"/>
                <w:szCs w:val="18"/>
              </w:rPr>
            </w:pPr>
            <w:r w:rsidRPr="00F90369">
              <w:rPr>
                <w:color w:val="0000FF"/>
                <w:sz w:val="18"/>
                <w:szCs w:val="18"/>
              </w:rPr>
              <w:t>First Name ____________</w:t>
            </w:r>
            <w:r w:rsidRPr="00F90369" w:rsidR="005A7789">
              <w:rPr>
                <w:color w:val="0000FF"/>
                <w:sz w:val="18"/>
                <w:szCs w:val="18"/>
              </w:rPr>
              <w:t>__________</w:t>
            </w:r>
          </w:p>
        </w:tc>
      </w:tr>
    </w:tbl>
    <w:p w:rsidRPr="00FE0CAB" w:rsidR="00FE6217" w:rsidP="00FE6217" w:rsidRDefault="00FE6217" w14:paraId="0FA639C3" w14:textId="77777777">
      <w:pPr>
        <w:jc w:val="center"/>
        <w:rPr>
          <w:b/>
          <w:bCs/>
          <w:color w:val="0000FF"/>
          <w:sz w:val="22"/>
          <w:szCs w:val="22"/>
        </w:rPr>
      </w:pPr>
      <w:r w:rsidRPr="00FE0CAB">
        <w:rPr>
          <w:b/>
          <w:bCs/>
          <w:color w:val="0000FF"/>
          <w:sz w:val="2"/>
          <w:szCs w:val="2"/>
        </w:rPr>
        <w:br/>
      </w:r>
      <w:r w:rsidRPr="00FE0CAB">
        <w:rPr>
          <w:b/>
          <w:bCs/>
          <w:color w:val="0000FF"/>
          <w:sz w:val="22"/>
          <w:szCs w:val="22"/>
        </w:rPr>
        <w:t>Meals and Activities Aboard Vessel Prior to Illness</w:t>
      </w:r>
    </w:p>
    <w:p w:rsidRPr="006415A8" w:rsidR="00FE6217" w:rsidP="00FE6217" w:rsidRDefault="00FE6217" w14:paraId="7702AE80" w14:textId="77777777">
      <w:pPr>
        <w:jc w:val="center"/>
        <w:rPr>
          <w:color w:val="000000"/>
          <w:sz w:val="4"/>
          <w:szCs w:val="4"/>
        </w:rPr>
      </w:pPr>
    </w:p>
    <w:p w:rsidRPr="005C59E4" w:rsidR="00FE6217" w:rsidP="00FE6217" w:rsidRDefault="00FE6217" w14:paraId="3CED5B56" w14:textId="77777777">
      <w:pPr>
        <w:jc w:val="center"/>
        <w:rPr>
          <w:color w:val="000000"/>
          <w:sz w:val="15"/>
          <w:szCs w:val="15"/>
        </w:rPr>
      </w:pPr>
      <w:r w:rsidRPr="005C59E4">
        <w:rPr>
          <w:color w:val="000000"/>
          <w:sz w:val="15"/>
          <w:szCs w:val="15"/>
        </w:rPr>
        <w:t xml:space="preserve">Please list the </w:t>
      </w:r>
      <w:r w:rsidRPr="005C59E4">
        <w:rPr>
          <w:b/>
          <w:bCs/>
          <w:i/>
          <w:iCs/>
          <w:color w:val="000000"/>
          <w:sz w:val="15"/>
          <w:szCs w:val="15"/>
        </w:rPr>
        <w:t>specific</w:t>
      </w:r>
      <w:r w:rsidRPr="005C59E4">
        <w:rPr>
          <w:color w:val="000000"/>
          <w:sz w:val="15"/>
          <w:szCs w:val="15"/>
        </w:rPr>
        <w:t xml:space="preserve"> vessel locations of the meals you consumed and the vessel activities you participated in before you became ill</w:t>
      </w:r>
    </w:p>
    <w:p w:rsidRPr="00FE0CAB" w:rsidR="00FE6217" w:rsidP="00FE6217" w:rsidRDefault="00FE6217" w14:paraId="78D5CF60" w14:textId="77777777">
      <w:pPr>
        <w:jc w:val="center"/>
        <w:rPr>
          <w:color w:val="000000"/>
          <w:sz w:val="2"/>
          <w:szCs w:val="2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1278"/>
        <w:gridCol w:w="1274"/>
        <w:gridCol w:w="1279"/>
        <w:gridCol w:w="1275"/>
        <w:gridCol w:w="1279"/>
        <w:gridCol w:w="1275"/>
        <w:gridCol w:w="1279"/>
        <w:gridCol w:w="1275"/>
      </w:tblGrid>
      <w:tr w:rsidRPr="00F90369" w:rsidR="00FE6217" w:rsidTr="00F90369" w14:paraId="409B70CF" w14:textId="77777777">
        <w:tc>
          <w:tcPr>
            <w:tcW w:w="261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F90369" w:rsidR="00FE6217" w:rsidP="005A7789" w:rsidRDefault="00FE6217" w14:paraId="3D818D9C" w14:textId="77777777">
            <w:pPr>
              <w:rPr>
                <w:b/>
                <w:bCs/>
                <w:color w:val="000000"/>
                <w:sz w:val="15"/>
                <w:szCs w:val="15"/>
              </w:rPr>
            </w:pPr>
            <w:r w:rsidRPr="00F90369">
              <w:rPr>
                <w:b/>
                <w:bCs/>
                <w:color w:val="000000"/>
                <w:sz w:val="15"/>
                <w:szCs w:val="15"/>
              </w:rPr>
              <w:t xml:space="preserve">Day of illness onset </w:t>
            </w:r>
            <w:r w:rsidRPr="00F90369">
              <w:rPr>
                <w:b/>
                <w:bCs/>
                <w:color w:val="000000"/>
                <w:sz w:val="15"/>
                <w:szCs w:val="15"/>
              </w:rPr>
              <w:br/>
              <w:t>Give Date:__________</w:t>
            </w:r>
          </w:p>
        </w:tc>
        <w:tc>
          <w:tcPr>
            <w:tcW w:w="261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F90369" w:rsidR="00FE6217" w:rsidP="00F90369" w:rsidRDefault="00FE6217" w14:paraId="2E227DB4" w14:textId="77777777">
            <w:pPr>
              <w:tabs>
                <w:tab w:val="left" w:pos="720"/>
              </w:tabs>
              <w:ind w:left="720" w:hanging="720"/>
              <w:rPr>
                <w:b/>
                <w:bCs/>
                <w:color w:val="000000"/>
                <w:sz w:val="16"/>
                <w:szCs w:val="16"/>
              </w:rPr>
            </w:pPr>
            <w:r w:rsidRPr="00F90369">
              <w:rPr>
                <w:b/>
                <w:bCs/>
                <w:color w:val="000000"/>
                <w:sz w:val="16"/>
                <w:szCs w:val="16"/>
              </w:rPr>
              <w:t>Day before illness onset</w:t>
            </w:r>
          </w:p>
        </w:tc>
        <w:tc>
          <w:tcPr>
            <w:tcW w:w="261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F90369" w:rsidR="00FE6217" w:rsidP="00F90369" w:rsidRDefault="00FE6217" w14:paraId="7C3D28AC" w14:textId="77777777">
            <w:pPr>
              <w:tabs>
                <w:tab w:val="left" w:pos="720"/>
              </w:tabs>
              <w:ind w:left="720" w:hanging="720"/>
              <w:rPr>
                <w:b/>
                <w:bCs/>
                <w:color w:val="000000"/>
                <w:sz w:val="16"/>
                <w:szCs w:val="16"/>
              </w:rPr>
            </w:pPr>
            <w:r w:rsidRPr="00F90369">
              <w:rPr>
                <w:b/>
                <w:bCs/>
                <w:color w:val="000000"/>
                <w:sz w:val="16"/>
                <w:szCs w:val="16"/>
              </w:rPr>
              <w:t>Two days before illness onset</w:t>
            </w:r>
          </w:p>
        </w:tc>
        <w:tc>
          <w:tcPr>
            <w:tcW w:w="261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F90369" w:rsidR="00FE6217" w:rsidP="00F90369" w:rsidRDefault="00FE6217" w14:paraId="514E36DC" w14:textId="77777777">
            <w:pPr>
              <w:tabs>
                <w:tab w:val="left" w:pos="720"/>
              </w:tabs>
              <w:ind w:left="720" w:hanging="720"/>
              <w:rPr>
                <w:b/>
                <w:bCs/>
                <w:color w:val="000000"/>
                <w:sz w:val="16"/>
                <w:szCs w:val="16"/>
              </w:rPr>
            </w:pPr>
            <w:r w:rsidRPr="00F90369">
              <w:rPr>
                <w:b/>
                <w:bCs/>
                <w:color w:val="000000"/>
                <w:sz w:val="16"/>
                <w:szCs w:val="16"/>
              </w:rPr>
              <w:t>Three days before illness onset</w:t>
            </w:r>
          </w:p>
        </w:tc>
      </w:tr>
      <w:tr w:rsidRPr="00F90369" w:rsidR="00FE6217" w:rsidTr="00F90369" w14:paraId="22EEC3D3" w14:textId="77777777">
        <w:tc>
          <w:tcPr>
            <w:tcW w:w="261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26439BB4" w14:textId="77777777">
            <w:pP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90369">
              <w:rPr>
                <w:b/>
                <w:bCs/>
                <w:color w:val="000000"/>
                <w:sz w:val="16"/>
                <w:szCs w:val="16"/>
              </w:rPr>
              <w:t>Breakfast</w:t>
            </w:r>
          </w:p>
          <w:p w:rsidRPr="00F90369" w:rsidR="00FE6217" w:rsidP="005A7789" w:rsidRDefault="00FE6217" w14:paraId="0AB90E74" w14:textId="77777777">
            <w:pPr>
              <w:rPr>
                <w:color w:val="000000"/>
                <w:sz w:val="16"/>
                <w:szCs w:val="16"/>
              </w:rPr>
            </w:pPr>
            <w:r w:rsidRPr="00F90369">
              <w:rPr>
                <w:color w:val="000000"/>
                <w:sz w:val="16"/>
                <w:szCs w:val="16"/>
              </w:rPr>
              <w:t xml:space="preserve">Place: _______________  </w:t>
            </w:r>
            <w:r w:rsidRPr="00F90369">
              <w:rPr>
                <w:color w:val="000000"/>
                <w:sz w:val="16"/>
                <w:szCs w:val="16"/>
              </w:rPr>
              <w:br/>
              <w:t>Time: _________</w:t>
            </w:r>
          </w:p>
          <w:p w:rsidRPr="00F90369" w:rsidR="00FE6217" w:rsidP="00F90369" w:rsidRDefault="00FE6217" w14:paraId="786C253F" w14:textId="77777777">
            <w:pPr>
              <w:tabs>
                <w:tab w:val="left" w:pos="720"/>
              </w:tabs>
              <w:ind w:left="720" w:hanging="720"/>
              <w:rPr>
                <w:color w:val="000000"/>
                <w:sz w:val="16"/>
                <w:szCs w:val="16"/>
              </w:rPr>
            </w:pPr>
            <w:r w:rsidRPr="00F90369">
              <w:rPr>
                <w:color w:val="000000"/>
                <w:sz w:val="16"/>
                <w:szCs w:val="16"/>
              </w:rPr>
              <w:t>Items eaten/drank</w:t>
            </w:r>
          </w:p>
        </w:tc>
        <w:tc>
          <w:tcPr>
            <w:tcW w:w="261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67DDC910" w14:textId="77777777">
            <w:pP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90369">
              <w:rPr>
                <w:b/>
                <w:bCs/>
                <w:color w:val="000000"/>
                <w:sz w:val="16"/>
                <w:szCs w:val="16"/>
              </w:rPr>
              <w:t>Breakfast</w:t>
            </w:r>
          </w:p>
          <w:p w:rsidRPr="00F90369" w:rsidR="00FE6217" w:rsidP="005A7789" w:rsidRDefault="00FE6217" w14:paraId="4277494C" w14:textId="77777777">
            <w:pPr>
              <w:rPr>
                <w:color w:val="000000"/>
                <w:sz w:val="16"/>
                <w:szCs w:val="16"/>
              </w:rPr>
            </w:pPr>
            <w:r w:rsidRPr="00F90369">
              <w:rPr>
                <w:color w:val="000000"/>
                <w:sz w:val="16"/>
                <w:szCs w:val="16"/>
              </w:rPr>
              <w:t xml:space="preserve">Place: _______________  </w:t>
            </w:r>
            <w:r w:rsidRPr="00F90369">
              <w:rPr>
                <w:color w:val="000000"/>
                <w:sz w:val="16"/>
                <w:szCs w:val="16"/>
              </w:rPr>
              <w:br/>
              <w:t>Time: _________</w:t>
            </w:r>
          </w:p>
          <w:p w:rsidRPr="00F90369" w:rsidR="00FE6217" w:rsidP="00F90369" w:rsidRDefault="00FE6217" w14:paraId="7543C452" w14:textId="77777777">
            <w:pPr>
              <w:tabs>
                <w:tab w:val="left" w:pos="720"/>
              </w:tabs>
              <w:ind w:left="720" w:hanging="720"/>
              <w:rPr>
                <w:color w:val="000000"/>
                <w:sz w:val="16"/>
                <w:szCs w:val="16"/>
              </w:rPr>
            </w:pPr>
            <w:r w:rsidRPr="00F90369">
              <w:rPr>
                <w:color w:val="000000"/>
                <w:sz w:val="16"/>
                <w:szCs w:val="16"/>
              </w:rPr>
              <w:t>Items eaten/drank</w:t>
            </w:r>
          </w:p>
        </w:tc>
        <w:tc>
          <w:tcPr>
            <w:tcW w:w="261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43CF6437" w14:textId="77777777">
            <w:pP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90369">
              <w:rPr>
                <w:b/>
                <w:bCs/>
                <w:color w:val="000000"/>
                <w:sz w:val="16"/>
                <w:szCs w:val="16"/>
              </w:rPr>
              <w:t>Breakfast</w:t>
            </w:r>
          </w:p>
          <w:p w:rsidRPr="00F90369" w:rsidR="00FE6217" w:rsidP="005A7789" w:rsidRDefault="00FE6217" w14:paraId="06447783" w14:textId="77777777">
            <w:pPr>
              <w:rPr>
                <w:color w:val="000000"/>
                <w:sz w:val="16"/>
                <w:szCs w:val="16"/>
              </w:rPr>
            </w:pPr>
            <w:r w:rsidRPr="00F90369">
              <w:rPr>
                <w:color w:val="000000"/>
                <w:sz w:val="16"/>
                <w:szCs w:val="16"/>
              </w:rPr>
              <w:t xml:space="preserve">Place: _______________  </w:t>
            </w:r>
            <w:r w:rsidRPr="00F90369">
              <w:rPr>
                <w:color w:val="000000"/>
                <w:sz w:val="16"/>
                <w:szCs w:val="16"/>
              </w:rPr>
              <w:br/>
              <w:t>Time: _________</w:t>
            </w:r>
          </w:p>
          <w:p w:rsidRPr="00F90369" w:rsidR="00FE6217" w:rsidP="00F90369" w:rsidRDefault="00FE6217" w14:paraId="0BA994CA" w14:textId="77777777">
            <w:pPr>
              <w:tabs>
                <w:tab w:val="left" w:pos="720"/>
              </w:tabs>
              <w:ind w:left="720" w:hanging="720"/>
              <w:rPr>
                <w:color w:val="000000"/>
                <w:sz w:val="16"/>
                <w:szCs w:val="16"/>
              </w:rPr>
            </w:pPr>
            <w:r w:rsidRPr="00F90369">
              <w:rPr>
                <w:color w:val="000000"/>
                <w:sz w:val="16"/>
                <w:szCs w:val="16"/>
              </w:rPr>
              <w:t>Items eaten/drank</w:t>
            </w:r>
          </w:p>
        </w:tc>
        <w:tc>
          <w:tcPr>
            <w:tcW w:w="261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03BDC5B4" w14:textId="77777777">
            <w:pP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90369">
              <w:rPr>
                <w:b/>
                <w:bCs/>
                <w:color w:val="000000"/>
                <w:sz w:val="16"/>
                <w:szCs w:val="16"/>
              </w:rPr>
              <w:t>Breakfast</w:t>
            </w:r>
          </w:p>
          <w:p w:rsidRPr="00F90369" w:rsidR="00FE6217" w:rsidP="005A7789" w:rsidRDefault="00FE6217" w14:paraId="22564656" w14:textId="77777777">
            <w:pPr>
              <w:rPr>
                <w:color w:val="000000"/>
                <w:sz w:val="16"/>
                <w:szCs w:val="16"/>
              </w:rPr>
            </w:pPr>
            <w:r w:rsidRPr="00F90369">
              <w:rPr>
                <w:color w:val="000000"/>
                <w:sz w:val="16"/>
                <w:szCs w:val="16"/>
              </w:rPr>
              <w:t xml:space="preserve">Place: _______________  </w:t>
            </w:r>
            <w:r w:rsidRPr="00F90369">
              <w:rPr>
                <w:color w:val="000000"/>
                <w:sz w:val="16"/>
                <w:szCs w:val="16"/>
              </w:rPr>
              <w:br/>
              <w:t>Time: _________</w:t>
            </w:r>
          </w:p>
          <w:p w:rsidRPr="00F90369" w:rsidR="00FE6217" w:rsidP="00F90369" w:rsidRDefault="00FE6217" w14:paraId="62D510B4" w14:textId="77777777">
            <w:pPr>
              <w:tabs>
                <w:tab w:val="left" w:pos="720"/>
              </w:tabs>
              <w:ind w:left="720" w:hanging="720"/>
              <w:rPr>
                <w:color w:val="000000"/>
                <w:sz w:val="16"/>
                <w:szCs w:val="16"/>
              </w:rPr>
            </w:pPr>
            <w:r w:rsidRPr="00F90369">
              <w:rPr>
                <w:color w:val="000000"/>
                <w:sz w:val="16"/>
                <w:szCs w:val="16"/>
              </w:rPr>
              <w:t>Items eaten/drank</w:t>
            </w:r>
          </w:p>
        </w:tc>
      </w:tr>
      <w:tr w:rsidRPr="00F90369" w:rsidR="00FE6217" w:rsidTr="00F90369" w14:paraId="3145CB8A" w14:textId="77777777">
        <w:trPr>
          <w:trHeight w:val="1056"/>
        </w:trPr>
        <w:tc>
          <w:tcPr>
            <w:tcW w:w="13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3CDB47D9" w14:textId="77777777">
            <w:pPr>
              <w:tabs>
                <w:tab w:val="left" w:pos="720"/>
              </w:tabs>
              <w:ind w:left="720" w:hanging="720"/>
              <w:rPr>
                <w:color w:val="000000"/>
              </w:rPr>
            </w:pPr>
          </w:p>
          <w:p w:rsidRPr="00F90369" w:rsidR="00FE6217" w:rsidP="00F90369" w:rsidRDefault="00FE6217" w14:paraId="436033A3" w14:textId="77777777">
            <w:pPr>
              <w:pBdr>
                <w:top w:val="single" w:color="auto" w:sz="12" w:space="1"/>
                <w:bottom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color w:val="000000"/>
              </w:rPr>
            </w:pPr>
          </w:p>
          <w:p w:rsidRPr="00F90369" w:rsidR="00FE6217" w:rsidP="00F90369" w:rsidRDefault="00FE6217" w14:paraId="5CA9CBF4" w14:textId="77777777">
            <w:pPr>
              <w:pBdr>
                <w:bottom w:val="single" w:color="auto" w:sz="12" w:space="1"/>
                <w:between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color w:val="000000"/>
              </w:rPr>
            </w:pPr>
          </w:p>
          <w:p w:rsidRPr="00F90369" w:rsidR="00FE6217" w:rsidP="00F90369" w:rsidRDefault="00FE6217" w14:paraId="79024460" w14:textId="77777777">
            <w:pPr>
              <w:pBdr>
                <w:bottom w:val="single" w:color="auto" w:sz="12" w:space="1"/>
                <w:between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color w:val="000000"/>
              </w:rPr>
            </w:pPr>
          </w:p>
          <w:p w:rsidRPr="00F90369" w:rsidR="00FE6217" w:rsidP="00F90369" w:rsidRDefault="00FE6217" w14:paraId="670616ED" w14:textId="77777777">
            <w:pPr>
              <w:tabs>
                <w:tab w:val="left" w:pos="720"/>
              </w:tabs>
              <w:ind w:left="720" w:hanging="720"/>
              <w:jc w:val="center"/>
              <w:rPr>
                <w:color w:val="000000"/>
              </w:rPr>
            </w:pPr>
          </w:p>
        </w:tc>
        <w:tc>
          <w:tcPr>
            <w:tcW w:w="13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6FAA6C45" w14:textId="77777777">
            <w:pPr>
              <w:tabs>
                <w:tab w:val="left" w:pos="720"/>
              </w:tabs>
              <w:ind w:left="720" w:hanging="720"/>
              <w:rPr>
                <w:color w:val="000000"/>
              </w:rPr>
            </w:pPr>
          </w:p>
          <w:p w:rsidRPr="00F90369" w:rsidR="00FE6217" w:rsidP="00F90369" w:rsidRDefault="00FE6217" w14:paraId="78087BAA" w14:textId="77777777">
            <w:pPr>
              <w:pBdr>
                <w:top w:val="single" w:color="auto" w:sz="12" w:space="1"/>
                <w:bottom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color w:val="000000"/>
              </w:rPr>
            </w:pPr>
          </w:p>
          <w:p w:rsidRPr="00F90369" w:rsidR="00FE6217" w:rsidP="00F90369" w:rsidRDefault="00FE6217" w14:paraId="787D1879" w14:textId="77777777">
            <w:pPr>
              <w:pBdr>
                <w:bottom w:val="single" w:color="auto" w:sz="12" w:space="1"/>
                <w:between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color w:val="000000"/>
              </w:rPr>
            </w:pPr>
          </w:p>
          <w:p w:rsidRPr="00F90369" w:rsidR="00FE6217" w:rsidP="00F90369" w:rsidRDefault="00FE6217" w14:paraId="7220D390" w14:textId="77777777">
            <w:pPr>
              <w:pBdr>
                <w:bottom w:val="single" w:color="auto" w:sz="12" w:space="1"/>
                <w:between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color w:val="000000"/>
              </w:rPr>
            </w:pPr>
          </w:p>
          <w:p w:rsidRPr="00F90369" w:rsidR="00FE6217" w:rsidP="00F90369" w:rsidRDefault="00FE6217" w14:paraId="70613405" w14:textId="77777777">
            <w:pPr>
              <w:tabs>
                <w:tab w:val="left" w:pos="720"/>
              </w:tabs>
              <w:ind w:left="720" w:hanging="720"/>
              <w:jc w:val="center"/>
              <w:rPr>
                <w:color w:val="000000"/>
              </w:rPr>
            </w:pPr>
          </w:p>
        </w:tc>
        <w:tc>
          <w:tcPr>
            <w:tcW w:w="13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5C1595A2" w14:textId="77777777">
            <w:pPr>
              <w:tabs>
                <w:tab w:val="left" w:pos="720"/>
              </w:tabs>
              <w:ind w:left="720" w:hanging="720"/>
              <w:rPr>
                <w:color w:val="000000"/>
              </w:rPr>
            </w:pPr>
          </w:p>
          <w:p w:rsidRPr="00F90369" w:rsidR="00FE6217" w:rsidP="00F90369" w:rsidRDefault="00FE6217" w14:paraId="431A3E65" w14:textId="77777777">
            <w:pPr>
              <w:pBdr>
                <w:top w:val="single" w:color="auto" w:sz="12" w:space="1"/>
                <w:bottom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color w:val="000000"/>
              </w:rPr>
            </w:pPr>
          </w:p>
          <w:p w:rsidRPr="00F90369" w:rsidR="00FE6217" w:rsidP="00F90369" w:rsidRDefault="00FE6217" w14:paraId="60D87AA9" w14:textId="77777777">
            <w:pPr>
              <w:pBdr>
                <w:bottom w:val="single" w:color="auto" w:sz="12" w:space="1"/>
                <w:between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color w:val="000000"/>
              </w:rPr>
            </w:pPr>
          </w:p>
          <w:p w:rsidRPr="00F90369" w:rsidR="00FE6217" w:rsidP="00F90369" w:rsidRDefault="00FE6217" w14:paraId="6BE69AA8" w14:textId="77777777">
            <w:pPr>
              <w:pBdr>
                <w:bottom w:val="single" w:color="auto" w:sz="12" w:space="1"/>
                <w:between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color w:val="000000"/>
              </w:rPr>
            </w:pPr>
          </w:p>
          <w:p w:rsidRPr="00F90369" w:rsidR="00FE6217" w:rsidP="00F90369" w:rsidRDefault="00FE6217" w14:paraId="08C80324" w14:textId="77777777">
            <w:pPr>
              <w:tabs>
                <w:tab w:val="left" w:pos="720"/>
              </w:tabs>
              <w:ind w:left="720" w:hanging="720"/>
              <w:jc w:val="center"/>
              <w:rPr>
                <w:color w:val="000000"/>
              </w:rPr>
            </w:pPr>
          </w:p>
        </w:tc>
        <w:tc>
          <w:tcPr>
            <w:tcW w:w="13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7C2D22F6" w14:textId="77777777">
            <w:pPr>
              <w:tabs>
                <w:tab w:val="left" w:pos="720"/>
              </w:tabs>
              <w:ind w:left="720" w:hanging="720"/>
              <w:rPr>
                <w:color w:val="000000"/>
              </w:rPr>
            </w:pPr>
          </w:p>
          <w:p w:rsidRPr="00F90369" w:rsidR="00FE6217" w:rsidP="00F90369" w:rsidRDefault="00FE6217" w14:paraId="6AA341FB" w14:textId="77777777">
            <w:pPr>
              <w:pBdr>
                <w:top w:val="single" w:color="auto" w:sz="12" w:space="1"/>
                <w:bottom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color w:val="000000"/>
              </w:rPr>
            </w:pPr>
          </w:p>
          <w:p w:rsidRPr="00F90369" w:rsidR="00FE6217" w:rsidP="00F90369" w:rsidRDefault="00FE6217" w14:paraId="14273BE3" w14:textId="77777777">
            <w:pPr>
              <w:pBdr>
                <w:bottom w:val="single" w:color="auto" w:sz="12" w:space="1"/>
                <w:between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color w:val="000000"/>
              </w:rPr>
            </w:pPr>
          </w:p>
          <w:p w:rsidRPr="00F90369" w:rsidR="00FE6217" w:rsidP="00F90369" w:rsidRDefault="00FE6217" w14:paraId="4031370D" w14:textId="77777777">
            <w:pPr>
              <w:pBdr>
                <w:bottom w:val="single" w:color="auto" w:sz="12" w:space="1"/>
                <w:between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color w:val="000000"/>
              </w:rPr>
            </w:pPr>
          </w:p>
          <w:p w:rsidRPr="00F90369" w:rsidR="00FE6217" w:rsidP="00F90369" w:rsidRDefault="00FE6217" w14:paraId="3B19C16B" w14:textId="77777777">
            <w:pPr>
              <w:tabs>
                <w:tab w:val="left" w:pos="720"/>
              </w:tabs>
              <w:ind w:left="720" w:hanging="720"/>
              <w:jc w:val="center"/>
              <w:rPr>
                <w:color w:val="000000"/>
              </w:rPr>
            </w:pPr>
          </w:p>
        </w:tc>
        <w:tc>
          <w:tcPr>
            <w:tcW w:w="13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661DFB96" w14:textId="77777777">
            <w:pPr>
              <w:tabs>
                <w:tab w:val="left" w:pos="720"/>
              </w:tabs>
              <w:ind w:left="720" w:hanging="720"/>
              <w:rPr>
                <w:color w:val="000000"/>
              </w:rPr>
            </w:pPr>
          </w:p>
          <w:p w:rsidRPr="00F90369" w:rsidR="00FE6217" w:rsidP="00F90369" w:rsidRDefault="00FE6217" w14:paraId="2749A1E7" w14:textId="77777777">
            <w:pPr>
              <w:pBdr>
                <w:top w:val="single" w:color="auto" w:sz="12" w:space="1"/>
                <w:bottom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color w:val="000000"/>
              </w:rPr>
            </w:pPr>
          </w:p>
          <w:p w:rsidRPr="00F90369" w:rsidR="00FE6217" w:rsidP="00F90369" w:rsidRDefault="00FE6217" w14:paraId="4ED4F0C9" w14:textId="77777777">
            <w:pPr>
              <w:pBdr>
                <w:bottom w:val="single" w:color="auto" w:sz="12" w:space="1"/>
                <w:between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color w:val="000000"/>
              </w:rPr>
            </w:pPr>
          </w:p>
          <w:p w:rsidRPr="00F90369" w:rsidR="00FE6217" w:rsidP="00F90369" w:rsidRDefault="00FE6217" w14:paraId="5A262F00" w14:textId="77777777">
            <w:pPr>
              <w:pBdr>
                <w:bottom w:val="single" w:color="auto" w:sz="12" w:space="1"/>
                <w:between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color w:val="000000"/>
              </w:rPr>
            </w:pPr>
          </w:p>
          <w:p w:rsidRPr="00F90369" w:rsidR="00FE6217" w:rsidP="00F90369" w:rsidRDefault="00FE6217" w14:paraId="05E606FE" w14:textId="77777777">
            <w:pPr>
              <w:tabs>
                <w:tab w:val="left" w:pos="720"/>
              </w:tabs>
              <w:ind w:left="720" w:hanging="720"/>
              <w:jc w:val="center"/>
              <w:rPr>
                <w:color w:val="000000"/>
              </w:rPr>
            </w:pPr>
          </w:p>
        </w:tc>
        <w:tc>
          <w:tcPr>
            <w:tcW w:w="13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64A6F8A4" w14:textId="77777777">
            <w:pPr>
              <w:tabs>
                <w:tab w:val="left" w:pos="720"/>
              </w:tabs>
              <w:ind w:left="720" w:hanging="720"/>
              <w:rPr>
                <w:color w:val="000000"/>
              </w:rPr>
            </w:pPr>
          </w:p>
          <w:p w:rsidRPr="00F90369" w:rsidR="00FE6217" w:rsidP="00F90369" w:rsidRDefault="00FE6217" w14:paraId="749D9885" w14:textId="77777777">
            <w:pPr>
              <w:pBdr>
                <w:top w:val="single" w:color="auto" w:sz="12" w:space="1"/>
                <w:bottom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color w:val="000000"/>
              </w:rPr>
            </w:pPr>
          </w:p>
          <w:p w:rsidRPr="00F90369" w:rsidR="00FE6217" w:rsidP="00F90369" w:rsidRDefault="00FE6217" w14:paraId="5CF12A90" w14:textId="77777777">
            <w:pPr>
              <w:pBdr>
                <w:bottom w:val="single" w:color="auto" w:sz="12" w:space="1"/>
                <w:between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color w:val="000000"/>
              </w:rPr>
            </w:pPr>
          </w:p>
          <w:p w:rsidRPr="00F90369" w:rsidR="00FE6217" w:rsidP="00F90369" w:rsidRDefault="00FE6217" w14:paraId="2AFAC715" w14:textId="77777777">
            <w:pPr>
              <w:pBdr>
                <w:bottom w:val="single" w:color="auto" w:sz="12" w:space="1"/>
                <w:between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color w:val="000000"/>
              </w:rPr>
            </w:pPr>
          </w:p>
          <w:p w:rsidRPr="00F90369" w:rsidR="00FE6217" w:rsidP="00F90369" w:rsidRDefault="00FE6217" w14:paraId="71B43243" w14:textId="77777777">
            <w:pPr>
              <w:tabs>
                <w:tab w:val="left" w:pos="720"/>
              </w:tabs>
              <w:ind w:left="720" w:hanging="720"/>
              <w:jc w:val="center"/>
              <w:rPr>
                <w:color w:val="000000"/>
              </w:rPr>
            </w:pPr>
          </w:p>
        </w:tc>
        <w:tc>
          <w:tcPr>
            <w:tcW w:w="13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28F9390A" w14:textId="77777777">
            <w:pPr>
              <w:tabs>
                <w:tab w:val="left" w:pos="720"/>
              </w:tabs>
              <w:ind w:left="720" w:hanging="720"/>
              <w:rPr>
                <w:color w:val="000000"/>
              </w:rPr>
            </w:pPr>
          </w:p>
          <w:p w:rsidRPr="00F90369" w:rsidR="00FE6217" w:rsidP="00F90369" w:rsidRDefault="00FE6217" w14:paraId="7C0E027B" w14:textId="77777777">
            <w:pPr>
              <w:pBdr>
                <w:top w:val="single" w:color="auto" w:sz="12" w:space="1"/>
                <w:bottom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color w:val="000000"/>
              </w:rPr>
            </w:pPr>
          </w:p>
          <w:p w:rsidRPr="00F90369" w:rsidR="00FE6217" w:rsidP="00F90369" w:rsidRDefault="00FE6217" w14:paraId="40821E52" w14:textId="77777777">
            <w:pPr>
              <w:pBdr>
                <w:bottom w:val="single" w:color="auto" w:sz="12" w:space="1"/>
                <w:between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color w:val="000000"/>
              </w:rPr>
            </w:pPr>
          </w:p>
          <w:p w:rsidRPr="00F90369" w:rsidR="00FE6217" w:rsidP="00F90369" w:rsidRDefault="00FE6217" w14:paraId="5AD21085" w14:textId="77777777">
            <w:pPr>
              <w:pBdr>
                <w:bottom w:val="single" w:color="auto" w:sz="12" w:space="1"/>
                <w:between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color w:val="000000"/>
              </w:rPr>
            </w:pPr>
          </w:p>
          <w:p w:rsidRPr="00F90369" w:rsidR="00FE6217" w:rsidP="00F90369" w:rsidRDefault="00FE6217" w14:paraId="47D0AB43" w14:textId="77777777">
            <w:pPr>
              <w:tabs>
                <w:tab w:val="left" w:pos="720"/>
              </w:tabs>
              <w:ind w:left="720" w:hanging="720"/>
              <w:jc w:val="center"/>
              <w:rPr>
                <w:color w:val="000000"/>
              </w:rPr>
            </w:pPr>
          </w:p>
        </w:tc>
        <w:tc>
          <w:tcPr>
            <w:tcW w:w="13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2B47073A" w14:textId="77777777">
            <w:pPr>
              <w:tabs>
                <w:tab w:val="left" w:pos="720"/>
              </w:tabs>
              <w:ind w:left="720" w:hanging="720"/>
              <w:rPr>
                <w:color w:val="000000"/>
              </w:rPr>
            </w:pPr>
          </w:p>
          <w:p w:rsidRPr="00F90369" w:rsidR="00FE6217" w:rsidP="00F90369" w:rsidRDefault="00FE6217" w14:paraId="5EED0666" w14:textId="77777777">
            <w:pPr>
              <w:pBdr>
                <w:top w:val="single" w:color="auto" w:sz="12" w:space="1"/>
                <w:bottom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color w:val="000000"/>
              </w:rPr>
            </w:pPr>
          </w:p>
          <w:p w:rsidRPr="00F90369" w:rsidR="00FE6217" w:rsidP="00F90369" w:rsidRDefault="00FE6217" w14:paraId="461B5816" w14:textId="77777777">
            <w:pPr>
              <w:pBdr>
                <w:bottom w:val="single" w:color="auto" w:sz="12" w:space="1"/>
                <w:between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color w:val="000000"/>
              </w:rPr>
            </w:pPr>
          </w:p>
          <w:p w:rsidRPr="00F90369" w:rsidR="00FE6217" w:rsidP="00F90369" w:rsidRDefault="00FE6217" w14:paraId="220F2673" w14:textId="77777777">
            <w:pPr>
              <w:pBdr>
                <w:bottom w:val="single" w:color="auto" w:sz="12" w:space="1"/>
                <w:between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color w:val="000000"/>
              </w:rPr>
            </w:pPr>
          </w:p>
          <w:p w:rsidRPr="00F90369" w:rsidR="00FE6217" w:rsidP="00F90369" w:rsidRDefault="00FE6217" w14:paraId="3A42D72E" w14:textId="77777777">
            <w:pPr>
              <w:tabs>
                <w:tab w:val="left" w:pos="720"/>
              </w:tabs>
              <w:ind w:left="720" w:hanging="720"/>
              <w:jc w:val="center"/>
              <w:rPr>
                <w:color w:val="000000"/>
              </w:rPr>
            </w:pPr>
          </w:p>
        </w:tc>
      </w:tr>
      <w:tr w:rsidRPr="00F90369" w:rsidR="00FE6217" w:rsidTr="00F90369" w14:paraId="48BEBC68" w14:textId="77777777">
        <w:tc>
          <w:tcPr>
            <w:tcW w:w="261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5D9E4014" w14:textId="77777777">
            <w:pP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90369">
              <w:rPr>
                <w:b/>
                <w:bCs/>
                <w:color w:val="000000"/>
                <w:sz w:val="16"/>
                <w:szCs w:val="16"/>
              </w:rPr>
              <w:t xml:space="preserve"> Lunch</w:t>
            </w:r>
          </w:p>
          <w:p w:rsidRPr="00F90369" w:rsidR="00FE6217" w:rsidP="005A7789" w:rsidRDefault="00FE6217" w14:paraId="1B0D1C08" w14:textId="77777777">
            <w:pPr>
              <w:rPr>
                <w:color w:val="000000"/>
                <w:sz w:val="16"/>
                <w:szCs w:val="16"/>
              </w:rPr>
            </w:pPr>
            <w:r w:rsidRPr="00F90369">
              <w:rPr>
                <w:color w:val="000000"/>
                <w:sz w:val="16"/>
                <w:szCs w:val="16"/>
              </w:rPr>
              <w:t xml:space="preserve">Place: _______________  </w:t>
            </w:r>
            <w:r w:rsidRPr="00F90369">
              <w:rPr>
                <w:color w:val="000000"/>
                <w:sz w:val="16"/>
                <w:szCs w:val="16"/>
              </w:rPr>
              <w:br/>
              <w:t>Time: _________</w:t>
            </w:r>
          </w:p>
          <w:p w:rsidRPr="00F90369" w:rsidR="00FE6217" w:rsidP="00F90369" w:rsidRDefault="00FE6217" w14:paraId="60F90D6F" w14:textId="77777777">
            <w:pPr>
              <w:tabs>
                <w:tab w:val="left" w:pos="720"/>
              </w:tabs>
              <w:ind w:left="720" w:hanging="720"/>
              <w:rPr>
                <w:color w:val="000000"/>
                <w:sz w:val="16"/>
                <w:szCs w:val="16"/>
              </w:rPr>
            </w:pPr>
            <w:r w:rsidRPr="00F90369">
              <w:rPr>
                <w:color w:val="000000"/>
                <w:sz w:val="16"/>
                <w:szCs w:val="16"/>
              </w:rPr>
              <w:t>Items eaten/drank</w:t>
            </w:r>
          </w:p>
        </w:tc>
        <w:tc>
          <w:tcPr>
            <w:tcW w:w="261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4D8553CF" w14:textId="77777777">
            <w:pP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90369">
              <w:rPr>
                <w:b/>
                <w:bCs/>
                <w:color w:val="000000"/>
                <w:sz w:val="16"/>
                <w:szCs w:val="16"/>
              </w:rPr>
              <w:t xml:space="preserve"> Lunch</w:t>
            </w:r>
          </w:p>
          <w:p w:rsidRPr="00F90369" w:rsidR="00FE6217" w:rsidP="005A7789" w:rsidRDefault="00FE6217" w14:paraId="0EED090A" w14:textId="77777777">
            <w:pPr>
              <w:rPr>
                <w:color w:val="000000"/>
                <w:sz w:val="16"/>
                <w:szCs w:val="16"/>
              </w:rPr>
            </w:pPr>
            <w:r w:rsidRPr="00F90369">
              <w:rPr>
                <w:color w:val="000000"/>
                <w:sz w:val="16"/>
                <w:szCs w:val="16"/>
              </w:rPr>
              <w:t xml:space="preserve">Place: _______________  </w:t>
            </w:r>
            <w:r w:rsidRPr="00F90369">
              <w:rPr>
                <w:color w:val="000000"/>
                <w:sz w:val="16"/>
                <w:szCs w:val="16"/>
              </w:rPr>
              <w:br/>
              <w:t>Time: _________</w:t>
            </w:r>
          </w:p>
          <w:p w:rsidRPr="00F90369" w:rsidR="00FE6217" w:rsidP="00F90369" w:rsidRDefault="00FE6217" w14:paraId="36807A22" w14:textId="77777777">
            <w:pPr>
              <w:tabs>
                <w:tab w:val="left" w:pos="720"/>
              </w:tabs>
              <w:ind w:left="720" w:hanging="720"/>
              <w:rPr>
                <w:color w:val="000000"/>
                <w:sz w:val="16"/>
                <w:szCs w:val="16"/>
              </w:rPr>
            </w:pPr>
            <w:r w:rsidRPr="00F90369">
              <w:rPr>
                <w:color w:val="000000"/>
                <w:sz w:val="16"/>
                <w:szCs w:val="16"/>
              </w:rPr>
              <w:t>Items eaten/drank</w:t>
            </w:r>
          </w:p>
        </w:tc>
        <w:tc>
          <w:tcPr>
            <w:tcW w:w="261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79DA3859" w14:textId="77777777">
            <w:pP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90369">
              <w:rPr>
                <w:b/>
                <w:bCs/>
                <w:color w:val="000000"/>
                <w:sz w:val="16"/>
                <w:szCs w:val="16"/>
              </w:rPr>
              <w:t xml:space="preserve"> Lunch</w:t>
            </w:r>
          </w:p>
          <w:p w:rsidRPr="00F90369" w:rsidR="00FE6217" w:rsidP="005A7789" w:rsidRDefault="00FE6217" w14:paraId="43B0B1E8" w14:textId="77777777">
            <w:pPr>
              <w:rPr>
                <w:color w:val="000000"/>
                <w:sz w:val="16"/>
                <w:szCs w:val="16"/>
              </w:rPr>
            </w:pPr>
            <w:r w:rsidRPr="00F90369">
              <w:rPr>
                <w:color w:val="000000"/>
                <w:sz w:val="16"/>
                <w:szCs w:val="16"/>
              </w:rPr>
              <w:t xml:space="preserve">Place: _______________  </w:t>
            </w:r>
            <w:r w:rsidRPr="00F90369">
              <w:rPr>
                <w:color w:val="000000"/>
                <w:sz w:val="16"/>
                <w:szCs w:val="16"/>
              </w:rPr>
              <w:br/>
              <w:t>Time: _________</w:t>
            </w:r>
          </w:p>
          <w:p w:rsidRPr="00F90369" w:rsidR="00FE6217" w:rsidP="00F90369" w:rsidRDefault="00FE6217" w14:paraId="6CA5E99F" w14:textId="77777777">
            <w:pPr>
              <w:tabs>
                <w:tab w:val="left" w:pos="720"/>
              </w:tabs>
              <w:ind w:left="720" w:hanging="720"/>
              <w:rPr>
                <w:color w:val="000000"/>
                <w:sz w:val="16"/>
                <w:szCs w:val="16"/>
              </w:rPr>
            </w:pPr>
            <w:r w:rsidRPr="00F90369">
              <w:rPr>
                <w:color w:val="000000"/>
                <w:sz w:val="16"/>
                <w:szCs w:val="16"/>
              </w:rPr>
              <w:t>Items eaten/drank</w:t>
            </w:r>
          </w:p>
        </w:tc>
        <w:tc>
          <w:tcPr>
            <w:tcW w:w="261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34005885" w14:textId="77777777">
            <w:pP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90369">
              <w:rPr>
                <w:b/>
                <w:bCs/>
                <w:color w:val="000000"/>
                <w:sz w:val="16"/>
                <w:szCs w:val="16"/>
              </w:rPr>
              <w:t xml:space="preserve"> Lunch</w:t>
            </w:r>
          </w:p>
          <w:p w:rsidRPr="00F90369" w:rsidR="00FE6217" w:rsidP="005A7789" w:rsidRDefault="00FE6217" w14:paraId="0C50C58E" w14:textId="77777777">
            <w:pPr>
              <w:rPr>
                <w:color w:val="000000"/>
                <w:sz w:val="16"/>
                <w:szCs w:val="16"/>
              </w:rPr>
            </w:pPr>
            <w:r w:rsidRPr="00F90369">
              <w:rPr>
                <w:color w:val="000000"/>
                <w:sz w:val="16"/>
                <w:szCs w:val="16"/>
              </w:rPr>
              <w:t xml:space="preserve">Place: _______________  </w:t>
            </w:r>
            <w:r w:rsidRPr="00F90369">
              <w:rPr>
                <w:color w:val="000000"/>
                <w:sz w:val="16"/>
                <w:szCs w:val="16"/>
              </w:rPr>
              <w:br/>
              <w:t>Time: _________</w:t>
            </w:r>
          </w:p>
          <w:p w:rsidRPr="00F90369" w:rsidR="00FE6217" w:rsidP="00F90369" w:rsidRDefault="00FE6217" w14:paraId="11B786E5" w14:textId="77777777">
            <w:pPr>
              <w:tabs>
                <w:tab w:val="left" w:pos="720"/>
              </w:tabs>
              <w:ind w:left="720" w:hanging="720"/>
              <w:rPr>
                <w:color w:val="000000"/>
                <w:sz w:val="16"/>
                <w:szCs w:val="16"/>
              </w:rPr>
            </w:pPr>
            <w:r w:rsidRPr="00F90369">
              <w:rPr>
                <w:color w:val="000000"/>
                <w:sz w:val="16"/>
                <w:szCs w:val="16"/>
              </w:rPr>
              <w:t>Items eaten/drank</w:t>
            </w:r>
          </w:p>
        </w:tc>
      </w:tr>
      <w:tr w:rsidRPr="00F90369" w:rsidR="00FE6217" w:rsidTr="00F90369" w14:paraId="08E6E543" w14:textId="77777777">
        <w:trPr>
          <w:trHeight w:val="828"/>
        </w:trPr>
        <w:tc>
          <w:tcPr>
            <w:tcW w:w="13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584ECAFB" w14:textId="77777777">
            <w:pPr>
              <w:tabs>
                <w:tab w:val="left" w:pos="720"/>
              </w:tabs>
              <w:ind w:left="720" w:hanging="720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61CDD9EC" w14:textId="77777777">
            <w:pPr>
              <w:pBdr>
                <w:top w:val="single" w:color="auto" w:sz="12" w:space="1"/>
                <w:bottom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312E0B4D" w14:textId="77777777">
            <w:pPr>
              <w:pBdr>
                <w:bottom w:val="single" w:color="auto" w:sz="12" w:space="1"/>
                <w:between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4E745746" w14:textId="77777777">
            <w:pPr>
              <w:pBdr>
                <w:bottom w:val="single" w:color="auto" w:sz="12" w:space="1"/>
                <w:between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6044EB26" w14:textId="77777777">
            <w:pP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13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4EFDFF06" w14:textId="77777777">
            <w:pPr>
              <w:tabs>
                <w:tab w:val="left" w:pos="720"/>
              </w:tabs>
              <w:ind w:left="720" w:hanging="720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012D6A71" w14:textId="77777777">
            <w:pPr>
              <w:pBdr>
                <w:top w:val="single" w:color="auto" w:sz="12" w:space="1"/>
                <w:bottom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46591BAF" w14:textId="77777777">
            <w:pPr>
              <w:pBdr>
                <w:bottom w:val="single" w:color="auto" w:sz="12" w:space="1"/>
                <w:between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6387EFF9" w14:textId="77777777">
            <w:pPr>
              <w:pBdr>
                <w:bottom w:val="single" w:color="auto" w:sz="12" w:space="1"/>
                <w:between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710E223C" w14:textId="77777777">
            <w:pP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13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46443E86" w14:textId="77777777">
            <w:pPr>
              <w:tabs>
                <w:tab w:val="left" w:pos="720"/>
              </w:tabs>
              <w:ind w:left="720" w:hanging="720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431F75B8" w14:textId="77777777">
            <w:pPr>
              <w:pBdr>
                <w:top w:val="single" w:color="auto" w:sz="12" w:space="1"/>
                <w:bottom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28F3E1EC" w14:textId="77777777">
            <w:pPr>
              <w:pBdr>
                <w:bottom w:val="single" w:color="auto" w:sz="12" w:space="1"/>
                <w:between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2F2ED88D" w14:textId="77777777">
            <w:pPr>
              <w:pBdr>
                <w:bottom w:val="single" w:color="auto" w:sz="12" w:space="1"/>
                <w:between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33366D71" w14:textId="77777777">
            <w:pP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13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4A11682F" w14:textId="77777777">
            <w:pPr>
              <w:tabs>
                <w:tab w:val="left" w:pos="720"/>
              </w:tabs>
              <w:ind w:left="720" w:hanging="720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18D6AEA4" w14:textId="77777777">
            <w:pPr>
              <w:pBdr>
                <w:top w:val="single" w:color="auto" w:sz="12" w:space="1"/>
                <w:bottom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7EF67BB4" w14:textId="77777777">
            <w:pPr>
              <w:pBdr>
                <w:bottom w:val="single" w:color="auto" w:sz="12" w:space="1"/>
                <w:between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50F49616" w14:textId="77777777">
            <w:pPr>
              <w:pBdr>
                <w:bottom w:val="single" w:color="auto" w:sz="12" w:space="1"/>
                <w:between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522EA0D5" w14:textId="77777777">
            <w:pP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13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61DCF939" w14:textId="77777777">
            <w:pPr>
              <w:tabs>
                <w:tab w:val="left" w:pos="720"/>
              </w:tabs>
              <w:ind w:left="720" w:hanging="720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7551E47C" w14:textId="77777777">
            <w:pPr>
              <w:pBdr>
                <w:top w:val="single" w:color="auto" w:sz="12" w:space="1"/>
                <w:bottom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61B74EA6" w14:textId="77777777">
            <w:pPr>
              <w:pBdr>
                <w:bottom w:val="single" w:color="auto" w:sz="12" w:space="1"/>
                <w:between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50511BD5" w14:textId="77777777">
            <w:pPr>
              <w:pBdr>
                <w:bottom w:val="single" w:color="auto" w:sz="12" w:space="1"/>
                <w:between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52A598F0" w14:textId="77777777">
            <w:pP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13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35E911DE" w14:textId="77777777">
            <w:pPr>
              <w:tabs>
                <w:tab w:val="left" w:pos="720"/>
              </w:tabs>
              <w:ind w:left="720" w:hanging="720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495F53F4" w14:textId="77777777">
            <w:pPr>
              <w:pBdr>
                <w:top w:val="single" w:color="auto" w:sz="12" w:space="1"/>
                <w:bottom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69249D77" w14:textId="77777777">
            <w:pPr>
              <w:pBdr>
                <w:bottom w:val="single" w:color="auto" w:sz="12" w:space="1"/>
                <w:between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3CB9D8AA" w14:textId="77777777">
            <w:pPr>
              <w:pBdr>
                <w:bottom w:val="single" w:color="auto" w:sz="12" w:space="1"/>
                <w:between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40B9C3F4" w14:textId="77777777">
            <w:pP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13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319F4B72" w14:textId="77777777">
            <w:pPr>
              <w:tabs>
                <w:tab w:val="left" w:pos="720"/>
              </w:tabs>
              <w:ind w:left="720" w:hanging="720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471E2C28" w14:textId="77777777">
            <w:pPr>
              <w:pBdr>
                <w:top w:val="single" w:color="auto" w:sz="12" w:space="1"/>
                <w:bottom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6B90C8E7" w14:textId="77777777">
            <w:pPr>
              <w:pBdr>
                <w:bottom w:val="single" w:color="auto" w:sz="12" w:space="1"/>
                <w:between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2C7845F9" w14:textId="77777777">
            <w:pPr>
              <w:pBdr>
                <w:bottom w:val="single" w:color="auto" w:sz="12" w:space="1"/>
                <w:between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1D212545" w14:textId="77777777">
            <w:pP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13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1B9F8A4E" w14:textId="77777777">
            <w:pPr>
              <w:tabs>
                <w:tab w:val="left" w:pos="720"/>
              </w:tabs>
              <w:ind w:left="720" w:hanging="720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52899BB1" w14:textId="77777777">
            <w:pPr>
              <w:pBdr>
                <w:top w:val="single" w:color="auto" w:sz="12" w:space="1"/>
                <w:bottom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0426A87A" w14:textId="77777777">
            <w:pPr>
              <w:pBdr>
                <w:bottom w:val="single" w:color="auto" w:sz="12" w:space="1"/>
                <w:between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5A19F542" w14:textId="77777777">
            <w:pPr>
              <w:pBdr>
                <w:bottom w:val="single" w:color="auto" w:sz="12" w:space="1"/>
                <w:between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30E2D3DF" w14:textId="77777777">
            <w:pP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</w:tc>
      </w:tr>
      <w:tr w:rsidRPr="00F90369" w:rsidR="00FE6217" w:rsidTr="00F90369" w14:paraId="474FCF17" w14:textId="77777777">
        <w:trPr>
          <w:trHeight w:val="288"/>
        </w:trPr>
        <w:tc>
          <w:tcPr>
            <w:tcW w:w="261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1CF5E740" w14:textId="77777777">
            <w:pP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90369">
              <w:rPr>
                <w:b/>
                <w:bCs/>
                <w:color w:val="000000"/>
                <w:sz w:val="16"/>
                <w:szCs w:val="16"/>
              </w:rPr>
              <w:t>Dinner</w:t>
            </w:r>
          </w:p>
          <w:p w:rsidRPr="00F90369" w:rsidR="00FE6217" w:rsidP="005A7789" w:rsidRDefault="00FE6217" w14:paraId="20B546A9" w14:textId="77777777">
            <w:pPr>
              <w:rPr>
                <w:color w:val="000000"/>
                <w:sz w:val="16"/>
                <w:szCs w:val="16"/>
              </w:rPr>
            </w:pPr>
            <w:r w:rsidRPr="00F90369">
              <w:rPr>
                <w:color w:val="000000"/>
                <w:sz w:val="16"/>
                <w:szCs w:val="16"/>
              </w:rPr>
              <w:t xml:space="preserve">Place: _______________  </w:t>
            </w:r>
            <w:r w:rsidRPr="00F90369">
              <w:rPr>
                <w:color w:val="000000"/>
                <w:sz w:val="16"/>
                <w:szCs w:val="16"/>
              </w:rPr>
              <w:br/>
              <w:t>Time: _________</w:t>
            </w:r>
          </w:p>
          <w:p w:rsidRPr="00F90369" w:rsidR="00FE6217" w:rsidP="00F90369" w:rsidRDefault="00FE6217" w14:paraId="65649503" w14:textId="77777777">
            <w:pPr>
              <w:tabs>
                <w:tab w:val="left" w:pos="720"/>
              </w:tabs>
              <w:ind w:left="720" w:hanging="720"/>
              <w:rPr>
                <w:color w:val="000000"/>
                <w:sz w:val="16"/>
                <w:szCs w:val="16"/>
              </w:rPr>
            </w:pPr>
            <w:r w:rsidRPr="00F90369">
              <w:rPr>
                <w:color w:val="000000"/>
                <w:sz w:val="16"/>
                <w:szCs w:val="16"/>
              </w:rPr>
              <w:t>Items eaten/drank</w:t>
            </w:r>
          </w:p>
        </w:tc>
        <w:tc>
          <w:tcPr>
            <w:tcW w:w="261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5EB58934" w14:textId="77777777">
            <w:pP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90369">
              <w:rPr>
                <w:b/>
                <w:bCs/>
                <w:color w:val="000000"/>
                <w:sz w:val="16"/>
                <w:szCs w:val="16"/>
              </w:rPr>
              <w:t>Dinner</w:t>
            </w:r>
          </w:p>
          <w:p w:rsidRPr="00F90369" w:rsidR="00FE6217" w:rsidP="005A7789" w:rsidRDefault="00FE6217" w14:paraId="755D660E" w14:textId="77777777">
            <w:pPr>
              <w:rPr>
                <w:color w:val="000000"/>
                <w:sz w:val="16"/>
                <w:szCs w:val="16"/>
              </w:rPr>
            </w:pPr>
            <w:r w:rsidRPr="00F90369">
              <w:rPr>
                <w:color w:val="000000"/>
                <w:sz w:val="16"/>
                <w:szCs w:val="16"/>
              </w:rPr>
              <w:t xml:space="preserve">Place: _______________  </w:t>
            </w:r>
            <w:r w:rsidRPr="00F90369">
              <w:rPr>
                <w:color w:val="000000"/>
                <w:sz w:val="16"/>
                <w:szCs w:val="16"/>
              </w:rPr>
              <w:br/>
              <w:t>Time: _________</w:t>
            </w:r>
          </w:p>
          <w:p w:rsidRPr="00F90369" w:rsidR="00FE6217" w:rsidP="00F90369" w:rsidRDefault="00FE6217" w14:paraId="1B2122F2" w14:textId="77777777">
            <w:pPr>
              <w:tabs>
                <w:tab w:val="left" w:pos="720"/>
              </w:tabs>
              <w:ind w:left="720" w:hanging="720"/>
              <w:rPr>
                <w:color w:val="000000"/>
                <w:sz w:val="16"/>
                <w:szCs w:val="16"/>
              </w:rPr>
            </w:pPr>
            <w:r w:rsidRPr="00F90369">
              <w:rPr>
                <w:color w:val="000000"/>
                <w:sz w:val="16"/>
                <w:szCs w:val="16"/>
              </w:rPr>
              <w:t>Items eaten/drank</w:t>
            </w:r>
          </w:p>
        </w:tc>
        <w:tc>
          <w:tcPr>
            <w:tcW w:w="261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61465B21" w14:textId="77777777">
            <w:pP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90369">
              <w:rPr>
                <w:b/>
                <w:bCs/>
                <w:color w:val="000000"/>
                <w:sz w:val="16"/>
                <w:szCs w:val="16"/>
              </w:rPr>
              <w:t>Dinner</w:t>
            </w:r>
          </w:p>
          <w:p w:rsidRPr="00F90369" w:rsidR="00FE6217" w:rsidP="005A7789" w:rsidRDefault="00FE6217" w14:paraId="6322EA30" w14:textId="77777777">
            <w:pPr>
              <w:rPr>
                <w:color w:val="000000"/>
                <w:sz w:val="16"/>
                <w:szCs w:val="16"/>
              </w:rPr>
            </w:pPr>
            <w:r w:rsidRPr="00F90369">
              <w:rPr>
                <w:color w:val="000000"/>
                <w:sz w:val="16"/>
                <w:szCs w:val="16"/>
              </w:rPr>
              <w:t xml:space="preserve">Place: _______________  </w:t>
            </w:r>
            <w:r w:rsidRPr="00F90369">
              <w:rPr>
                <w:color w:val="000000"/>
                <w:sz w:val="16"/>
                <w:szCs w:val="16"/>
              </w:rPr>
              <w:br/>
              <w:t>Time: _________</w:t>
            </w:r>
          </w:p>
          <w:p w:rsidRPr="00F90369" w:rsidR="00FE6217" w:rsidP="00F90369" w:rsidRDefault="00FE6217" w14:paraId="4D7F0E2D" w14:textId="77777777">
            <w:pPr>
              <w:tabs>
                <w:tab w:val="left" w:pos="720"/>
              </w:tabs>
              <w:ind w:left="720" w:hanging="720"/>
              <w:rPr>
                <w:color w:val="000000"/>
                <w:sz w:val="16"/>
                <w:szCs w:val="16"/>
              </w:rPr>
            </w:pPr>
            <w:r w:rsidRPr="00F90369">
              <w:rPr>
                <w:color w:val="000000"/>
                <w:sz w:val="16"/>
                <w:szCs w:val="16"/>
              </w:rPr>
              <w:t>Items eaten/drank</w:t>
            </w:r>
          </w:p>
        </w:tc>
        <w:tc>
          <w:tcPr>
            <w:tcW w:w="261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1E4FACEA" w14:textId="77777777">
            <w:pP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90369">
              <w:rPr>
                <w:b/>
                <w:bCs/>
                <w:color w:val="000000"/>
                <w:sz w:val="16"/>
                <w:szCs w:val="16"/>
              </w:rPr>
              <w:t>Dinner</w:t>
            </w:r>
          </w:p>
          <w:p w:rsidRPr="00F90369" w:rsidR="00FE6217" w:rsidP="005A7789" w:rsidRDefault="00FE6217" w14:paraId="71A95B4E" w14:textId="77777777">
            <w:pPr>
              <w:rPr>
                <w:color w:val="000000"/>
                <w:sz w:val="16"/>
                <w:szCs w:val="16"/>
              </w:rPr>
            </w:pPr>
            <w:r w:rsidRPr="00F90369">
              <w:rPr>
                <w:color w:val="000000"/>
                <w:sz w:val="16"/>
                <w:szCs w:val="16"/>
              </w:rPr>
              <w:t xml:space="preserve">Place: _______________  </w:t>
            </w:r>
            <w:r w:rsidRPr="00F90369">
              <w:rPr>
                <w:color w:val="000000"/>
                <w:sz w:val="16"/>
                <w:szCs w:val="16"/>
              </w:rPr>
              <w:br/>
              <w:t>Time: _________</w:t>
            </w:r>
          </w:p>
          <w:p w:rsidRPr="00F90369" w:rsidR="00FE6217" w:rsidP="00F90369" w:rsidRDefault="00FE6217" w14:paraId="0920B86C" w14:textId="77777777">
            <w:pPr>
              <w:tabs>
                <w:tab w:val="left" w:pos="720"/>
              </w:tabs>
              <w:ind w:left="720" w:hanging="720"/>
              <w:rPr>
                <w:color w:val="000000"/>
                <w:sz w:val="16"/>
                <w:szCs w:val="16"/>
              </w:rPr>
            </w:pPr>
            <w:r w:rsidRPr="00F90369">
              <w:rPr>
                <w:color w:val="000000"/>
                <w:sz w:val="16"/>
                <w:szCs w:val="16"/>
              </w:rPr>
              <w:t>Items eaten/drank</w:t>
            </w:r>
          </w:p>
        </w:tc>
      </w:tr>
      <w:tr w:rsidRPr="00F90369" w:rsidR="00FE6217" w:rsidTr="00F90369" w14:paraId="31FCA1C1" w14:textId="77777777">
        <w:trPr>
          <w:trHeight w:val="288"/>
        </w:trPr>
        <w:tc>
          <w:tcPr>
            <w:tcW w:w="13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5BC8869C" w14:textId="77777777">
            <w:pPr>
              <w:tabs>
                <w:tab w:val="left" w:pos="720"/>
              </w:tabs>
              <w:ind w:left="720" w:hanging="720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36E10609" w14:textId="77777777">
            <w:pPr>
              <w:pBdr>
                <w:top w:val="single" w:color="auto" w:sz="12" w:space="1"/>
                <w:bottom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71B1484E" w14:textId="77777777">
            <w:pPr>
              <w:pBdr>
                <w:bottom w:val="single" w:color="auto" w:sz="12" w:space="1"/>
                <w:between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392FCBA7" w14:textId="77777777">
            <w:pPr>
              <w:pBdr>
                <w:bottom w:val="single" w:color="auto" w:sz="12" w:space="1"/>
                <w:between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79A48E1F" w14:textId="77777777">
            <w:pP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13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38ED2DE7" w14:textId="77777777">
            <w:pPr>
              <w:tabs>
                <w:tab w:val="left" w:pos="720"/>
              </w:tabs>
              <w:ind w:left="720" w:hanging="720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7E06CD75" w14:textId="77777777">
            <w:pPr>
              <w:pBdr>
                <w:top w:val="single" w:color="auto" w:sz="12" w:space="1"/>
                <w:bottom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6604F9D6" w14:textId="77777777">
            <w:pPr>
              <w:pBdr>
                <w:bottom w:val="single" w:color="auto" w:sz="12" w:space="1"/>
                <w:between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67F17C27" w14:textId="77777777">
            <w:pPr>
              <w:pBdr>
                <w:bottom w:val="single" w:color="auto" w:sz="12" w:space="1"/>
                <w:between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3634D636" w14:textId="77777777">
            <w:pP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13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240A9AA1" w14:textId="77777777">
            <w:pPr>
              <w:tabs>
                <w:tab w:val="left" w:pos="720"/>
              </w:tabs>
              <w:ind w:left="720" w:hanging="720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45DAD121" w14:textId="77777777">
            <w:pPr>
              <w:pBdr>
                <w:top w:val="single" w:color="auto" w:sz="12" w:space="1"/>
                <w:bottom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7695B321" w14:textId="77777777">
            <w:pPr>
              <w:pBdr>
                <w:bottom w:val="single" w:color="auto" w:sz="12" w:space="1"/>
                <w:between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6805F884" w14:textId="77777777">
            <w:pPr>
              <w:pBdr>
                <w:bottom w:val="single" w:color="auto" w:sz="12" w:space="1"/>
                <w:between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481BBFC9" w14:textId="77777777">
            <w:pP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13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6B996812" w14:textId="77777777">
            <w:pPr>
              <w:tabs>
                <w:tab w:val="left" w:pos="720"/>
              </w:tabs>
              <w:ind w:left="720" w:hanging="720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773A6383" w14:textId="77777777">
            <w:pPr>
              <w:pBdr>
                <w:top w:val="single" w:color="auto" w:sz="12" w:space="1"/>
                <w:bottom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160884DD" w14:textId="77777777">
            <w:pPr>
              <w:pBdr>
                <w:bottom w:val="single" w:color="auto" w:sz="12" w:space="1"/>
                <w:between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5FDDD7E4" w14:textId="77777777">
            <w:pPr>
              <w:pBdr>
                <w:bottom w:val="single" w:color="auto" w:sz="12" w:space="1"/>
                <w:between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5CB03C37" w14:textId="77777777">
            <w:pP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13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7002E384" w14:textId="77777777">
            <w:pPr>
              <w:tabs>
                <w:tab w:val="left" w:pos="720"/>
              </w:tabs>
              <w:ind w:left="720" w:hanging="720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39DF417B" w14:textId="77777777">
            <w:pPr>
              <w:pBdr>
                <w:top w:val="single" w:color="auto" w:sz="12" w:space="1"/>
                <w:bottom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44DFCF58" w14:textId="77777777">
            <w:pPr>
              <w:pBdr>
                <w:bottom w:val="single" w:color="auto" w:sz="12" w:space="1"/>
                <w:between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59223DA1" w14:textId="77777777">
            <w:pPr>
              <w:pBdr>
                <w:bottom w:val="single" w:color="auto" w:sz="12" w:space="1"/>
                <w:between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11A34174" w14:textId="77777777">
            <w:pP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13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3F12AB33" w14:textId="77777777">
            <w:pPr>
              <w:tabs>
                <w:tab w:val="left" w:pos="720"/>
              </w:tabs>
              <w:ind w:left="720" w:hanging="720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4A3E95E0" w14:textId="77777777">
            <w:pPr>
              <w:pBdr>
                <w:top w:val="single" w:color="auto" w:sz="12" w:space="1"/>
                <w:bottom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5E087DC0" w14:textId="77777777">
            <w:pPr>
              <w:pBdr>
                <w:bottom w:val="single" w:color="auto" w:sz="12" w:space="1"/>
                <w:between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06CD249E" w14:textId="77777777">
            <w:pPr>
              <w:pBdr>
                <w:bottom w:val="single" w:color="auto" w:sz="12" w:space="1"/>
                <w:between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07026A2A" w14:textId="77777777">
            <w:pP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13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02AF798B" w14:textId="77777777">
            <w:pPr>
              <w:tabs>
                <w:tab w:val="left" w:pos="720"/>
              </w:tabs>
              <w:ind w:left="720" w:hanging="720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20D68A63" w14:textId="77777777">
            <w:pPr>
              <w:pBdr>
                <w:top w:val="single" w:color="auto" w:sz="12" w:space="1"/>
                <w:bottom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6187B6FB" w14:textId="77777777">
            <w:pPr>
              <w:pBdr>
                <w:bottom w:val="single" w:color="auto" w:sz="12" w:space="1"/>
                <w:between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2E83A2D0" w14:textId="77777777">
            <w:pPr>
              <w:pBdr>
                <w:bottom w:val="single" w:color="auto" w:sz="12" w:space="1"/>
                <w:between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0B09C10F" w14:textId="77777777">
            <w:pP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13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10401878" w14:textId="77777777">
            <w:pPr>
              <w:tabs>
                <w:tab w:val="left" w:pos="720"/>
              </w:tabs>
              <w:ind w:left="720" w:hanging="720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05F77A08" w14:textId="77777777">
            <w:pPr>
              <w:pBdr>
                <w:top w:val="single" w:color="auto" w:sz="12" w:space="1"/>
                <w:bottom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02112E7F" w14:textId="77777777">
            <w:pPr>
              <w:pBdr>
                <w:bottom w:val="single" w:color="auto" w:sz="12" w:space="1"/>
                <w:between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68316A58" w14:textId="77777777">
            <w:pPr>
              <w:pBdr>
                <w:bottom w:val="single" w:color="auto" w:sz="12" w:space="1"/>
                <w:between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4AC99241" w14:textId="77777777">
            <w:pP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</w:tc>
      </w:tr>
      <w:tr w:rsidRPr="00F90369" w:rsidR="00FE6217" w:rsidTr="00F90369" w14:paraId="21C1C85E" w14:textId="77777777">
        <w:tc>
          <w:tcPr>
            <w:tcW w:w="261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43D6304C" w14:textId="77777777">
            <w:pP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90369">
              <w:rPr>
                <w:b/>
                <w:bCs/>
                <w:color w:val="000000"/>
                <w:sz w:val="16"/>
                <w:szCs w:val="16"/>
              </w:rPr>
              <w:t xml:space="preserve"> Snack</w:t>
            </w:r>
          </w:p>
          <w:p w:rsidRPr="00F90369" w:rsidR="00FE6217" w:rsidP="005A7789" w:rsidRDefault="00FE6217" w14:paraId="0B079C85" w14:textId="77777777">
            <w:pPr>
              <w:rPr>
                <w:color w:val="000000"/>
                <w:sz w:val="16"/>
                <w:szCs w:val="16"/>
              </w:rPr>
            </w:pPr>
            <w:r w:rsidRPr="00F90369">
              <w:rPr>
                <w:color w:val="000000"/>
                <w:sz w:val="16"/>
                <w:szCs w:val="16"/>
              </w:rPr>
              <w:t xml:space="preserve">Place: _______________  </w:t>
            </w:r>
            <w:r w:rsidRPr="00F90369">
              <w:rPr>
                <w:color w:val="000000"/>
                <w:sz w:val="16"/>
                <w:szCs w:val="16"/>
              </w:rPr>
              <w:br/>
              <w:t>Time: _________</w:t>
            </w:r>
          </w:p>
          <w:p w:rsidRPr="00F90369" w:rsidR="00FE6217" w:rsidP="00F90369" w:rsidRDefault="00FE6217" w14:paraId="3E0C43AD" w14:textId="77777777">
            <w:pPr>
              <w:tabs>
                <w:tab w:val="left" w:pos="720"/>
              </w:tabs>
              <w:ind w:left="720" w:hanging="720"/>
              <w:rPr>
                <w:color w:val="000000"/>
                <w:sz w:val="16"/>
                <w:szCs w:val="16"/>
              </w:rPr>
            </w:pPr>
            <w:r w:rsidRPr="00F90369">
              <w:rPr>
                <w:color w:val="000000"/>
                <w:sz w:val="16"/>
                <w:szCs w:val="16"/>
              </w:rPr>
              <w:t>Items eaten/drank</w:t>
            </w:r>
          </w:p>
        </w:tc>
        <w:tc>
          <w:tcPr>
            <w:tcW w:w="261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778D27E0" w14:textId="77777777">
            <w:pP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90369">
              <w:rPr>
                <w:b/>
                <w:bCs/>
                <w:color w:val="000000"/>
                <w:sz w:val="16"/>
                <w:szCs w:val="16"/>
              </w:rPr>
              <w:t>Snack</w:t>
            </w:r>
          </w:p>
          <w:p w:rsidRPr="00F90369" w:rsidR="00FE6217" w:rsidP="005A7789" w:rsidRDefault="00FE6217" w14:paraId="7D3FA905" w14:textId="77777777">
            <w:pPr>
              <w:rPr>
                <w:color w:val="000000"/>
                <w:sz w:val="16"/>
                <w:szCs w:val="16"/>
              </w:rPr>
            </w:pPr>
            <w:r w:rsidRPr="00F90369">
              <w:rPr>
                <w:color w:val="000000"/>
                <w:sz w:val="16"/>
                <w:szCs w:val="16"/>
              </w:rPr>
              <w:t xml:space="preserve">Place: _______________  </w:t>
            </w:r>
            <w:r w:rsidRPr="00F90369">
              <w:rPr>
                <w:color w:val="000000"/>
                <w:sz w:val="16"/>
                <w:szCs w:val="16"/>
              </w:rPr>
              <w:br/>
              <w:t>Time: _________</w:t>
            </w:r>
          </w:p>
          <w:p w:rsidRPr="00F90369" w:rsidR="00FE6217" w:rsidP="00F90369" w:rsidRDefault="00FE6217" w14:paraId="0E440D58" w14:textId="77777777">
            <w:pPr>
              <w:tabs>
                <w:tab w:val="left" w:pos="720"/>
              </w:tabs>
              <w:ind w:left="720" w:hanging="720"/>
              <w:rPr>
                <w:color w:val="000000"/>
                <w:sz w:val="16"/>
                <w:szCs w:val="16"/>
              </w:rPr>
            </w:pPr>
            <w:r w:rsidRPr="00F90369">
              <w:rPr>
                <w:color w:val="000000"/>
                <w:sz w:val="16"/>
                <w:szCs w:val="16"/>
              </w:rPr>
              <w:t>Items eaten/drank</w:t>
            </w:r>
          </w:p>
        </w:tc>
        <w:tc>
          <w:tcPr>
            <w:tcW w:w="261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63C0AB6E" w14:textId="77777777">
            <w:pP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90369">
              <w:rPr>
                <w:b/>
                <w:bCs/>
                <w:color w:val="000000"/>
                <w:sz w:val="16"/>
                <w:szCs w:val="16"/>
              </w:rPr>
              <w:t>Snack</w:t>
            </w:r>
          </w:p>
          <w:p w:rsidRPr="00F90369" w:rsidR="00FE6217" w:rsidP="005A7789" w:rsidRDefault="00FE6217" w14:paraId="717D7938" w14:textId="77777777">
            <w:pPr>
              <w:rPr>
                <w:color w:val="000000"/>
                <w:sz w:val="16"/>
                <w:szCs w:val="16"/>
              </w:rPr>
            </w:pPr>
            <w:r w:rsidRPr="00F90369">
              <w:rPr>
                <w:color w:val="000000"/>
                <w:sz w:val="16"/>
                <w:szCs w:val="16"/>
              </w:rPr>
              <w:t xml:space="preserve">Place: _______________  </w:t>
            </w:r>
            <w:r w:rsidRPr="00F90369">
              <w:rPr>
                <w:color w:val="000000"/>
                <w:sz w:val="16"/>
                <w:szCs w:val="16"/>
              </w:rPr>
              <w:br/>
              <w:t>Time: _________</w:t>
            </w:r>
          </w:p>
          <w:p w:rsidRPr="00F90369" w:rsidR="00FE6217" w:rsidP="00F90369" w:rsidRDefault="00FE6217" w14:paraId="75A04683" w14:textId="77777777">
            <w:pPr>
              <w:tabs>
                <w:tab w:val="left" w:pos="720"/>
              </w:tabs>
              <w:ind w:left="720" w:hanging="720"/>
              <w:rPr>
                <w:color w:val="000000"/>
                <w:sz w:val="16"/>
                <w:szCs w:val="16"/>
              </w:rPr>
            </w:pPr>
            <w:r w:rsidRPr="00F90369">
              <w:rPr>
                <w:color w:val="000000"/>
                <w:sz w:val="16"/>
                <w:szCs w:val="16"/>
              </w:rPr>
              <w:t>Items eaten/drank</w:t>
            </w:r>
          </w:p>
        </w:tc>
        <w:tc>
          <w:tcPr>
            <w:tcW w:w="261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20BE0275" w14:textId="77777777">
            <w:pP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90369">
              <w:rPr>
                <w:b/>
                <w:bCs/>
                <w:color w:val="000000"/>
                <w:sz w:val="16"/>
                <w:szCs w:val="16"/>
              </w:rPr>
              <w:t>Snack</w:t>
            </w:r>
          </w:p>
          <w:p w:rsidRPr="00F90369" w:rsidR="00FE6217" w:rsidP="00F90369" w:rsidRDefault="00FE6217" w14:paraId="34710784" w14:textId="77777777">
            <w:pPr>
              <w:ind w:hanging="720"/>
              <w:rPr>
                <w:color w:val="000000"/>
                <w:sz w:val="16"/>
                <w:szCs w:val="16"/>
              </w:rPr>
            </w:pPr>
            <w:r w:rsidRPr="00F90369">
              <w:rPr>
                <w:color w:val="000000"/>
                <w:sz w:val="16"/>
                <w:szCs w:val="16"/>
              </w:rPr>
              <w:t xml:space="preserve">Place: _______________  </w:t>
            </w:r>
            <w:r w:rsidRPr="00F90369">
              <w:rPr>
                <w:color w:val="000000"/>
                <w:sz w:val="16"/>
                <w:szCs w:val="16"/>
              </w:rPr>
              <w:br/>
              <w:t>Time: _________</w:t>
            </w:r>
          </w:p>
          <w:p w:rsidRPr="00F90369" w:rsidR="00FE6217" w:rsidP="00F90369" w:rsidRDefault="00FE6217" w14:paraId="6F3A1197" w14:textId="77777777">
            <w:pPr>
              <w:tabs>
                <w:tab w:val="left" w:pos="720"/>
              </w:tabs>
              <w:ind w:left="720" w:hanging="720"/>
              <w:rPr>
                <w:color w:val="000000"/>
                <w:sz w:val="16"/>
                <w:szCs w:val="16"/>
              </w:rPr>
            </w:pPr>
            <w:r w:rsidRPr="00F90369">
              <w:rPr>
                <w:color w:val="000000"/>
                <w:sz w:val="16"/>
                <w:szCs w:val="16"/>
              </w:rPr>
              <w:t>Items eaten/drank</w:t>
            </w:r>
          </w:p>
        </w:tc>
      </w:tr>
      <w:tr w:rsidRPr="00F90369" w:rsidR="00FE6217" w:rsidTr="00F90369" w14:paraId="34AAF5E6" w14:textId="77777777">
        <w:trPr>
          <w:trHeight w:val="960"/>
        </w:trPr>
        <w:tc>
          <w:tcPr>
            <w:tcW w:w="13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22307107" w14:textId="77777777">
            <w:pPr>
              <w:tabs>
                <w:tab w:val="left" w:pos="720"/>
              </w:tabs>
              <w:ind w:left="720" w:hanging="720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376CD9D5" w14:textId="77777777">
            <w:pPr>
              <w:pBdr>
                <w:top w:val="single" w:color="auto" w:sz="12" w:space="1"/>
                <w:bottom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65ED945F" w14:textId="77777777">
            <w:pPr>
              <w:pBdr>
                <w:bottom w:val="single" w:color="auto" w:sz="12" w:space="1"/>
                <w:between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6661F21A" w14:textId="77777777">
            <w:pPr>
              <w:pBdr>
                <w:bottom w:val="single" w:color="auto" w:sz="12" w:space="1"/>
                <w:between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5691B75F" w14:textId="77777777">
            <w:pP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13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2F348EE1" w14:textId="77777777">
            <w:pPr>
              <w:tabs>
                <w:tab w:val="left" w:pos="720"/>
              </w:tabs>
              <w:ind w:left="720" w:hanging="720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0E5A1FA3" w14:textId="77777777">
            <w:pPr>
              <w:pBdr>
                <w:top w:val="single" w:color="auto" w:sz="12" w:space="1"/>
                <w:bottom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327C7826" w14:textId="77777777">
            <w:pPr>
              <w:pBdr>
                <w:bottom w:val="single" w:color="auto" w:sz="12" w:space="1"/>
                <w:between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6C1A0BAA" w14:textId="77777777">
            <w:pPr>
              <w:pBdr>
                <w:bottom w:val="single" w:color="auto" w:sz="12" w:space="1"/>
                <w:between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3E3E6BFF" w14:textId="77777777">
            <w:pP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13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7BC1FD8F" w14:textId="77777777">
            <w:pPr>
              <w:tabs>
                <w:tab w:val="left" w:pos="720"/>
              </w:tabs>
              <w:ind w:left="720" w:hanging="720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5C2954AD" w14:textId="77777777">
            <w:pPr>
              <w:pBdr>
                <w:top w:val="single" w:color="auto" w:sz="12" w:space="1"/>
                <w:bottom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38A26942" w14:textId="77777777">
            <w:pPr>
              <w:pBdr>
                <w:bottom w:val="single" w:color="auto" w:sz="12" w:space="1"/>
                <w:between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49ACDED8" w14:textId="77777777">
            <w:pPr>
              <w:pBdr>
                <w:bottom w:val="single" w:color="auto" w:sz="12" w:space="1"/>
                <w:between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07EDE475" w14:textId="77777777">
            <w:pP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13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4C6203C4" w14:textId="77777777">
            <w:pPr>
              <w:tabs>
                <w:tab w:val="left" w:pos="720"/>
              </w:tabs>
              <w:ind w:left="720" w:hanging="720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673756EF" w14:textId="77777777">
            <w:pPr>
              <w:pBdr>
                <w:top w:val="single" w:color="auto" w:sz="12" w:space="1"/>
                <w:bottom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510EFBC5" w14:textId="77777777">
            <w:pPr>
              <w:pBdr>
                <w:bottom w:val="single" w:color="auto" w:sz="12" w:space="1"/>
                <w:between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46DD9274" w14:textId="77777777">
            <w:pPr>
              <w:pBdr>
                <w:bottom w:val="single" w:color="auto" w:sz="12" w:space="1"/>
                <w:between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3D483678" w14:textId="77777777">
            <w:pP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13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165E7AA1" w14:textId="77777777">
            <w:pPr>
              <w:tabs>
                <w:tab w:val="left" w:pos="720"/>
              </w:tabs>
              <w:ind w:left="720" w:hanging="720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41932E95" w14:textId="77777777">
            <w:pPr>
              <w:pBdr>
                <w:top w:val="single" w:color="auto" w:sz="12" w:space="1"/>
                <w:bottom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466ED788" w14:textId="77777777">
            <w:pPr>
              <w:pBdr>
                <w:bottom w:val="single" w:color="auto" w:sz="12" w:space="1"/>
                <w:between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254F483C" w14:textId="77777777">
            <w:pPr>
              <w:pBdr>
                <w:bottom w:val="single" w:color="auto" w:sz="12" w:space="1"/>
                <w:between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6D92F8BD" w14:textId="77777777">
            <w:pP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13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3A5D6DC9" w14:textId="77777777">
            <w:pPr>
              <w:tabs>
                <w:tab w:val="left" w:pos="720"/>
              </w:tabs>
              <w:ind w:left="720" w:hanging="720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2D498D11" w14:textId="77777777">
            <w:pPr>
              <w:pBdr>
                <w:top w:val="single" w:color="auto" w:sz="12" w:space="1"/>
                <w:bottom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79B57EDE" w14:textId="77777777">
            <w:pPr>
              <w:pBdr>
                <w:bottom w:val="single" w:color="auto" w:sz="12" w:space="1"/>
                <w:between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42D1059B" w14:textId="77777777">
            <w:pPr>
              <w:pBdr>
                <w:bottom w:val="single" w:color="auto" w:sz="12" w:space="1"/>
                <w:between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67D0E7FE" w14:textId="77777777">
            <w:pP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13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5460EF90" w14:textId="77777777">
            <w:pPr>
              <w:tabs>
                <w:tab w:val="left" w:pos="720"/>
              </w:tabs>
              <w:ind w:left="720" w:hanging="720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25D33D8F" w14:textId="77777777">
            <w:pPr>
              <w:pBdr>
                <w:top w:val="single" w:color="auto" w:sz="12" w:space="1"/>
                <w:bottom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33ED4D0C" w14:textId="77777777">
            <w:pPr>
              <w:pBdr>
                <w:bottom w:val="single" w:color="auto" w:sz="12" w:space="1"/>
                <w:between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31B1A4BF" w14:textId="77777777">
            <w:pPr>
              <w:pBdr>
                <w:bottom w:val="single" w:color="auto" w:sz="12" w:space="1"/>
                <w:between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0709EFA2" w14:textId="77777777">
            <w:pP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13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233ACED4" w14:textId="77777777">
            <w:pPr>
              <w:tabs>
                <w:tab w:val="left" w:pos="720"/>
              </w:tabs>
              <w:ind w:left="720" w:hanging="720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221D5E9A" w14:textId="77777777">
            <w:pPr>
              <w:pBdr>
                <w:top w:val="single" w:color="auto" w:sz="12" w:space="1"/>
                <w:bottom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5BC30DA4" w14:textId="77777777">
            <w:pPr>
              <w:pBdr>
                <w:bottom w:val="single" w:color="auto" w:sz="12" w:space="1"/>
                <w:between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64EF224B" w14:textId="77777777">
            <w:pPr>
              <w:pBdr>
                <w:bottom w:val="single" w:color="auto" w:sz="12" w:space="1"/>
                <w:between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45038FA8" w14:textId="77777777">
            <w:pP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</w:tc>
      </w:tr>
      <w:tr w:rsidRPr="00F90369" w:rsidR="00FE6217" w:rsidTr="00F90369" w14:paraId="268B326A" w14:textId="77777777">
        <w:trPr>
          <w:trHeight w:val="183"/>
        </w:trPr>
        <w:tc>
          <w:tcPr>
            <w:tcW w:w="261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1DA8588A" w14:textId="77777777">
            <w:pPr>
              <w:tabs>
                <w:tab w:val="left" w:pos="720"/>
              </w:tabs>
              <w:ind w:left="720" w:hanging="720"/>
              <w:jc w:val="center"/>
              <w:rPr>
                <w:color w:val="000000"/>
                <w:sz w:val="16"/>
                <w:szCs w:val="16"/>
              </w:rPr>
            </w:pPr>
            <w:r w:rsidRPr="00F90369">
              <w:rPr>
                <w:b/>
                <w:bCs/>
                <w:color w:val="000000"/>
                <w:sz w:val="16"/>
                <w:szCs w:val="16"/>
              </w:rPr>
              <w:t>Activities</w:t>
            </w:r>
          </w:p>
        </w:tc>
        <w:tc>
          <w:tcPr>
            <w:tcW w:w="261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5E5973C2" w14:textId="77777777">
            <w:pPr>
              <w:tabs>
                <w:tab w:val="left" w:pos="720"/>
              </w:tabs>
              <w:ind w:left="720" w:hanging="720"/>
              <w:jc w:val="center"/>
              <w:rPr>
                <w:color w:val="000000"/>
                <w:sz w:val="16"/>
                <w:szCs w:val="16"/>
              </w:rPr>
            </w:pPr>
            <w:r w:rsidRPr="00F90369">
              <w:rPr>
                <w:b/>
                <w:bCs/>
                <w:color w:val="000000"/>
                <w:sz w:val="16"/>
                <w:szCs w:val="16"/>
              </w:rPr>
              <w:t>Activities</w:t>
            </w:r>
          </w:p>
        </w:tc>
        <w:tc>
          <w:tcPr>
            <w:tcW w:w="261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28BABA36" w14:textId="77777777">
            <w:pPr>
              <w:tabs>
                <w:tab w:val="left" w:pos="720"/>
              </w:tabs>
              <w:ind w:left="720" w:hanging="720"/>
              <w:jc w:val="center"/>
              <w:rPr>
                <w:color w:val="000000"/>
                <w:sz w:val="16"/>
                <w:szCs w:val="16"/>
              </w:rPr>
            </w:pPr>
            <w:r w:rsidRPr="00F90369">
              <w:rPr>
                <w:b/>
                <w:bCs/>
                <w:color w:val="000000"/>
                <w:sz w:val="16"/>
                <w:szCs w:val="16"/>
              </w:rPr>
              <w:t>Activities</w:t>
            </w:r>
          </w:p>
        </w:tc>
        <w:tc>
          <w:tcPr>
            <w:tcW w:w="261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1E867034" w14:textId="77777777">
            <w:pPr>
              <w:tabs>
                <w:tab w:val="left" w:pos="720"/>
              </w:tabs>
              <w:ind w:left="720" w:hanging="720"/>
              <w:jc w:val="center"/>
              <w:rPr>
                <w:color w:val="000000"/>
                <w:sz w:val="16"/>
                <w:szCs w:val="16"/>
              </w:rPr>
            </w:pPr>
            <w:r w:rsidRPr="00F90369">
              <w:rPr>
                <w:b/>
                <w:bCs/>
                <w:color w:val="000000"/>
                <w:sz w:val="16"/>
                <w:szCs w:val="16"/>
              </w:rPr>
              <w:t>Activities</w:t>
            </w:r>
          </w:p>
        </w:tc>
      </w:tr>
      <w:tr w:rsidRPr="00F90369" w:rsidR="00FE6217" w:rsidTr="00F90369" w14:paraId="587640E6" w14:textId="77777777">
        <w:trPr>
          <w:trHeight w:val="66"/>
        </w:trPr>
        <w:tc>
          <w:tcPr>
            <w:tcW w:w="13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4519D6D6" w14:textId="77777777">
            <w:pP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90369">
              <w:rPr>
                <w:b/>
                <w:bCs/>
                <w:color w:val="000000"/>
                <w:sz w:val="16"/>
                <w:szCs w:val="16"/>
              </w:rPr>
              <w:t>AM</w:t>
            </w:r>
            <w:r w:rsidRPr="00F90369">
              <w:rPr>
                <w:b/>
                <w:bCs/>
                <w:color w:val="000000"/>
                <w:sz w:val="16"/>
                <w:szCs w:val="16"/>
              </w:rPr>
              <w:br/>
            </w:r>
          </w:p>
          <w:p w:rsidRPr="00F90369" w:rsidR="00FE6217" w:rsidP="00F90369" w:rsidRDefault="00FE6217" w14:paraId="0B53B0C7" w14:textId="77777777">
            <w:pPr>
              <w:pBdr>
                <w:top w:val="single" w:color="auto" w:sz="12" w:space="1"/>
                <w:bottom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24B17E63" w14:textId="77777777">
            <w:pPr>
              <w:pBdr>
                <w:bottom w:val="single" w:color="auto" w:sz="12" w:space="1"/>
              </w:pBdr>
              <w:tabs>
                <w:tab w:val="left" w:pos="720"/>
              </w:tabs>
              <w:ind w:left="720" w:hanging="720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484A695E" w14:textId="77777777">
            <w:pP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69B906F9" w14:textId="77777777">
            <w:pPr>
              <w:pBdr>
                <w:top w:val="single" w:color="auto" w:sz="12" w:space="1"/>
                <w:bottom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7A4D77C3" w14:textId="77777777">
            <w:pPr>
              <w:tabs>
                <w:tab w:val="left" w:pos="720"/>
              </w:tabs>
              <w:rPr>
                <w:color w:val="000000"/>
              </w:rPr>
            </w:pPr>
          </w:p>
        </w:tc>
        <w:tc>
          <w:tcPr>
            <w:tcW w:w="13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08F876F8" w14:textId="77777777">
            <w:pP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90369">
              <w:rPr>
                <w:b/>
                <w:bCs/>
                <w:color w:val="000000"/>
                <w:sz w:val="16"/>
                <w:szCs w:val="16"/>
              </w:rPr>
              <w:t>PM</w:t>
            </w:r>
            <w:r w:rsidRPr="00F90369">
              <w:rPr>
                <w:b/>
                <w:bCs/>
                <w:color w:val="000000"/>
                <w:sz w:val="16"/>
                <w:szCs w:val="16"/>
              </w:rPr>
              <w:br/>
            </w:r>
          </w:p>
          <w:p w:rsidRPr="00F90369" w:rsidR="00FE6217" w:rsidP="00F90369" w:rsidRDefault="00FE6217" w14:paraId="3EF8B6C6" w14:textId="77777777">
            <w:pPr>
              <w:pBdr>
                <w:top w:val="single" w:color="auto" w:sz="12" w:space="1"/>
                <w:bottom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6688A9FC" w14:textId="77777777">
            <w:pPr>
              <w:pBdr>
                <w:bottom w:val="single" w:color="auto" w:sz="12" w:space="1"/>
              </w:pBdr>
              <w:tabs>
                <w:tab w:val="left" w:pos="720"/>
              </w:tabs>
              <w:ind w:left="720" w:hanging="720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23EE2382" w14:textId="77777777">
            <w:pP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01D4E87B" w14:textId="77777777">
            <w:pPr>
              <w:pBdr>
                <w:top w:val="single" w:color="auto" w:sz="12" w:space="1"/>
                <w:bottom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5FE75747" w14:textId="77777777">
            <w:pPr>
              <w:tabs>
                <w:tab w:val="left" w:pos="720"/>
              </w:tabs>
              <w:rPr>
                <w:b/>
                <w:bCs/>
                <w:color w:val="000000"/>
              </w:rPr>
            </w:pPr>
          </w:p>
        </w:tc>
        <w:tc>
          <w:tcPr>
            <w:tcW w:w="13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490C1929" w14:textId="77777777">
            <w:pP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90369">
              <w:rPr>
                <w:b/>
                <w:bCs/>
                <w:color w:val="000000"/>
                <w:sz w:val="16"/>
                <w:szCs w:val="16"/>
              </w:rPr>
              <w:t>AM</w:t>
            </w:r>
            <w:r w:rsidRPr="00F90369">
              <w:rPr>
                <w:b/>
                <w:bCs/>
                <w:color w:val="000000"/>
                <w:sz w:val="16"/>
                <w:szCs w:val="16"/>
              </w:rPr>
              <w:br/>
            </w:r>
          </w:p>
          <w:p w:rsidRPr="00F90369" w:rsidR="00FE6217" w:rsidP="00F90369" w:rsidRDefault="00FE6217" w14:paraId="702E069E" w14:textId="77777777">
            <w:pPr>
              <w:pBdr>
                <w:top w:val="single" w:color="auto" w:sz="12" w:space="1"/>
                <w:bottom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30C0DB9A" w14:textId="77777777">
            <w:pPr>
              <w:pBdr>
                <w:bottom w:val="single" w:color="auto" w:sz="12" w:space="1"/>
              </w:pBdr>
              <w:tabs>
                <w:tab w:val="left" w:pos="720"/>
              </w:tabs>
              <w:ind w:left="720" w:hanging="720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71B574B0" w14:textId="77777777">
            <w:pP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594A8AA8" w14:textId="77777777">
            <w:pPr>
              <w:pBdr>
                <w:top w:val="single" w:color="auto" w:sz="12" w:space="1"/>
                <w:bottom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1BB63FA7" w14:textId="77777777">
            <w:pPr>
              <w:tabs>
                <w:tab w:val="left" w:pos="720"/>
              </w:tabs>
              <w:rPr>
                <w:b/>
                <w:bCs/>
                <w:color w:val="000000"/>
              </w:rPr>
            </w:pPr>
          </w:p>
        </w:tc>
        <w:tc>
          <w:tcPr>
            <w:tcW w:w="13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39B49D5F" w14:textId="77777777">
            <w:pP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90369">
              <w:rPr>
                <w:b/>
                <w:bCs/>
                <w:color w:val="000000"/>
                <w:sz w:val="16"/>
                <w:szCs w:val="16"/>
              </w:rPr>
              <w:t>PM</w:t>
            </w:r>
            <w:r w:rsidRPr="00F90369">
              <w:rPr>
                <w:b/>
                <w:bCs/>
                <w:color w:val="000000"/>
                <w:sz w:val="16"/>
                <w:szCs w:val="16"/>
              </w:rPr>
              <w:br/>
            </w:r>
          </w:p>
          <w:p w:rsidRPr="00F90369" w:rsidR="00FE6217" w:rsidP="00F90369" w:rsidRDefault="00FE6217" w14:paraId="610605B9" w14:textId="77777777">
            <w:pPr>
              <w:pBdr>
                <w:top w:val="single" w:color="auto" w:sz="12" w:space="1"/>
                <w:bottom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3F167D99" w14:textId="77777777">
            <w:pPr>
              <w:pBdr>
                <w:bottom w:val="single" w:color="auto" w:sz="12" w:space="1"/>
              </w:pBdr>
              <w:tabs>
                <w:tab w:val="left" w:pos="720"/>
              </w:tabs>
              <w:ind w:left="720" w:hanging="720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5CDD25EE" w14:textId="77777777">
            <w:pP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2B050303" w14:textId="77777777">
            <w:pPr>
              <w:pBdr>
                <w:top w:val="single" w:color="auto" w:sz="12" w:space="1"/>
                <w:bottom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7A5164FA" w14:textId="77777777">
            <w:pPr>
              <w:tabs>
                <w:tab w:val="left" w:pos="720"/>
              </w:tabs>
              <w:rPr>
                <w:b/>
                <w:bCs/>
                <w:color w:val="000000"/>
              </w:rPr>
            </w:pPr>
          </w:p>
        </w:tc>
        <w:tc>
          <w:tcPr>
            <w:tcW w:w="13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1F9BB153" w14:textId="77777777">
            <w:pP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90369">
              <w:rPr>
                <w:b/>
                <w:bCs/>
                <w:color w:val="000000"/>
                <w:sz w:val="16"/>
                <w:szCs w:val="16"/>
              </w:rPr>
              <w:t>AM</w:t>
            </w:r>
            <w:r w:rsidRPr="00F90369">
              <w:rPr>
                <w:b/>
                <w:bCs/>
                <w:color w:val="000000"/>
                <w:sz w:val="16"/>
                <w:szCs w:val="16"/>
              </w:rPr>
              <w:br/>
            </w:r>
          </w:p>
          <w:p w:rsidRPr="00F90369" w:rsidR="00FE6217" w:rsidP="00F90369" w:rsidRDefault="00FE6217" w14:paraId="32EE8336" w14:textId="77777777">
            <w:pPr>
              <w:pBdr>
                <w:top w:val="single" w:color="auto" w:sz="12" w:space="1"/>
                <w:bottom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032C8217" w14:textId="77777777">
            <w:pPr>
              <w:pBdr>
                <w:bottom w:val="single" w:color="auto" w:sz="12" w:space="1"/>
              </w:pBdr>
              <w:tabs>
                <w:tab w:val="left" w:pos="720"/>
              </w:tabs>
              <w:ind w:left="720" w:hanging="720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5D876D2B" w14:textId="77777777">
            <w:pP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2F73E909" w14:textId="77777777">
            <w:pPr>
              <w:pBdr>
                <w:top w:val="single" w:color="auto" w:sz="12" w:space="1"/>
                <w:bottom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0CBFC3A8" w14:textId="77777777">
            <w:pPr>
              <w:tabs>
                <w:tab w:val="left" w:pos="720"/>
              </w:tabs>
              <w:rPr>
                <w:b/>
                <w:bCs/>
                <w:color w:val="000000"/>
              </w:rPr>
            </w:pPr>
          </w:p>
        </w:tc>
        <w:tc>
          <w:tcPr>
            <w:tcW w:w="13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33C1BF27" w14:textId="77777777">
            <w:pP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90369">
              <w:rPr>
                <w:b/>
                <w:bCs/>
                <w:color w:val="000000"/>
                <w:sz w:val="16"/>
                <w:szCs w:val="16"/>
              </w:rPr>
              <w:t>PM</w:t>
            </w:r>
            <w:r w:rsidRPr="00F90369">
              <w:rPr>
                <w:b/>
                <w:bCs/>
                <w:color w:val="000000"/>
                <w:sz w:val="16"/>
                <w:szCs w:val="16"/>
              </w:rPr>
              <w:br/>
            </w:r>
          </w:p>
          <w:p w:rsidRPr="00F90369" w:rsidR="00FE6217" w:rsidP="00F90369" w:rsidRDefault="00FE6217" w14:paraId="2ACEFAB5" w14:textId="77777777">
            <w:pPr>
              <w:pBdr>
                <w:top w:val="single" w:color="auto" w:sz="12" w:space="1"/>
                <w:bottom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6174CCCA" w14:textId="77777777">
            <w:pPr>
              <w:pBdr>
                <w:bottom w:val="single" w:color="auto" w:sz="12" w:space="1"/>
              </w:pBdr>
              <w:tabs>
                <w:tab w:val="left" w:pos="720"/>
              </w:tabs>
              <w:ind w:left="720" w:hanging="720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58E155D2" w14:textId="77777777">
            <w:pP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57A63D78" w14:textId="77777777">
            <w:pPr>
              <w:pBdr>
                <w:top w:val="single" w:color="auto" w:sz="12" w:space="1"/>
                <w:bottom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1F90F8D1" w14:textId="77777777">
            <w:pPr>
              <w:tabs>
                <w:tab w:val="left" w:pos="720"/>
              </w:tabs>
              <w:rPr>
                <w:b/>
                <w:bCs/>
                <w:color w:val="000000"/>
              </w:rPr>
            </w:pPr>
          </w:p>
        </w:tc>
        <w:tc>
          <w:tcPr>
            <w:tcW w:w="13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17A623B3" w14:textId="77777777">
            <w:pP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90369">
              <w:rPr>
                <w:b/>
                <w:bCs/>
                <w:color w:val="000000"/>
                <w:sz w:val="16"/>
                <w:szCs w:val="16"/>
              </w:rPr>
              <w:t>AM</w:t>
            </w:r>
            <w:r w:rsidRPr="00F90369">
              <w:rPr>
                <w:b/>
                <w:bCs/>
                <w:color w:val="000000"/>
                <w:sz w:val="16"/>
                <w:szCs w:val="16"/>
              </w:rPr>
              <w:br/>
            </w:r>
          </w:p>
          <w:p w:rsidRPr="00F90369" w:rsidR="00FE6217" w:rsidP="00F90369" w:rsidRDefault="00FE6217" w14:paraId="5BB43F3A" w14:textId="77777777">
            <w:pPr>
              <w:pBdr>
                <w:top w:val="single" w:color="auto" w:sz="12" w:space="1"/>
                <w:bottom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2CEA6C90" w14:textId="77777777">
            <w:pPr>
              <w:pBdr>
                <w:bottom w:val="single" w:color="auto" w:sz="12" w:space="1"/>
              </w:pBdr>
              <w:tabs>
                <w:tab w:val="left" w:pos="720"/>
              </w:tabs>
              <w:ind w:left="720" w:hanging="720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385397A5" w14:textId="77777777">
            <w:pP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79ED6BC8" w14:textId="77777777">
            <w:pPr>
              <w:pBdr>
                <w:top w:val="single" w:color="auto" w:sz="12" w:space="1"/>
                <w:bottom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244CC581" w14:textId="77777777">
            <w:pPr>
              <w:tabs>
                <w:tab w:val="left" w:pos="720"/>
              </w:tabs>
              <w:rPr>
                <w:b/>
                <w:bCs/>
                <w:color w:val="000000"/>
              </w:rPr>
            </w:pPr>
          </w:p>
        </w:tc>
        <w:tc>
          <w:tcPr>
            <w:tcW w:w="13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0369" w:rsidR="00FE6217" w:rsidP="00F90369" w:rsidRDefault="00FE6217" w14:paraId="3041A46E" w14:textId="77777777">
            <w:pP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90369">
              <w:rPr>
                <w:b/>
                <w:bCs/>
                <w:color w:val="000000"/>
                <w:sz w:val="16"/>
                <w:szCs w:val="16"/>
              </w:rPr>
              <w:t>PM</w:t>
            </w:r>
            <w:r w:rsidRPr="00F90369">
              <w:rPr>
                <w:b/>
                <w:bCs/>
                <w:color w:val="000000"/>
                <w:sz w:val="16"/>
                <w:szCs w:val="16"/>
              </w:rPr>
              <w:br/>
            </w:r>
          </w:p>
          <w:p w:rsidRPr="00F90369" w:rsidR="00FE6217" w:rsidP="00F90369" w:rsidRDefault="00FE6217" w14:paraId="614DDD23" w14:textId="77777777">
            <w:pPr>
              <w:pBdr>
                <w:top w:val="single" w:color="auto" w:sz="12" w:space="1"/>
                <w:bottom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03296501" w14:textId="77777777">
            <w:pPr>
              <w:pBdr>
                <w:bottom w:val="single" w:color="auto" w:sz="12" w:space="1"/>
              </w:pBdr>
              <w:tabs>
                <w:tab w:val="left" w:pos="720"/>
              </w:tabs>
              <w:ind w:left="720" w:hanging="720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6614904F" w14:textId="77777777">
            <w:pP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3DF10257" w14:textId="77777777">
            <w:pPr>
              <w:pBdr>
                <w:top w:val="single" w:color="auto" w:sz="12" w:space="1"/>
                <w:bottom w:val="single" w:color="auto" w:sz="12" w:space="1"/>
              </w:pBdr>
              <w:tabs>
                <w:tab w:val="left" w:pos="720"/>
              </w:tabs>
              <w:ind w:left="720" w:hanging="720"/>
              <w:jc w:val="center"/>
              <w:rPr>
                <w:b/>
                <w:bCs/>
                <w:color w:val="000000"/>
              </w:rPr>
            </w:pPr>
          </w:p>
          <w:p w:rsidRPr="00F90369" w:rsidR="00FE6217" w:rsidP="00F90369" w:rsidRDefault="00FE6217" w14:paraId="61F393B4" w14:textId="77777777">
            <w:pPr>
              <w:tabs>
                <w:tab w:val="left" w:pos="720"/>
              </w:tabs>
              <w:rPr>
                <w:b/>
                <w:bCs/>
                <w:color w:val="000000"/>
              </w:rPr>
            </w:pPr>
          </w:p>
        </w:tc>
      </w:tr>
      <w:bookmarkEnd w:id="0"/>
      <w:bookmarkEnd w:id="3"/>
      <w:bookmarkEnd w:id="4"/>
      <w:bookmarkEnd w:id="7"/>
    </w:tbl>
    <w:p w:rsidRPr="00586727" w:rsidR="00FE6217" w:rsidP="001C1CB8" w:rsidRDefault="00FE6217" w14:paraId="4BA48F98" w14:textId="77777777">
      <w:pPr>
        <w:tabs>
          <w:tab w:val="left" w:pos="1980"/>
        </w:tabs>
      </w:pPr>
    </w:p>
    <w:sectPr w:rsidRPr="00586727" w:rsidR="00FE6217" w:rsidSect="000F0115">
      <w:headerReference w:type="even" r:id="rId15"/>
      <w:pgSz w:w="12240" w:h="15840"/>
      <w:pgMar w:top="432" w:right="1008" w:bottom="432" w:left="100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8515EF" w14:textId="77777777" w:rsidR="00B848A8" w:rsidRDefault="00B848A8">
      <w:r>
        <w:separator/>
      </w:r>
    </w:p>
    <w:p w14:paraId="00A7224F" w14:textId="77777777" w:rsidR="00B848A8" w:rsidRDefault="00B848A8"/>
  </w:endnote>
  <w:endnote w:type="continuationSeparator" w:id="0">
    <w:p w14:paraId="5A0D23B4" w14:textId="77777777" w:rsidR="00B848A8" w:rsidRDefault="00B848A8">
      <w:r>
        <w:continuationSeparator/>
      </w:r>
    </w:p>
    <w:p w14:paraId="451FA17F" w14:textId="77777777" w:rsidR="00B848A8" w:rsidRDefault="00B848A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5666AB" w14:textId="77777777" w:rsidR="00D700E9" w:rsidRDefault="00D700E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B73113" w14:textId="77777777" w:rsidR="00AF5FE5" w:rsidRDefault="00AF5FE5" w:rsidP="00FA58AC">
    <w:pPr>
      <w:pStyle w:val="Header"/>
      <w:ind w:right="360" w:firstLine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3997B5" w14:textId="77777777" w:rsidR="00D700E9" w:rsidRPr="00D700E9" w:rsidRDefault="00D700E9">
    <w:pPr>
      <w:pStyle w:val="Footer"/>
      <w:rPr>
        <w:sz w:val="16"/>
        <w:szCs w:val="16"/>
      </w:rPr>
    </w:pPr>
    <w:r w:rsidRPr="00D700E9">
      <w:rPr>
        <w:sz w:val="16"/>
        <w:szCs w:val="16"/>
      </w:rPr>
      <w:t xml:space="preserve">CDC estimates the average reporting burden for this collection of information as </w:t>
    </w:r>
    <w:r>
      <w:rPr>
        <w:sz w:val="16"/>
        <w:szCs w:val="16"/>
      </w:rPr>
      <w:t>10</w:t>
    </w:r>
    <w:r w:rsidRPr="00D700E9">
      <w:rPr>
        <w:sz w:val="16"/>
        <w:szCs w:val="16"/>
      </w:rPr>
      <w:t xml:space="preserve"> minutes per response, including the time for reviewing instructions, searching existing data/information sources, gathering</w:t>
    </w:r>
    <w:r w:rsidR="006F56B2">
      <w:rPr>
        <w:sz w:val="16"/>
        <w:szCs w:val="16"/>
      </w:rPr>
      <w:t>,</w:t>
    </w:r>
    <w:r w:rsidRPr="00D700E9">
      <w:rPr>
        <w:sz w:val="16"/>
        <w:szCs w:val="16"/>
      </w:rPr>
      <w:t xml:space="preserve"> and maintaining the data/information needed, and completing and reviewing the collection of information. An agency may not conduct or sponsor, and a person is not required to respond to a collection of information unless it displays a currently valid OMB Control Number. Send comments regarding this burden estimate or any other aspect of this collection of information, including suggestions for reducing this burden to CDC/ATSDR Information Collection Review Office, 1600 Clifton Road, NE, MS D-74, Atlanta, Georgia 30333; ATTN: PRA (0920-1260)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FEEE0C" w14:textId="77777777" w:rsidR="00B848A8" w:rsidRDefault="00B848A8">
      <w:r>
        <w:separator/>
      </w:r>
    </w:p>
    <w:p w14:paraId="7EFF43D5" w14:textId="77777777" w:rsidR="00B848A8" w:rsidRDefault="00B848A8"/>
  </w:footnote>
  <w:footnote w:type="continuationSeparator" w:id="0">
    <w:p w14:paraId="4C812827" w14:textId="77777777" w:rsidR="00B848A8" w:rsidRDefault="00B848A8">
      <w:r>
        <w:continuationSeparator/>
      </w:r>
    </w:p>
    <w:p w14:paraId="11EE3BBC" w14:textId="77777777" w:rsidR="00B848A8" w:rsidRDefault="00B848A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0A350" w14:textId="77777777" w:rsidR="00D700E9" w:rsidRDefault="00D700E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00F5D6" w14:textId="77777777" w:rsidR="00D700E9" w:rsidRDefault="00D700E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EC3AF2" w14:textId="77777777" w:rsidR="00D700E9" w:rsidRDefault="00D700E9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EBA556" w14:textId="77777777" w:rsidR="00AF5FE5" w:rsidRDefault="00AF5FE5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A7F99"/>
    <w:multiLevelType w:val="hybridMultilevel"/>
    <w:tmpl w:val="F7421F6A"/>
    <w:lvl w:ilvl="0" w:tplc="8C922D3E">
      <w:start w:val="1"/>
      <w:numFmt w:val="decimal"/>
      <w:lvlText w:val="(%1)"/>
      <w:lvlJc w:val="left"/>
      <w:pPr>
        <w:tabs>
          <w:tab w:val="num" w:pos="732"/>
        </w:tabs>
        <w:ind w:left="732" w:hanging="372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6FC34E2"/>
    <w:multiLevelType w:val="multilevel"/>
    <w:tmpl w:val="3A82DD78"/>
    <w:lvl w:ilvl="0">
      <w:start w:val="1"/>
      <w:numFmt w:val="decimal"/>
      <w:lvlText w:val="(%1)"/>
      <w:lvlJc w:val="left"/>
      <w:pPr>
        <w:tabs>
          <w:tab w:val="num" w:pos="732"/>
        </w:tabs>
        <w:ind w:left="732" w:hanging="372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3426CF2"/>
    <w:multiLevelType w:val="multilevel"/>
    <w:tmpl w:val="B2D64D28"/>
    <w:lvl w:ilvl="0">
      <w:start w:val="1"/>
      <w:numFmt w:val="upperRoman"/>
      <w:lvlText w:val="%1."/>
      <w:legacy w:legacy="1" w:legacySpace="0" w:legacyIndent="720"/>
      <w:lvlJc w:val="left"/>
      <w:pPr>
        <w:ind w:left="720" w:hanging="720"/>
      </w:pPr>
    </w:lvl>
    <w:lvl w:ilvl="1">
      <w:start w:val="1"/>
      <w:numFmt w:val="upperLetter"/>
      <w:lvlText w:val="%2."/>
      <w:legacy w:legacy="1" w:legacySpace="0" w:legacyIndent="720"/>
      <w:lvlJc w:val="left"/>
      <w:pPr>
        <w:ind w:left="1440" w:hanging="720"/>
      </w:pPr>
    </w:lvl>
    <w:lvl w:ilvl="2">
      <w:start w:val="1"/>
      <w:numFmt w:val="decimal"/>
      <w:lvlText w:val="%3."/>
      <w:legacy w:legacy="1" w:legacySpace="0" w:legacyIndent="720"/>
      <w:lvlJc w:val="left"/>
      <w:pPr>
        <w:ind w:left="2160" w:hanging="720"/>
      </w:pPr>
    </w:lvl>
    <w:lvl w:ilvl="3">
      <w:start w:val="1"/>
      <w:numFmt w:val="lowerLetter"/>
      <w:lvlText w:val="%4)"/>
      <w:legacy w:legacy="1" w:legacySpace="0" w:legacyIndent="720"/>
      <w:lvlJc w:val="left"/>
      <w:pPr>
        <w:ind w:left="2880" w:hanging="720"/>
      </w:pPr>
    </w:lvl>
    <w:lvl w:ilvl="4">
      <w:start w:val="1"/>
      <w:numFmt w:val="decimal"/>
      <w:lvlText w:val="(%5)"/>
      <w:legacy w:legacy="1" w:legacySpace="0" w:legacyIndent="720"/>
      <w:lvlJc w:val="left"/>
      <w:pPr>
        <w:ind w:left="3600" w:hanging="720"/>
      </w:pPr>
    </w:lvl>
    <w:lvl w:ilvl="5">
      <w:start w:val="1"/>
      <w:numFmt w:val="lowerLetter"/>
      <w:lvlText w:val="(%6)"/>
      <w:legacy w:legacy="1" w:legacySpace="0" w:legacyIndent="720"/>
      <w:lvlJc w:val="left"/>
      <w:pPr>
        <w:ind w:left="4320" w:hanging="720"/>
      </w:pPr>
    </w:lvl>
    <w:lvl w:ilvl="6">
      <w:start w:val="1"/>
      <w:numFmt w:val="lowerRoman"/>
      <w:lvlText w:val="(%7)"/>
      <w:legacy w:legacy="1" w:legacySpace="0" w:legacyIndent="720"/>
      <w:lvlJc w:val="left"/>
      <w:pPr>
        <w:ind w:left="5040" w:hanging="720"/>
      </w:pPr>
    </w:lvl>
    <w:lvl w:ilvl="7">
      <w:start w:val="1"/>
      <w:numFmt w:val="lowerLetter"/>
      <w:lvlText w:val="(%8)"/>
      <w:legacy w:legacy="1" w:legacySpace="0" w:legacyIndent="720"/>
      <w:lvlJc w:val="left"/>
      <w:pPr>
        <w:ind w:left="5760" w:hanging="720"/>
      </w:pPr>
    </w:lvl>
    <w:lvl w:ilvl="8">
      <w:start w:val="1"/>
      <w:numFmt w:val="lowerRoman"/>
      <w:lvlText w:val="(%9)"/>
      <w:legacy w:legacy="1" w:legacySpace="0" w:legacyIndent="720"/>
      <w:lvlJc w:val="left"/>
      <w:pPr>
        <w:ind w:left="6480" w:hanging="720"/>
      </w:pPr>
    </w:lvl>
  </w:abstractNum>
  <w:abstractNum w:abstractNumId="3" w15:restartNumberingAfterBreak="0">
    <w:nsid w:val="21125AF3"/>
    <w:multiLevelType w:val="multilevel"/>
    <w:tmpl w:val="0FCC826E"/>
    <w:lvl w:ilvl="0">
      <w:start w:val="13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160"/>
        </w:tabs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40"/>
        </w:tabs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320"/>
        </w:tabs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4" w15:restartNumberingAfterBreak="0">
    <w:nsid w:val="220C6E06"/>
    <w:multiLevelType w:val="multilevel"/>
    <w:tmpl w:val="B2D64D28"/>
    <w:lvl w:ilvl="0">
      <w:start w:val="1"/>
      <w:numFmt w:val="upperRoman"/>
      <w:lvlText w:val="%1."/>
      <w:legacy w:legacy="1" w:legacySpace="0" w:legacyIndent="720"/>
      <w:lvlJc w:val="left"/>
      <w:pPr>
        <w:ind w:left="720" w:hanging="720"/>
      </w:pPr>
    </w:lvl>
    <w:lvl w:ilvl="1">
      <w:start w:val="1"/>
      <w:numFmt w:val="upperLetter"/>
      <w:lvlText w:val="%2."/>
      <w:legacy w:legacy="1" w:legacySpace="0" w:legacyIndent="720"/>
      <w:lvlJc w:val="left"/>
      <w:pPr>
        <w:ind w:left="1440" w:hanging="720"/>
      </w:pPr>
    </w:lvl>
    <w:lvl w:ilvl="2">
      <w:start w:val="1"/>
      <w:numFmt w:val="decimal"/>
      <w:lvlText w:val="%3."/>
      <w:legacy w:legacy="1" w:legacySpace="0" w:legacyIndent="720"/>
      <w:lvlJc w:val="left"/>
      <w:pPr>
        <w:ind w:left="2160" w:hanging="720"/>
      </w:pPr>
    </w:lvl>
    <w:lvl w:ilvl="3">
      <w:start w:val="1"/>
      <w:numFmt w:val="lowerLetter"/>
      <w:lvlText w:val="%4)"/>
      <w:legacy w:legacy="1" w:legacySpace="0" w:legacyIndent="720"/>
      <w:lvlJc w:val="left"/>
      <w:pPr>
        <w:ind w:left="2880" w:hanging="720"/>
      </w:pPr>
    </w:lvl>
    <w:lvl w:ilvl="4">
      <w:start w:val="1"/>
      <w:numFmt w:val="decimal"/>
      <w:lvlText w:val="(%5)"/>
      <w:legacy w:legacy="1" w:legacySpace="0" w:legacyIndent="720"/>
      <w:lvlJc w:val="left"/>
      <w:pPr>
        <w:ind w:left="3600" w:hanging="720"/>
      </w:pPr>
    </w:lvl>
    <w:lvl w:ilvl="5">
      <w:start w:val="1"/>
      <w:numFmt w:val="lowerLetter"/>
      <w:lvlText w:val="(%6)"/>
      <w:legacy w:legacy="1" w:legacySpace="0" w:legacyIndent="720"/>
      <w:lvlJc w:val="left"/>
      <w:pPr>
        <w:ind w:left="4320" w:hanging="720"/>
      </w:pPr>
    </w:lvl>
    <w:lvl w:ilvl="6">
      <w:start w:val="1"/>
      <w:numFmt w:val="lowerRoman"/>
      <w:lvlText w:val="(%7)"/>
      <w:legacy w:legacy="1" w:legacySpace="0" w:legacyIndent="720"/>
      <w:lvlJc w:val="left"/>
      <w:pPr>
        <w:ind w:left="5040" w:hanging="720"/>
      </w:pPr>
    </w:lvl>
    <w:lvl w:ilvl="7">
      <w:start w:val="1"/>
      <w:numFmt w:val="lowerLetter"/>
      <w:lvlText w:val="(%8)"/>
      <w:legacy w:legacy="1" w:legacySpace="0" w:legacyIndent="720"/>
      <w:lvlJc w:val="left"/>
      <w:pPr>
        <w:ind w:left="5760" w:hanging="720"/>
      </w:pPr>
    </w:lvl>
    <w:lvl w:ilvl="8">
      <w:start w:val="1"/>
      <w:numFmt w:val="lowerRoman"/>
      <w:lvlText w:val="(%9)"/>
      <w:legacy w:legacy="1" w:legacySpace="0" w:legacyIndent="720"/>
      <w:lvlJc w:val="left"/>
      <w:pPr>
        <w:ind w:left="6480" w:hanging="720"/>
      </w:pPr>
    </w:lvl>
  </w:abstractNum>
  <w:abstractNum w:abstractNumId="5" w15:restartNumberingAfterBreak="0">
    <w:nsid w:val="25BC5FF9"/>
    <w:multiLevelType w:val="hybridMultilevel"/>
    <w:tmpl w:val="18B8A916"/>
    <w:lvl w:ilvl="0" w:tplc="334E8E82">
      <w:start w:val="1"/>
      <w:numFmt w:val="decimal"/>
      <w:lvlText w:val="(%1)"/>
      <w:lvlJc w:val="left"/>
      <w:pPr>
        <w:tabs>
          <w:tab w:val="num" w:pos="732"/>
        </w:tabs>
        <w:ind w:left="732" w:hanging="372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C474A21"/>
    <w:multiLevelType w:val="multilevel"/>
    <w:tmpl w:val="1BDE5580"/>
    <w:lvl w:ilvl="0">
      <w:start w:val="13"/>
      <w:numFmt w:val="decimal"/>
      <w:lvlText w:val="%1"/>
      <w:lvlJc w:val="left"/>
      <w:pPr>
        <w:tabs>
          <w:tab w:val="num" w:pos="1980"/>
        </w:tabs>
        <w:ind w:left="1980" w:hanging="1980"/>
      </w:pPr>
      <w:rPr>
        <w:rFonts w:hint="default"/>
      </w:rPr>
    </w:lvl>
    <w:lvl w:ilvl="1">
      <w:start w:val="6"/>
      <w:numFmt w:val="decimal"/>
      <w:lvlText w:val="%1.%2"/>
      <w:lvlJc w:val="left"/>
      <w:pPr>
        <w:tabs>
          <w:tab w:val="num" w:pos="1980"/>
        </w:tabs>
        <w:ind w:left="1980" w:hanging="198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980"/>
        </w:tabs>
        <w:ind w:left="1980" w:hanging="198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980"/>
        </w:tabs>
        <w:ind w:left="1980" w:hanging="19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980"/>
        </w:tabs>
        <w:ind w:left="1980" w:hanging="19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980"/>
        </w:tabs>
        <w:ind w:left="1980" w:hanging="19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980"/>
        </w:tabs>
        <w:ind w:left="1980" w:hanging="19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980"/>
        </w:tabs>
        <w:ind w:left="1980" w:hanging="19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980"/>
        </w:tabs>
        <w:ind w:left="1980" w:hanging="1980"/>
      </w:pPr>
      <w:rPr>
        <w:rFonts w:hint="default"/>
      </w:rPr>
    </w:lvl>
  </w:abstractNum>
  <w:abstractNum w:abstractNumId="7" w15:restartNumberingAfterBreak="0">
    <w:nsid w:val="2DAC5D1A"/>
    <w:multiLevelType w:val="multilevel"/>
    <w:tmpl w:val="B2D64D28"/>
    <w:lvl w:ilvl="0">
      <w:start w:val="1"/>
      <w:numFmt w:val="upperRoman"/>
      <w:lvlText w:val="%1."/>
      <w:legacy w:legacy="1" w:legacySpace="0" w:legacyIndent="720"/>
      <w:lvlJc w:val="left"/>
      <w:pPr>
        <w:ind w:left="720" w:hanging="720"/>
      </w:pPr>
    </w:lvl>
    <w:lvl w:ilvl="1">
      <w:start w:val="1"/>
      <w:numFmt w:val="upperLetter"/>
      <w:lvlText w:val="%2."/>
      <w:legacy w:legacy="1" w:legacySpace="0" w:legacyIndent="720"/>
      <w:lvlJc w:val="left"/>
      <w:pPr>
        <w:ind w:left="1440" w:hanging="720"/>
      </w:pPr>
    </w:lvl>
    <w:lvl w:ilvl="2">
      <w:start w:val="1"/>
      <w:numFmt w:val="decimal"/>
      <w:lvlText w:val="%3."/>
      <w:legacy w:legacy="1" w:legacySpace="0" w:legacyIndent="720"/>
      <w:lvlJc w:val="left"/>
      <w:pPr>
        <w:ind w:left="2160" w:hanging="720"/>
      </w:pPr>
    </w:lvl>
    <w:lvl w:ilvl="3">
      <w:start w:val="1"/>
      <w:numFmt w:val="lowerLetter"/>
      <w:lvlText w:val="%4)"/>
      <w:legacy w:legacy="1" w:legacySpace="0" w:legacyIndent="720"/>
      <w:lvlJc w:val="left"/>
      <w:pPr>
        <w:ind w:left="2880" w:hanging="720"/>
      </w:pPr>
    </w:lvl>
    <w:lvl w:ilvl="4">
      <w:start w:val="1"/>
      <w:numFmt w:val="decimal"/>
      <w:lvlText w:val="(%5)"/>
      <w:legacy w:legacy="1" w:legacySpace="0" w:legacyIndent="720"/>
      <w:lvlJc w:val="left"/>
      <w:pPr>
        <w:ind w:left="3600" w:hanging="720"/>
      </w:pPr>
    </w:lvl>
    <w:lvl w:ilvl="5">
      <w:start w:val="1"/>
      <w:numFmt w:val="lowerLetter"/>
      <w:lvlText w:val="(%6)"/>
      <w:legacy w:legacy="1" w:legacySpace="0" w:legacyIndent="720"/>
      <w:lvlJc w:val="left"/>
      <w:pPr>
        <w:ind w:left="4320" w:hanging="720"/>
      </w:pPr>
    </w:lvl>
    <w:lvl w:ilvl="6">
      <w:start w:val="1"/>
      <w:numFmt w:val="lowerRoman"/>
      <w:lvlText w:val="(%7)"/>
      <w:legacy w:legacy="1" w:legacySpace="0" w:legacyIndent="720"/>
      <w:lvlJc w:val="left"/>
      <w:pPr>
        <w:ind w:left="5040" w:hanging="720"/>
      </w:pPr>
    </w:lvl>
    <w:lvl w:ilvl="7">
      <w:start w:val="1"/>
      <w:numFmt w:val="lowerLetter"/>
      <w:lvlText w:val="(%8)"/>
      <w:legacy w:legacy="1" w:legacySpace="0" w:legacyIndent="720"/>
      <w:lvlJc w:val="left"/>
      <w:pPr>
        <w:ind w:left="5760" w:hanging="720"/>
      </w:pPr>
    </w:lvl>
    <w:lvl w:ilvl="8">
      <w:start w:val="1"/>
      <w:numFmt w:val="lowerRoman"/>
      <w:lvlText w:val="(%9)"/>
      <w:legacy w:legacy="1" w:legacySpace="0" w:legacyIndent="720"/>
      <w:lvlJc w:val="left"/>
      <w:pPr>
        <w:ind w:left="6480" w:hanging="720"/>
      </w:pPr>
    </w:lvl>
  </w:abstractNum>
  <w:abstractNum w:abstractNumId="8" w15:restartNumberingAfterBreak="0">
    <w:nsid w:val="3C1D54A3"/>
    <w:multiLevelType w:val="hybridMultilevel"/>
    <w:tmpl w:val="600ABB5A"/>
    <w:lvl w:ilvl="0" w:tplc="FC36622C">
      <w:start w:val="2"/>
      <w:numFmt w:val="decimal"/>
      <w:lvlText w:val="(%1)"/>
      <w:lvlJc w:val="left"/>
      <w:pPr>
        <w:tabs>
          <w:tab w:val="num" w:pos="732"/>
        </w:tabs>
        <w:ind w:left="732" w:hanging="372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4868790B"/>
    <w:multiLevelType w:val="multilevel"/>
    <w:tmpl w:val="CA62BF52"/>
    <w:lvl w:ilvl="0">
      <w:start w:val="12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0" w15:restartNumberingAfterBreak="0">
    <w:nsid w:val="4BF52B0D"/>
    <w:multiLevelType w:val="multilevel"/>
    <w:tmpl w:val="2C562ED8"/>
    <w:lvl w:ilvl="0">
      <w:start w:val="1"/>
      <w:numFmt w:val="decimal"/>
      <w:lvlText w:val="(%1)"/>
      <w:lvlJc w:val="left"/>
      <w:pPr>
        <w:tabs>
          <w:tab w:val="num" w:pos="732"/>
        </w:tabs>
        <w:ind w:left="732" w:hanging="372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4601C1D"/>
    <w:multiLevelType w:val="multilevel"/>
    <w:tmpl w:val="3A82DD78"/>
    <w:lvl w:ilvl="0">
      <w:start w:val="1"/>
      <w:numFmt w:val="decimal"/>
      <w:lvlText w:val="(%1)"/>
      <w:lvlJc w:val="left"/>
      <w:pPr>
        <w:tabs>
          <w:tab w:val="num" w:pos="732"/>
        </w:tabs>
        <w:ind w:left="732" w:hanging="372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7CA2D9C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65DC7E76"/>
    <w:multiLevelType w:val="hybridMultilevel"/>
    <w:tmpl w:val="F7BEBBAC"/>
    <w:lvl w:ilvl="0" w:tplc="6AF0F6F8">
      <w:start w:val="1"/>
      <w:numFmt w:val="decimal"/>
      <w:lvlText w:val="(%1)"/>
      <w:lvlJc w:val="left"/>
      <w:pPr>
        <w:tabs>
          <w:tab w:val="num" w:pos="732"/>
        </w:tabs>
        <w:ind w:left="732" w:hanging="372"/>
      </w:pPr>
      <w:rPr>
        <w:rFonts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6A4B7AB4"/>
    <w:multiLevelType w:val="multilevel"/>
    <w:tmpl w:val="860E286C"/>
    <w:lvl w:ilvl="0">
      <w:start w:val="1"/>
      <w:numFmt w:val="decimal"/>
      <w:lvlText w:val="(%1)"/>
      <w:lvlJc w:val="left"/>
      <w:pPr>
        <w:tabs>
          <w:tab w:val="num" w:pos="732"/>
        </w:tabs>
        <w:ind w:left="732" w:hanging="372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74093F64"/>
    <w:multiLevelType w:val="hybridMultilevel"/>
    <w:tmpl w:val="2C562ED8"/>
    <w:lvl w:ilvl="0" w:tplc="334E8E82">
      <w:start w:val="1"/>
      <w:numFmt w:val="decimal"/>
      <w:lvlText w:val="(%1)"/>
      <w:lvlJc w:val="left"/>
      <w:pPr>
        <w:tabs>
          <w:tab w:val="num" w:pos="732"/>
        </w:tabs>
        <w:ind w:left="732" w:hanging="372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776B17C9"/>
    <w:multiLevelType w:val="hybridMultilevel"/>
    <w:tmpl w:val="51964084"/>
    <w:lvl w:ilvl="0" w:tplc="B17A2120">
      <w:start w:val="1"/>
      <w:numFmt w:val="lowerLetter"/>
      <w:lvlText w:val="(%1)"/>
      <w:lvlJc w:val="left"/>
      <w:pPr>
        <w:tabs>
          <w:tab w:val="num" w:pos="804"/>
        </w:tabs>
        <w:ind w:left="804" w:hanging="444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B2F0B11"/>
    <w:multiLevelType w:val="hybridMultilevel"/>
    <w:tmpl w:val="E8C2DB68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B6D4789"/>
    <w:multiLevelType w:val="multilevel"/>
    <w:tmpl w:val="18B8A916"/>
    <w:lvl w:ilvl="0">
      <w:start w:val="1"/>
      <w:numFmt w:val="decimal"/>
      <w:lvlText w:val="(%1)"/>
      <w:lvlJc w:val="left"/>
      <w:pPr>
        <w:tabs>
          <w:tab w:val="num" w:pos="732"/>
        </w:tabs>
        <w:ind w:left="732" w:hanging="372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3"/>
  </w:num>
  <w:num w:numId="2">
    <w:abstractNumId w:val="0"/>
  </w:num>
  <w:num w:numId="3">
    <w:abstractNumId w:val="16"/>
  </w:num>
  <w:num w:numId="4">
    <w:abstractNumId w:val="17"/>
  </w:num>
  <w:num w:numId="5">
    <w:abstractNumId w:val="6"/>
  </w:num>
  <w:num w:numId="6">
    <w:abstractNumId w:val="2"/>
  </w:num>
  <w:num w:numId="7">
    <w:abstractNumId w:val="7"/>
  </w:num>
  <w:num w:numId="8">
    <w:abstractNumId w:val="4"/>
  </w:num>
  <w:num w:numId="9">
    <w:abstractNumId w:val="14"/>
  </w:num>
  <w:num w:numId="10">
    <w:abstractNumId w:val="5"/>
  </w:num>
  <w:num w:numId="11">
    <w:abstractNumId w:val="18"/>
  </w:num>
  <w:num w:numId="12">
    <w:abstractNumId w:val="11"/>
  </w:num>
  <w:num w:numId="13">
    <w:abstractNumId w:val="1"/>
  </w:num>
  <w:num w:numId="14">
    <w:abstractNumId w:val="15"/>
  </w:num>
  <w:num w:numId="15">
    <w:abstractNumId w:val="10"/>
  </w:num>
  <w:num w:numId="16">
    <w:abstractNumId w:val="8"/>
  </w:num>
  <w:num w:numId="17">
    <w:abstractNumId w:val="3"/>
  </w:num>
  <w:num w:numId="18">
    <w:abstractNumId w:val="12"/>
  </w:num>
  <w:num w:numId="1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1NbYwNTA1MLEwMjFQ0lEKTi0uzszPAykwrAUAkJKrFiwAAAA="/>
  </w:docVars>
  <w:rsids>
    <w:rsidRoot w:val="00FE6217"/>
    <w:rsid w:val="00000B25"/>
    <w:rsid w:val="000051AE"/>
    <w:rsid w:val="00007678"/>
    <w:rsid w:val="00007E15"/>
    <w:rsid w:val="00011372"/>
    <w:rsid w:val="00011AE0"/>
    <w:rsid w:val="00014097"/>
    <w:rsid w:val="000160F8"/>
    <w:rsid w:val="00021AA2"/>
    <w:rsid w:val="00021CA9"/>
    <w:rsid w:val="00022764"/>
    <w:rsid w:val="00031046"/>
    <w:rsid w:val="00035D9E"/>
    <w:rsid w:val="000361B6"/>
    <w:rsid w:val="00036AFC"/>
    <w:rsid w:val="00037F4F"/>
    <w:rsid w:val="0004101F"/>
    <w:rsid w:val="00041082"/>
    <w:rsid w:val="00043645"/>
    <w:rsid w:val="00043B64"/>
    <w:rsid w:val="00044E83"/>
    <w:rsid w:val="00047898"/>
    <w:rsid w:val="0005200D"/>
    <w:rsid w:val="00060C02"/>
    <w:rsid w:val="00070310"/>
    <w:rsid w:val="0007700D"/>
    <w:rsid w:val="000800A8"/>
    <w:rsid w:val="0008279F"/>
    <w:rsid w:val="000834A5"/>
    <w:rsid w:val="0008556C"/>
    <w:rsid w:val="00085BDB"/>
    <w:rsid w:val="00086F99"/>
    <w:rsid w:val="000877F0"/>
    <w:rsid w:val="00093B7F"/>
    <w:rsid w:val="00094BC8"/>
    <w:rsid w:val="00097189"/>
    <w:rsid w:val="000A2FB4"/>
    <w:rsid w:val="000A37F8"/>
    <w:rsid w:val="000A68B8"/>
    <w:rsid w:val="000B1622"/>
    <w:rsid w:val="000B208B"/>
    <w:rsid w:val="000C3FC3"/>
    <w:rsid w:val="000C48EC"/>
    <w:rsid w:val="000C65A1"/>
    <w:rsid w:val="000C71CB"/>
    <w:rsid w:val="000D23CE"/>
    <w:rsid w:val="000D6F84"/>
    <w:rsid w:val="000D728D"/>
    <w:rsid w:val="000E3CD4"/>
    <w:rsid w:val="000E4E2F"/>
    <w:rsid w:val="000E7C2B"/>
    <w:rsid w:val="000F0115"/>
    <w:rsid w:val="000F1AA1"/>
    <w:rsid w:val="000F528A"/>
    <w:rsid w:val="000F6E9B"/>
    <w:rsid w:val="000F7E58"/>
    <w:rsid w:val="00110C48"/>
    <w:rsid w:val="001133F5"/>
    <w:rsid w:val="00114EC6"/>
    <w:rsid w:val="00115487"/>
    <w:rsid w:val="001157D4"/>
    <w:rsid w:val="0014208B"/>
    <w:rsid w:val="00152302"/>
    <w:rsid w:val="00154B02"/>
    <w:rsid w:val="00155B7F"/>
    <w:rsid w:val="00156E8E"/>
    <w:rsid w:val="00164123"/>
    <w:rsid w:val="00164EAB"/>
    <w:rsid w:val="00165085"/>
    <w:rsid w:val="00167A69"/>
    <w:rsid w:val="00175F3D"/>
    <w:rsid w:val="0017618B"/>
    <w:rsid w:val="001762C0"/>
    <w:rsid w:val="001817FA"/>
    <w:rsid w:val="001835F3"/>
    <w:rsid w:val="0018401E"/>
    <w:rsid w:val="00187342"/>
    <w:rsid w:val="0019363E"/>
    <w:rsid w:val="001936A0"/>
    <w:rsid w:val="001947B0"/>
    <w:rsid w:val="001A03AF"/>
    <w:rsid w:val="001A1184"/>
    <w:rsid w:val="001A3D2E"/>
    <w:rsid w:val="001A3DED"/>
    <w:rsid w:val="001A78CB"/>
    <w:rsid w:val="001B0077"/>
    <w:rsid w:val="001B1766"/>
    <w:rsid w:val="001B21D2"/>
    <w:rsid w:val="001B3FB0"/>
    <w:rsid w:val="001B4A9A"/>
    <w:rsid w:val="001B50E7"/>
    <w:rsid w:val="001C1CB8"/>
    <w:rsid w:val="001C3182"/>
    <w:rsid w:val="001C3AC1"/>
    <w:rsid w:val="001C4034"/>
    <w:rsid w:val="001C718C"/>
    <w:rsid w:val="001D10CC"/>
    <w:rsid w:val="001D1E88"/>
    <w:rsid w:val="001D1ECA"/>
    <w:rsid w:val="001D34E9"/>
    <w:rsid w:val="001E019D"/>
    <w:rsid w:val="001E49BC"/>
    <w:rsid w:val="001E51AA"/>
    <w:rsid w:val="001E7C98"/>
    <w:rsid w:val="001F1B4A"/>
    <w:rsid w:val="001F35F6"/>
    <w:rsid w:val="001F4835"/>
    <w:rsid w:val="001F4C46"/>
    <w:rsid w:val="001F4C68"/>
    <w:rsid w:val="001F5677"/>
    <w:rsid w:val="00201C4C"/>
    <w:rsid w:val="00203BF1"/>
    <w:rsid w:val="002044AD"/>
    <w:rsid w:val="002047B7"/>
    <w:rsid w:val="00210ED5"/>
    <w:rsid w:val="00212F67"/>
    <w:rsid w:val="00214714"/>
    <w:rsid w:val="00216453"/>
    <w:rsid w:val="00216582"/>
    <w:rsid w:val="0021689C"/>
    <w:rsid w:val="00221D1B"/>
    <w:rsid w:val="00222A95"/>
    <w:rsid w:val="002237F0"/>
    <w:rsid w:val="002249AA"/>
    <w:rsid w:val="002333B7"/>
    <w:rsid w:val="00233FE2"/>
    <w:rsid w:val="002353E7"/>
    <w:rsid w:val="00236CCA"/>
    <w:rsid w:val="00240097"/>
    <w:rsid w:val="002402C5"/>
    <w:rsid w:val="00240739"/>
    <w:rsid w:val="00241B3D"/>
    <w:rsid w:val="002426B8"/>
    <w:rsid w:val="0024407C"/>
    <w:rsid w:val="00244B1B"/>
    <w:rsid w:val="002463A7"/>
    <w:rsid w:val="00253A8F"/>
    <w:rsid w:val="00253E53"/>
    <w:rsid w:val="002547FE"/>
    <w:rsid w:val="00256944"/>
    <w:rsid w:val="00260213"/>
    <w:rsid w:val="002616AC"/>
    <w:rsid w:val="00266F42"/>
    <w:rsid w:val="00272F98"/>
    <w:rsid w:val="002775E4"/>
    <w:rsid w:val="00283E5D"/>
    <w:rsid w:val="0028526C"/>
    <w:rsid w:val="00287D12"/>
    <w:rsid w:val="00290966"/>
    <w:rsid w:val="00290E7D"/>
    <w:rsid w:val="002910FF"/>
    <w:rsid w:val="0029272E"/>
    <w:rsid w:val="00293C06"/>
    <w:rsid w:val="00296826"/>
    <w:rsid w:val="002A38D9"/>
    <w:rsid w:val="002B2E92"/>
    <w:rsid w:val="002C0F16"/>
    <w:rsid w:val="002C1828"/>
    <w:rsid w:val="002D00C1"/>
    <w:rsid w:val="002D1408"/>
    <w:rsid w:val="002D622A"/>
    <w:rsid w:val="002D7649"/>
    <w:rsid w:val="002E204B"/>
    <w:rsid w:val="002F00E4"/>
    <w:rsid w:val="002F1C66"/>
    <w:rsid w:val="002F413C"/>
    <w:rsid w:val="002F4921"/>
    <w:rsid w:val="002F53A4"/>
    <w:rsid w:val="002F63F3"/>
    <w:rsid w:val="002F6756"/>
    <w:rsid w:val="002F6B12"/>
    <w:rsid w:val="002F70B2"/>
    <w:rsid w:val="002F7499"/>
    <w:rsid w:val="00300291"/>
    <w:rsid w:val="00302E73"/>
    <w:rsid w:val="00303270"/>
    <w:rsid w:val="00303290"/>
    <w:rsid w:val="00303AA0"/>
    <w:rsid w:val="00304AAC"/>
    <w:rsid w:val="00306807"/>
    <w:rsid w:val="00315956"/>
    <w:rsid w:val="00315D6B"/>
    <w:rsid w:val="00317B75"/>
    <w:rsid w:val="00322C82"/>
    <w:rsid w:val="00323372"/>
    <w:rsid w:val="003242CD"/>
    <w:rsid w:val="00326AF4"/>
    <w:rsid w:val="00332ED1"/>
    <w:rsid w:val="0033371E"/>
    <w:rsid w:val="00334AB1"/>
    <w:rsid w:val="0033550C"/>
    <w:rsid w:val="003362EA"/>
    <w:rsid w:val="00337149"/>
    <w:rsid w:val="0034277A"/>
    <w:rsid w:val="00347203"/>
    <w:rsid w:val="0034785E"/>
    <w:rsid w:val="0034795B"/>
    <w:rsid w:val="003544C4"/>
    <w:rsid w:val="00355668"/>
    <w:rsid w:val="00356A36"/>
    <w:rsid w:val="00357B24"/>
    <w:rsid w:val="00363FA9"/>
    <w:rsid w:val="0036504E"/>
    <w:rsid w:val="00370E38"/>
    <w:rsid w:val="00372289"/>
    <w:rsid w:val="00373448"/>
    <w:rsid w:val="00373FD2"/>
    <w:rsid w:val="003746AB"/>
    <w:rsid w:val="00374CBD"/>
    <w:rsid w:val="00375600"/>
    <w:rsid w:val="00375ECA"/>
    <w:rsid w:val="00377E0B"/>
    <w:rsid w:val="00381F6E"/>
    <w:rsid w:val="003852B1"/>
    <w:rsid w:val="00390EC1"/>
    <w:rsid w:val="003932A6"/>
    <w:rsid w:val="003962C1"/>
    <w:rsid w:val="003A20B7"/>
    <w:rsid w:val="003A625A"/>
    <w:rsid w:val="003A644E"/>
    <w:rsid w:val="003B15DF"/>
    <w:rsid w:val="003B1C7E"/>
    <w:rsid w:val="003B4FE2"/>
    <w:rsid w:val="003B6883"/>
    <w:rsid w:val="003B688E"/>
    <w:rsid w:val="003C0775"/>
    <w:rsid w:val="003C23B1"/>
    <w:rsid w:val="003C562C"/>
    <w:rsid w:val="003D0FE0"/>
    <w:rsid w:val="003D2B3F"/>
    <w:rsid w:val="003D3B53"/>
    <w:rsid w:val="003D4EBA"/>
    <w:rsid w:val="003E038E"/>
    <w:rsid w:val="003E45CA"/>
    <w:rsid w:val="003E7219"/>
    <w:rsid w:val="003F0A9D"/>
    <w:rsid w:val="003F0D00"/>
    <w:rsid w:val="003F0E5B"/>
    <w:rsid w:val="003F6785"/>
    <w:rsid w:val="003F69CA"/>
    <w:rsid w:val="00406509"/>
    <w:rsid w:val="00410BB2"/>
    <w:rsid w:val="004136B2"/>
    <w:rsid w:val="004161C8"/>
    <w:rsid w:val="00417CEA"/>
    <w:rsid w:val="0042137E"/>
    <w:rsid w:val="004339B0"/>
    <w:rsid w:val="0043525F"/>
    <w:rsid w:val="00440BFC"/>
    <w:rsid w:val="00440FA0"/>
    <w:rsid w:val="00446409"/>
    <w:rsid w:val="00451263"/>
    <w:rsid w:val="00451290"/>
    <w:rsid w:val="00451897"/>
    <w:rsid w:val="00454586"/>
    <w:rsid w:val="00461987"/>
    <w:rsid w:val="00463EEB"/>
    <w:rsid w:val="004712A2"/>
    <w:rsid w:val="004715FE"/>
    <w:rsid w:val="00472888"/>
    <w:rsid w:val="00474C0F"/>
    <w:rsid w:val="00475222"/>
    <w:rsid w:val="00476587"/>
    <w:rsid w:val="00477856"/>
    <w:rsid w:val="00480FA1"/>
    <w:rsid w:val="0048158E"/>
    <w:rsid w:val="00483ED4"/>
    <w:rsid w:val="0048617F"/>
    <w:rsid w:val="00492FD1"/>
    <w:rsid w:val="00494BA7"/>
    <w:rsid w:val="004A3AE5"/>
    <w:rsid w:val="004A49B4"/>
    <w:rsid w:val="004A547D"/>
    <w:rsid w:val="004A6B68"/>
    <w:rsid w:val="004A7384"/>
    <w:rsid w:val="004B1B56"/>
    <w:rsid w:val="004B2C9C"/>
    <w:rsid w:val="004B3642"/>
    <w:rsid w:val="004B6ADB"/>
    <w:rsid w:val="004B706C"/>
    <w:rsid w:val="004C0AA9"/>
    <w:rsid w:val="004C0F3C"/>
    <w:rsid w:val="004C1C9D"/>
    <w:rsid w:val="004C2CEB"/>
    <w:rsid w:val="004C4457"/>
    <w:rsid w:val="004C5A9D"/>
    <w:rsid w:val="004D00FE"/>
    <w:rsid w:val="004D1523"/>
    <w:rsid w:val="004D2344"/>
    <w:rsid w:val="004D2CC8"/>
    <w:rsid w:val="004D374C"/>
    <w:rsid w:val="004D42D4"/>
    <w:rsid w:val="004D4A16"/>
    <w:rsid w:val="004D5346"/>
    <w:rsid w:val="004D61BA"/>
    <w:rsid w:val="004D73B4"/>
    <w:rsid w:val="004E1CF9"/>
    <w:rsid w:val="004E2004"/>
    <w:rsid w:val="004E2139"/>
    <w:rsid w:val="004E2DAA"/>
    <w:rsid w:val="004E2FF4"/>
    <w:rsid w:val="004E43C4"/>
    <w:rsid w:val="004E4483"/>
    <w:rsid w:val="004E4B1B"/>
    <w:rsid w:val="004E504B"/>
    <w:rsid w:val="004E5065"/>
    <w:rsid w:val="004E57DD"/>
    <w:rsid w:val="004E6FA4"/>
    <w:rsid w:val="004E789D"/>
    <w:rsid w:val="004F1A6B"/>
    <w:rsid w:val="004F1B81"/>
    <w:rsid w:val="004F426C"/>
    <w:rsid w:val="004F43E2"/>
    <w:rsid w:val="004F5AE4"/>
    <w:rsid w:val="004F6125"/>
    <w:rsid w:val="004F7322"/>
    <w:rsid w:val="00500670"/>
    <w:rsid w:val="00501556"/>
    <w:rsid w:val="0050245F"/>
    <w:rsid w:val="005048BA"/>
    <w:rsid w:val="00504AA5"/>
    <w:rsid w:val="00506CD1"/>
    <w:rsid w:val="00507A0E"/>
    <w:rsid w:val="00507FF0"/>
    <w:rsid w:val="00511A18"/>
    <w:rsid w:val="00514AA6"/>
    <w:rsid w:val="0051584F"/>
    <w:rsid w:val="0051700F"/>
    <w:rsid w:val="00521DA6"/>
    <w:rsid w:val="005239DB"/>
    <w:rsid w:val="00524BBC"/>
    <w:rsid w:val="005269A0"/>
    <w:rsid w:val="00526D24"/>
    <w:rsid w:val="005275FB"/>
    <w:rsid w:val="005318B0"/>
    <w:rsid w:val="00540B80"/>
    <w:rsid w:val="00541C30"/>
    <w:rsid w:val="00542C05"/>
    <w:rsid w:val="005469B1"/>
    <w:rsid w:val="00552729"/>
    <w:rsid w:val="005533AD"/>
    <w:rsid w:val="005534E7"/>
    <w:rsid w:val="00562319"/>
    <w:rsid w:val="0056371C"/>
    <w:rsid w:val="00565B99"/>
    <w:rsid w:val="00566212"/>
    <w:rsid w:val="005669D4"/>
    <w:rsid w:val="00566B57"/>
    <w:rsid w:val="0057008C"/>
    <w:rsid w:val="0057010C"/>
    <w:rsid w:val="00571018"/>
    <w:rsid w:val="00571356"/>
    <w:rsid w:val="005717C1"/>
    <w:rsid w:val="0057578E"/>
    <w:rsid w:val="005777F6"/>
    <w:rsid w:val="0058114C"/>
    <w:rsid w:val="00581A24"/>
    <w:rsid w:val="0058346D"/>
    <w:rsid w:val="00587302"/>
    <w:rsid w:val="005919B7"/>
    <w:rsid w:val="005925A3"/>
    <w:rsid w:val="005925F1"/>
    <w:rsid w:val="005928EF"/>
    <w:rsid w:val="0059298F"/>
    <w:rsid w:val="0059338B"/>
    <w:rsid w:val="00594049"/>
    <w:rsid w:val="00594688"/>
    <w:rsid w:val="00594E04"/>
    <w:rsid w:val="00596A62"/>
    <w:rsid w:val="005A1F9E"/>
    <w:rsid w:val="005A625A"/>
    <w:rsid w:val="005A6639"/>
    <w:rsid w:val="005A6C85"/>
    <w:rsid w:val="005A7789"/>
    <w:rsid w:val="005A7889"/>
    <w:rsid w:val="005B2061"/>
    <w:rsid w:val="005B39CF"/>
    <w:rsid w:val="005B7A3A"/>
    <w:rsid w:val="005C1527"/>
    <w:rsid w:val="005C59E4"/>
    <w:rsid w:val="005C7349"/>
    <w:rsid w:val="005D5C92"/>
    <w:rsid w:val="005D60BF"/>
    <w:rsid w:val="005D7CC6"/>
    <w:rsid w:val="005D7CC8"/>
    <w:rsid w:val="005E5977"/>
    <w:rsid w:val="005E7020"/>
    <w:rsid w:val="005E731A"/>
    <w:rsid w:val="005F7BD3"/>
    <w:rsid w:val="0060489F"/>
    <w:rsid w:val="00610952"/>
    <w:rsid w:val="00612AB3"/>
    <w:rsid w:val="00613190"/>
    <w:rsid w:val="00613366"/>
    <w:rsid w:val="006151EA"/>
    <w:rsid w:val="00616C99"/>
    <w:rsid w:val="0061721F"/>
    <w:rsid w:val="0062025E"/>
    <w:rsid w:val="0062037E"/>
    <w:rsid w:val="006237FE"/>
    <w:rsid w:val="0063140F"/>
    <w:rsid w:val="00632F66"/>
    <w:rsid w:val="00633181"/>
    <w:rsid w:val="00635647"/>
    <w:rsid w:val="00637FA4"/>
    <w:rsid w:val="00640318"/>
    <w:rsid w:val="00640A91"/>
    <w:rsid w:val="00640C5E"/>
    <w:rsid w:val="00651E6E"/>
    <w:rsid w:val="00652A4D"/>
    <w:rsid w:val="0065537D"/>
    <w:rsid w:val="0065682F"/>
    <w:rsid w:val="006614CF"/>
    <w:rsid w:val="00664F3B"/>
    <w:rsid w:val="00666697"/>
    <w:rsid w:val="00672676"/>
    <w:rsid w:val="006753D8"/>
    <w:rsid w:val="00676317"/>
    <w:rsid w:val="006769A8"/>
    <w:rsid w:val="00680B18"/>
    <w:rsid w:val="00680B56"/>
    <w:rsid w:val="00683589"/>
    <w:rsid w:val="00684133"/>
    <w:rsid w:val="00686225"/>
    <w:rsid w:val="006873B5"/>
    <w:rsid w:val="006911B6"/>
    <w:rsid w:val="0069568C"/>
    <w:rsid w:val="00696D71"/>
    <w:rsid w:val="00697C71"/>
    <w:rsid w:val="006A0830"/>
    <w:rsid w:val="006A1139"/>
    <w:rsid w:val="006A21A5"/>
    <w:rsid w:val="006A5C54"/>
    <w:rsid w:val="006B4E1D"/>
    <w:rsid w:val="006B55BF"/>
    <w:rsid w:val="006B6833"/>
    <w:rsid w:val="006C3BF5"/>
    <w:rsid w:val="006C41E5"/>
    <w:rsid w:val="006C53F3"/>
    <w:rsid w:val="006C56FD"/>
    <w:rsid w:val="006C7F9A"/>
    <w:rsid w:val="006D0871"/>
    <w:rsid w:val="006D2B69"/>
    <w:rsid w:val="006D6B94"/>
    <w:rsid w:val="006E0FAA"/>
    <w:rsid w:val="006E2B31"/>
    <w:rsid w:val="006E2FC7"/>
    <w:rsid w:val="006E4713"/>
    <w:rsid w:val="006E563A"/>
    <w:rsid w:val="006F00B7"/>
    <w:rsid w:val="006F0740"/>
    <w:rsid w:val="006F173E"/>
    <w:rsid w:val="006F428B"/>
    <w:rsid w:val="006F56B2"/>
    <w:rsid w:val="006F618E"/>
    <w:rsid w:val="006F647F"/>
    <w:rsid w:val="00702122"/>
    <w:rsid w:val="00702484"/>
    <w:rsid w:val="00703536"/>
    <w:rsid w:val="00704950"/>
    <w:rsid w:val="0070610E"/>
    <w:rsid w:val="00706ECE"/>
    <w:rsid w:val="00710F22"/>
    <w:rsid w:val="00711F6E"/>
    <w:rsid w:val="00713398"/>
    <w:rsid w:val="0071500E"/>
    <w:rsid w:val="00716947"/>
    <w:rsid w:val="00722D3D"/>
    <w:rsid w:val="007302D4"/>
    <w:rsid w:val="007321A1"/>
    <w:rsid w:val="007326D7"/>
    <w:rsid w:val="00733551"/>
    <w:rsid w:val="00735BBA"/>
    <w:rsid w:val="00740445"/>
    <w:rsid w:val="00744601"/>
    <w:rsid w:val="00745882"/>
    <w:rsid w:val="00746268"/>
    <w:rsid w:val="00746CAB"/>
    <w:rsid w:val="00746E74"/>
    <w:rsid w:val="007509A0"/>
    <w:rsid w:val="00753D36"/>
    <w:rsid w:val="00755C31"/>
    <w:rsid w:val="00760DD2"/>
    <w:rsid w:val="0076176D"/>
    <w:rsid w:val="00761B4E"/>
    <w:rsid w:val="007631C0"/>
    <w:rsid w:val="00764BD3"/>
    <w:rsid w:val="00766F91"/>
    <w:rsid w:val="007677A8"/>
    <w:rsid w:val="007745A5"/>
    <w:rsid w:val="007749FA"/>
    <w:rsid w:val="0077707F"/>
    <w:rsid w:val="007776B6"/>
    <w:rsid w:val="00777F85"/>
    <w:rsid w:val="0078119C"/>
    <w:rsid w:val="007816D6"/>
    <w:rsid w:val="007823F2"/>
    <w:rsid w:val="007826DC"/>
    <w:rsid w:val="00787D64"/>
    <w:rsid w:val="0079229F"/>
    <w:rsid w:val="00794014"/>
    <w:rsid w:val="00794CBE"/>
    <w:rsid w:val="00796F35"/>
    <w:rsid w:val="007A1A98"/>
    <w:rsid w:val="007A2AAD"/>
    <w:rsid w:val="007A521B"/>
    <w:rsid w:val="007A5382"/>
    <w:rsid w:val="007B1DC9"/>
    <w:rsid w:val="007B28F6"/>
    <w:rsid w:val="007B37AE"/>
    <w:rsid w:val="007C07A7"/>
    <w:rsid w:val="007C1314"/>
    <w:rsid w:val="007C2ACA"/>
    <w:rsid w:val="007C3582"/>
    <w:rsid w:val="007C39A3"/>
    <w:rsid w:val="007C4AB6"/>
    <w:rsid w:val="007D200D"/>
    <w:rsid w:val="007D2B4D"/>
    <w:rsid w:val="007D4339"/>
    <w:rsid w:val="007D6484"/>
    <w:rsid w:val="007D7697"/>
    <w:rsid w:val="007E1AFA"/>
    <w:rsid w:val="007E2F6E"/>
    <w:rsid w:val="007E46C4"/>
    <w:rsid w:val="007E57A7"/>
    <w:rsid w:val="007F099A"/>
    <w:rsid w:val="007F1131"/>
    <w:rsid w:val="007F21D3"/>
    <w:rsid w:val="007F3149"/>
    <w:rsid w:val="007F40BF"/>
    <w:rsid w:val="007F4C3B"/>
    <w:rsid w:val="00802332"/>
    <w:rsid w:val="008024E5"/>
    <w:rsid w:val="00804864"/>
    <w:rsid w:val="00804A0B"/>
    <w:rsid w:val="00804CFC"/>
    <w:rsid w:val="00810544"/>
    <w:rsid w:val="00814900"/>
    <w:rsid w:val="0081592E"/>
    <w:rsid w:val="00817873"/>
    <w:rsid w:val="00820F5A"/>
    <w:rsid w:val="00831F0B"/>
    <w:rsid w:val="008320AB"/>
    <w:rsid w:val="00837398"/>
    <w:rsid w:val="0084065E"/>
    <w:rsid w:val="008417F2"/>
    <w:rsid w:val="00842C5C"/>
    <w:rsid w:val="00842FE3"/>
    <w:rsid w:val="008432C1"/>
    <w:rsid w:val="0084626A"/>
    <w:rsid w:val="00847013"/>
    <w:rsid w:val="008501E5"/>
    <w:rsid w:val="0085416A"/>
    <w:rsid w:val="00854929"/>
    <w:rsid w:val="008560C2"/>
    <w:rsid w:val="008562FA"/>
    <w:rsid w:val="00856306"/>
    <w:rsid w:val="00862764"/>
    <w:rsid w:val="00864657"/>
    <w:rsid w:val="00866B91"/>
    <w:rsid w:val="00870D50"/>
    <w:rsid w:val="008722F6"/>
    <w:rsid w:val="00872B8E"/>
    <w:rsid w:val="0087409B"/>
    <w:rsid w:val="008740EC"/>
    <w:rsid w:val="00875858"/>
    <w:rsid w:val="008762B7"/>
    <w:rsid w:val="00877B94"/>
    <w:rsid w:val="00880C6B"/>
    <w:rsid w:val="008819CC"/>
    <w:rsid w:val="00881F6A"/>
    <w:rsid w:val="008854AB"/>
    <w:rsid w:val="00886ECD"/>
    <w:rsid w:val="00887156"/>
    <w:rsid w:val="00891923"/>
    <w:rsid w:val="0089255B"/>
    <w:rsid w:val="008A1FF5"/>
    <w:rsid w:val="008A2511"/>
    <w:rsid w:val="008A33B5"/>
    <w:rsid w:val="008A5712"/>
    <w:rsid w:val="008A5C4C"/>
    <w:rsid w:val="008A6B58"/>
    <w:rsid w:val="008A769B"/>
    <w:rsid w:val="008B0350"/>
    <w:rsid w:val="008B09C8"/>
    <w:rsid w:val="008B09D5"/>
    <w:rsid w:val="008B0E9C"/>
    <w:rsid w:val="008B0F39"/>
    <w:rsid w:val="008B1AA4"/>
    <w:rsid w:val="008B1ADE"/>
    <w:rsid w:val="008B1FB3"/>
    <w:rsid w:val="008B20AF"/>
    <w:rsid w:val="008B5BD6"/>
    <w:rsid w:val="008B5C7A"/>
    <w:rsid w:val="008B6C21"/>
    <w:rsid w:val="008B756D"/>
    <w:rsid w:val="008C33DC"/>
    <w:rsid w:val="008C58CD"/>
    <w:rsid w:val="008C78E5"/>
    <w:rsid w:val="008D1D55"/>
    <w:rsid w:val="008D2C5B"/>
    <w:rsid w:val="008D2D87"/>
    <w:rsid w:val="008D589C"/>
    <w:rsid w:val="008D633E"/>
    <w:rsid w:val="008D6798"/>
    <w:rsid w:val="008E0F92"/>
    <w:rsid w:val="008E6D3B"/>
    <w:rsid w:val="008E6D84"/>
    <w:rsid w:val="008F0660"/>
    <w:rsid w:val="008F071A"/>
    <w:rsid w:val="008F2494"/>
    <w:rsid w:val="008F682E"/>
    <w:rsid w:val="0090672E"/>
    <w:rsid w:val="009067BE"/>
    <w:rsid w:val="009070DD"/>
    <w:rsid w:val="00907427"/>
    <w:rsid w:val="009079F2"/>
    <w:rsid w:val="009115C2"/>
    <w:rsid w:val="00916784"/>
    <w:rsid w:val="00917E8C"/>
    <w:rsid w:val="009208E0"/>
    <w:rsid w:val="009212DE"/>
    <w:rsid w:val="0092199B"/>
    <w:rsid w:val="00921B1D"/>
    <w:rsid w:val="009233C7"/>
    <w:rsid w:val="00923A0C"/>
    <w:rsid w:val="009247C6"/>
    <w:rsid w:val="0093050D"/>
    <w:rsid w:val="009309C3"/>
    <w:rsid w:val="00930B12"/>
    <w:rsid w:val="00935165"/>
    <w:rsid w:val="00935755"/>
    <w:rsid w:val="00935946"/>
    <w:rsid w:val="00937F3C"/>
    <w:rsid w:val="009411A0"/>
    <w:rsid w:val="00941681"/>
    <w:rsid w:val="00942C11"/>
    <w:rsid w:val="009433E0"/>
    <w:rsid w:val="00951942"/>
    <w:rsid w:val="009540C2"/>
    <w:rsid w:val="00956AE8"/>
    <w:rsid w:val="009617CD"/>
    <w:rsid w:val="009618AD"/>
    <w:rsid w:val="009675BD"/>
    <w:rsid w:val="00973B2D"/>
    <w:rsid w:val="00973ED9"/>
    <w:rsid w:val="00982D49"/>
    <w:rsid w:val="00984357"/>
    <w:rsid w:val="00985CE4"/>
    <w:rsid w:val="00986C09"/>
    <w:rsid w:val="00992105"/>
    <w:rsid w:val="00993008"/>
    <w:rsid w:val="0099348D"/>
    <w:rsid w:val="00993C40"/>
    <w:rsid w:val="0099590A"/>
    <w:rsid w:val="00996A13"/>
    <w:rsid w:val="009A2079"/>
    <w:rsid w:val="009A52F1"/>
    <w:rsid w:val="009A56D6"/>
    <w:rsid w:val="009A6215"/>
    <w:rsid w:val="009A6D17"/>
    <w:rsid w:val="009B3C10"/>
    <w:rsid w:val="009C02B9"/>
    <w:rsid w:val="009C06D2"/>
    <w:rsid w:val="009C1502"/>
    <w:rsid w:val="009C2598"/>
    <w:rsid w:val="009C2FBF"/>
    <w:rsid w:val="009C4090"/>
    <w:rsid w:val="009D1182"/>
    <w:rsid w:val="009D145F"/>
    <w:rsid w:val="009D2C15"/>
    <w:rsid w:val="009D3313"/>
    <w:rsid w:val="009D5D19"/>
    <w:rsid w:val="009E3C76"/>
    <w:rsid w:val="009E4DF1"/>
    <w:rsid w:val="009F2878"/>
    <w:rsid w:val="009F503A"/>
    <w:rsid w:val="009F64DF"/>
    <w:rsid w:val="009F6A3F"/>
    <w:rsid w:val="009F709C"/>
    <w:rsid w:val="00A00273"/>
    <w:rsid w:val="00A00EFA"/>
    <w:rsid w:val="00A02514"/>
    <w:rsid w:val="00A05D18"/>
    <w:rsid w:val="00A0721C"/>
    <w:rsid w:val="00A12657"/>
    <w:rsid w:val="00A12FEE"/>
    <w:rsid w:val="00A1448E"/>
    <w:rsid w:val="00A1692E"/>
    <w:rsid w:val="00A22A15"/>
    <w:rsid w:val="00A25505"/>
    <w:rsid w:val="00A27372"/>
    <w:rsid w:val="00A31C62"/>
    <w:rsid w:val="00A32B6D"/>
    <w:rsid w:val="00A3459B"/>
    <w:rsid w:val="00A34E1C"/>
    <w:rsid w:val="00A36229"/>
    <w:rsid w:val="00A3749D"/>
    <w:rsid w:val="00A416E9"/>
    <w:rsid w:val="00A42E85"/>
    <w:rsid w:val="00A4326C"/>
    <w:rsid w:val="00A43616"/>
    <w:rsid w:val="00A43694"/>
    <w:rsid w:val="00A4448E"/>
    <w:rsid w:val="00A46F45"/>
    <w:rsid w:val="00A4760D"/>
    <w:rsid w:val="00A47A3A"/>
    <w:rsid w:val="00A512F0"/>
    <w:rsid w:val="00A51785"/>
    <w:rsid w:val="00A571A2"/>
    <w:rsid w:val="00A64A1C"/>
    <w:rsid w:val="00A72CF5"/>
    <w:rsid w:val="00A74913"/>
    <w:rsid w:val="00A874AE"/>
    <w:rsid w:val="00A8791C"/>
    <w:rsid w:val="00A928E4"/>
    <w:rsid w:val="00A960F4"/>
    <w:rsid w:val="00AA24D9"/>
    <w:rsid w:val="00AA259B"/>
    <w:rsid w:val="00AA27DF"/>
    <w:rsid w:val="00AA42B8"/>
    <w:rsid w:val="00AA4780"/>
    <w:rsid w:val="00AA6B83"/>
    <w:rsid w:val="00AA7587"/>
    <w:rsid w:val="00AA77DA"/>
    <w:rsid w:val="00AB30D9"/>
    <w:rsid w:val="00AB3B86"/>
    <w:rsid w:val="00AB4B0F"/>
    <w:rsid w:val="00AB7F2F"/>
    <w:rsid w:val="00AC08DF"/>
    <w:rsid w:val="00AC0C53"/>
    <w:rsid w:val="00AC323E"/>
    <w:rsid w:val="00AC4664"/>
    <w:rsid w:val="00AC6A82"/>
    <w:rsid w:val="00AC7379"/>
    <w:rsid w:val="00AD2716"/>
    <w:rsid w:val="00AD5CBF"/>
    <w:rsid w:val="00AD6487"/>
    <w:rsid w:val="00AE0873"/>
    <w:rsid w:val="00AE12C1"/>
    <w:rsid w:val="00AE3541"/>
    <w:rsid w:val="00AE4276"/>
    <w:rsid w:val="00AE44EF"/>
    <w:rsid w:val="00AE45FD"/>
    <w:rsid w:val="00AE5E1A"/>
    <w:rsid w:val="00AE63C8"/>
    <w:rsid w:val="00AF03EC"/>
    <w:rsid w:val="00AF05B2"/>
    <w:rsid w:val="00AF1262"/>
    <w:rsid w:val="00AF16A5"/>
    <w:rsid w:val="00AF221A"/>
    <w:rsid w:val="00AF2632"/>
    <w:rsid w:val="00AF2C1E"/>
    <w:rsid w:val="00AF3439"/>
    <w:rsid w:val="00AF3E2C"/>
    <w:rsid w:val="00AF5FE5"/>
    <w:rsid w:val="00AF7EDB"/>
    <w:rsid w:val="00B046CE"/>
    <w:rsid w:val="00B06065"/>
    <w:rsid w:val="00B07863"/>
    <w:rsid w:val="00B10874"/>
    <w:rsid w:val="00B10D1B"/>
    <w:rsid w:val="00B1312B"/>
    <w:rsid w:val="00B15DD8"/>
    <w:rsid w:val="00B15EB8"/>
    <w:rsid w:val="00B21B72"/>
    <w:rsid w:val="00B338E2"/>
    <w:rsid w:val="00B345FC"/>
    <w:rsid w:val="00B3795B"/>
    <w:rsid w:val="00B41708"/>
    <w:rsid w:val="00B42C78"/>
    <w:rsid w:val="00B4623E"/>
    <w:rsid w:val="00B463AD"/>
    <w:rsid w:val="00B46EDD"/>
    <w:rsid w:val="00B50DA0"/>
    <w:rsid w:val="00B521A5"/>
    <w:rsid w:val="00B5438C"/>
    <w:rsid w:val="00B5723A"/>
    <w:rsid w:val="00B62D31"/>
    <w:rsid w:val="00B631AA"/>
    <w:rsid w:val="00B6334F"/>
    <w:rsid w:val="00B6689B"/>
    <w:rsid w:val="00B706A8"/>
    <w:rsid w:val="00B709A2"/>
    <w:rsid w:val="00B73643"/>
    <w:rsid w:val="00B753D7"/>
    <w:rsid w:val="00B753DA"/>
    <w:rsid w:val="00B8098E"/>
    <w:rsid w:val="00B82225"/>
    <w:rsid w:val="00B843D1"/>
    <w:rsid w:val="00B848A8"/>
    <w:rsid w:val="00B85CB4"/>
    <w:rsid w:val="00B8787F"/>
    <w:rsid w:val="00B932AA"/>
    <w:rsid w:val="00B936A7"/>
    <w:rsid w:val="00BA0573"/>
    <w:rsid w:val="00BA1581"/>
    <w:rsid w:val="00BA2232"/>
    <w:rsid w:val="00BA47C2"/>
    <w:rsid w:val="00BA653B"/>
    <w:rsid w:val="00BB6652"/>
    <w:rsid w:val="00BC233C"/>
    <w:rsid w:val="00BC368F"/>
    <w:rsid w:val="00BD0BD2"/>
    <w:rsid w:val="00BD107B"/>
    <w:rsid w:val="00BD3E62"/>
    <w:rsid w:val="00BD58D0"/>
    <w:rsid w:val="00BD5B73"/>
    <w:rsid w:val="00BD61B9"/>
    <w:rsid w:val="00BE1022"/>
    <w:rsid w:val="00BE1102"/>
    <w:rsid w:val="00BE2104"/>
    <w:rsid w:val="00BE4F60"/>
    <w:rsid w:val="00BE7BE8"/>
    <w:rsid w:val="00BF06FE"/>
    <w:rsid w:val="00BF195C"/>
    <w:rsid w:val="00BF3797"/>
    <w:rsid w:val="00BF4D0F"/>
    <w:rsid w:val="00BF6B62"/>
    <w:rsid w:val="00C0671E"/>
    <w:rsid w:val="00C07A85"/>
    <w:rsid w:val="00C10A82"/>
    <w:rsid w:val="00C1198B"/>
    <w:rsid w:val="00C135E3"/>
    <w:rsid w:val="00C24724"/>
    <w:rsid w:val="00C27AE0"/>
    <w:rsid w:val="00C306A9"/>
    <w:rsid w:val="00C32405"/>
    <w:rsid w:val="00C341D4"/>
    <w:rsid w:val="00C452D8"/>
    <w:rsid w:val="00C45FDF"/>
    <w:rsid w:val="00C46547"/>
    <w:rsid w:val="00C50ACB"/>
    <w:rsid w:val="00C50F61"/>
    <w:rsid w:val="00C54DC0"/>
    <w:rsid w:val="00C5707E"/>
    <w:rsid w:val="00C61C1F"/>
    <w:rsid w:val="00C72151"/>
    <w:rsid w:val="00C72940"/>
    <w:rsid w:val="00C7473A"/>
    <w:rsid w:val="00C77435"/>
    <w:rsid w:val="00C82659"/>
    <w:rsid w:val="00C83194"/>
    <w:rsid w:val="00C84C80"/>
    <w:rsid w:val="00C857D1"/>
    <w:rsid w:val="00C869FF"/>
    <w:rsid w:val="00C906CF"/>
    <w:rsid w:val="00C90FB1"/>
    <w:rsid w:val="00C92DE6"/>
    <w:rsid w:val="00C92DFC"/>
    <w:rsid w:val="00C92ED5"/>
    <w:rsid w:val="00C93076"/>
    <w:rsid w:val="00CA1249"/>
    <w:rsid w:val="00CA12CC"/>
    <w:rsid w:val="00CA3342"/>
    <w:rsid w:val="00CA41E8"/>
    <w:rsid w:val="00CB2955"/>
    <w:rsid w:val="00CB2C5E"/>
    <w:rsid w:val="00CB537C"/>
    <w:rsid w:val="00CC0477"/>
    <w:rsid w:val="00CC0624"/>
    <w:rsid w:val="00CC1AD2"/>
    <w:rsid w:val="00CC24BC"/>
    <w:rsid w:val="00CC3381"/>
    <w:rsid w:val="00CC45F4"/>
    <w:rsid w:val="00CC4B39"/>
    <w:rsid w:val="00CD0D19"/>
    <w:rsid w:val="00CD0DDE"/>
    <w:rsid w:val="00CD4CB9"/>
    <w:rsid w:val="00CD6B12"/>
    <w:rsid w:val="00CD7986"/>
    <w:rsid w:val="00CE02FE"/>
    <w:rsid w:val="00CE10B2"/>
    <w:rsid w:val="00CE69BC"/>
    <w:rsid w:val="00CE7682"/>
    <w:rsid w:val="00CF0716"/>
    <w:rsid w:val="00CF096B"/>
    <w:rsid w:val="00CF3431"/>
    <w:rsid w:val="00CF3AD5"/>
    <w:rsid w:val="00CF7D0B"/>
    <w:rsid w:val="00D027B0"/>
    <w:rsid w:val="00D04116"/>
    <w:rsid w:val="00D04C77"/>
    <w:rsid w:val="00D07315"/>
    <w:rsid w:val="00D07A25"/>
    <w:rsid w:val="00D10912"/>
    <w:rsid w:val="00D10AAF"/>
    <w:rsid w:val="00D10CF5"/>
    <w:rsid w:val="00D13315"/>
    <w:rsid w:val="00D1750F"/>
    <w:rsid w:val="00D230D2"/>
    <w:rsid w:val="00D274E9"/>
    <w:rsid w:val="00D27F4B"/>
    <w:rsid w:val="00D320E1"/>
    <w:rsid w:val="00D33A0B"/>
    <w:rsid w:val="00D36B04"/>
    <w:rsid w:val="00D37D96"/>
    <w:rsid w:val="00D40307"/>
    <w:rsid w:val="00D43171"/>
    <w:rsid w:val="00D43FEF"/>
    <w:rsid w:val="00D47E07"/>
    <w:rsid w:val="00D51EF6"/>
    <w:rsid w:val="00D5214E"/>
    <w:rsid w:val="00D5262C"/>
    <w:rsid w:val="00D56C23"/>
    <w:rsid w:val="00D5709C"/>
    <w:rsid w:val="00D575D2"/>
    <w:rsid w:val="00D627A0"/>
    <w:rsid w:val="00D64EFE"/>
    <w:rsid w:val="00D6631C"/>
    <w:rsid w:val="00D67D01"/>
    <w:rsid w:val="00D700E9"/>
    <w:rsid w:val="00D72041"/>
    <w:rsid w:val="00D728C2"/>
    <w:rsid w:val="00D7310B"/>
    <w:rsid w:val="00D73B7A"/>
    <w:rsid w:val="00D74204"/>
    <w:rsid w:val="00D7465F"/>
    <w:rsid w:val="00D754FE"/>
    <w:rsid w:val="00D830E3"/>
    <w:rsid w:val="00D83173"/>
    <w:rsid w:val="00D84D84"/>
    <w:rsid w:val="00D85BA9"/>
    <w:rsid w:val="00D85BD5"/>
    <w:rsid w:val="00D90230"/>
    <w:rsid w:val="00D9502F"/>
    <w:rsid w:val="00D96EE4"/>
    <w:rsid w:val="00DA2012"/>
    <w:rsid w:val="00DA29C1"/>
    <w:rsid w:val="00DA44A4"/>
    <w:rsid w:val="00DA7EBB"/>
    <w:rsid w:val="00DB0466"/>
    <w:rsid w:val="00DB2BD5"/>
    <w:rsid w:val="00DB48D0"/>
    <w:rsid w:val="00DC3CF8"/>
    <w:rsid w:val="00DC5F66"/>
    <w:rsid w:val="00DD0C4C"/>
    <w:rsid w:val="00DD1288"/>
    <w:rsid w:val="00DD183C"/>
    <w:rsid w:val="00DD2E81"/>
    <w:rsid w:val="00DD4A73"/>
    <w:rsid w:val="00DD69DF"/>
    <w:rsid w:val="00DE283B"/>
    <w:rsid w:val="00DE4FD7"/>
    <w:rsid w:val="00DE5AA0"/>
    <w:rsid w:val="00DE6E4D"/>
    <w:rsid w:val="00DF00A5"/>
    <w:rsid w:val="00DF260E"/>
    <w:rsid w:val="00DF2BE4"/>
    <w:rsid w:val="00DF3131"/>
    <w:rsid w:val="00E00325"/>
    <w:rsid w:val="00E0585F"/>
    <w:rsid w:val="00E07F1E"/>
    <w:rsid w:val="00E11558"/>
    <w:rsid w:val="00E13931"/>
    <w:rsid w:val="00E20810"/>
    <w:rsid w:val="00E22A04"/>
    <w:rsid w:val="00E2574F"/>
    <w:rsid w:val="00E30E2B"/>
    <w:rsid w:val="00E32B09"/>
    <w:rsid w:val="00E349FA"/>
    <w:rsid w:val="00E3639E"/>
    <w:rsid w:val="00E36A6A"/>
    <w:rsid w:val="00E40617"/>
    <w:rsid w:val="00E4312A"/>
    <w:rsid w:val="00E45E4E"/>
    <w:rsid w:val="00E50A74"/>
    <w:rsid w:val="00E50AD1"/>
    <w:rsid w:val="00E52699"/>
    <w:rsid w:val="00E54C69"/>
    <w:rsid w:val="00E57135"/>
    <w:rsid w:val="00E619D3"/>
    <w:rsid w:val="00E61AD0"/>
    <w:rsid w:val="00E63551"/>
    <w:rsid w:val="00E673D3"/>
    <w:rsid w:val="00E679CD"/>
    <w:rsid w:val="00E7186C"/>
    <w:rsid w:val="00E73E5C"/>
    <w:rsid w:val="00E75FF3"/>
    <w:rsid w:val="00E76AEE"/>
    <w:rsid w:val="00E77E07"/>
    <w:rsid w:val="00E8015E"/>
    <w:rsid w:val="00E811F0"/>
    <w:rsid w:val="00E8292B"/>
    <w:rsid w:val="00E82C01"/>
    <w:rsid w:val="00E832CB"/>
    <w:rsid w:val="00E835E6"/>
    <w:rsid w:val="00E84065"/>
    <w:rsid w:val="00E852D3"/>
    <w:rsid w:val="00E857F8"/>
    <w:rsid w:val="00E91804"/>
    <w:rsid w:val="00E961F1"/>
    <w:rsid w:val="00EA2874"/>
    <w:rsid w:val="00EA2BD1"/>
    <w:rsid w:val="00EA2D95"/>
    <w:rsid w:val="00EA347F"/>
    <w:rsid w:val="00EA3D43"/>
    <w:rsid w:val="00EA4551"/>
    <w:rsid w:val="00EA4ED4"/>
    <w:rsid w:val="00EA5F50"/>
    <w:rsid w:val="00EB0AD7"/>
    <w:rsid w:val="00EB2583"/>
    <w:rsid w:val="00EB38DA"/>
    <w:rsid w:val="00EB62AF"/>
    <w:rsid w:val="00EC2412"/>
    <w:rsid w:val="00EC2EAC"/>
    <w:rsid w:val="00ED0182"/>
    <w:rsid w:val="00ED07D1"/>
    <w:rsid w:val="00ED4FDF"/>
    <w:rsid w:val="00ED5CFD"/>
    <w:rsid w:val="00ED663F"/>
    <w:rsid w:val="00ED7F1E"/>
    <w:rsid w:val="00EE4559"/>
    <w:rsid w:val="00EE4E7B"/>
    <w:rsid w:val="00EE5CD7"/>
    <w:rsid w:val="00EE69EE"/>
    <w:rsid w:val="00EE70E0"/>
    <w:rsid w:val="00EF0537"/>
    <w:rsid w:val="00EF307C"/>
    <w:rsid w:val="00EF4D0F"/>
    <w:rsid w:val="00F04C32"/>
    <w:rsid w:val="00F051C3"/>
    <w:rsid w:val="00F064EA"/>
    <w:rsid w:val="00F10429"/>
    <w:rsid w:val="00F11A76"/>
    <w:rsid w:val="00F11E07"/>
    <w:rsid w:val="00F13CF6"/>
    <w:rsid w:val="00F171F9"/>
    <w:rsid w:val="00F175AC"/>
    <w:rsid w:val="00F2086F"/>
    <w:rsid w:val="00F209CE"/>
    <w:rsid w:val="00F20AEB"/>
    <w:rsid w:val="00F21BB6"/>
    <w:rsid w:val="00F25655"/>
    <w:rsid w:val="00F259C1"/>
    <w:rsid w:val="00F300BF"/>
    <w:rsid w:val="00F33D0C"/>
    <w:rsid w:val="00F34201"/>
    <w:rsid w:val="00F3663E"/>
    <w:rsid w:val="00F37B7E"/>
    <w:rsid w:val="00F41683"/>
    <w:rsid w:val="00F42762"/>
    <w:rsid w:val="00F42993"/>
    <w:rsid w:val="00F43A9C"/>
    <w:rsid w:val="00F479BE"/>
    <w:rsid w:val="00F47A82"/>
    <w:rsid w:val="00F50309"/>
    <w:rsid w:val="00F552A5"/>
    <w:rsid w:val="00F55655"/>
    <w:rsid w:val="00F561B6"/>
    <w:rsid w:val="00F6100C"/>
    <w:rsid w:val="00F657C3"/>
    <w:rsid w:val="00F673A7"/>
    <w:rsid w:val="00F67EDD"/>
    <w:rsid w:val="00F722FA"/>
    <w:rsid w:val="00F72779"/>
    <w:rsid w:val="00F75123"/>
    <w:rsid w:val="00F75C67"/>
    <w:rsid w:val="00F76D40"/>
    <w:rsid w:val="00F84D76"/>
    <w:rsid w:val="00F860A3"/>
    <w:rsid w:val="00F868BA"/>
    <w:rsid w:val="00F87C05"/>
    <w:rsid w:val="00F90369"/>
    <w:rsid w:val="00F9069F"/>
    <w:rsid w:val="00F920AE"/>
    <w:rsid w:val="00F922A7"/>
    <w:rsid w:val="00F92F29"/>
    <w:rsid w:val="00F954E7"/>
    <w:rsid w:val="00F964B3"/>
    <w:rsid w:val="00F964F5"/>
    <w:rsid w:val="00FA0636"/>
    <w:rsid w:val="00FA1E28"/>
    <w:rsid w:val="00FA2227"/>
    <w:rsid w:val="00FA3191"/>
    <w:rsid w:val="00FA3599"/>
    <w:rsid w:val="00FA58AC"/>
    <w:rsid w:val="00FA599E"/>
    <w:rsid w:val="00FB1B84"/>
    <w:rsid w:val="00FB350B"/>
    <w:rsid w:val="00FB6018"/>
    <w:rsid w:val="00FC0B5F"/>
    <w:rsid w:val="00FC2222"/>
    <w:rsid w:val="00FC24C4"/>
    <w:rsid w:val="00FC4858"/>
    <w:rsid w:val="00FC69E9"/>
    <w:rsid w:val="00FC7E30"/>
    <w:rsid w:val="00FD1541"/>
    <w:rsid w:val="00FD3EDC"/>
    <w:rsid w:val="00FD69BB"/>
    <w:rsid w:val="00FD7760"/>
    <w:rsid w:val="00FE0CAB"/>
    <w:rsid w:val="00FE2A8E"/>
    <w:rsid w:val="00FE30C9"/>
    <w:rsid w:val="00FE4BED"/>
    <w:rsid w:val="00FE4FE1"/>
    <w:rsid w:val="00FE6217"/>
    <w:rsid w:val="00FE77C7"/>
    <w:rsid w:val="00FF11B4"/>
    <w:rsid w:val="00FF354F"/>
    <w:rsid w:val="00FF52A1"/>
    <w:rsid w:val="00FF6A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."/>
  <w:listSeparator w:val=","/>
  <w14:docId w14:val="71271456"/>
  <w15:chartTrackingRefBased/>
  <w15:docId w15:val="{730C9FBB-1EA2-4681-8023-3C9FCF1744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E6217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paragraph" w:styleId="Heading1">
    <w:name w:val="heading 1"/>
    <w:basedOn w:val="Normal"/>
    <w:next w:val="Normal"/>
    <w:qFormat/>
    <w:rsid w:val="00FE6217"/>
    <w:pPr>
      <w:keepNext/>
      <w:spacing w:before="240" w:after="60"/>
      <w:outlineLvl w:val="0"/>
    </w:pPr>
    <w:rPr>
      <w:b/>
      <w:bCs/>
      <w:color w:val="0000FF"/>
      <w:kern w:val="32"/>
      <w:sz w:val="28"/>
      <w:szCs w:val="28"/>
    </w:rPr>
  </w:style>
  <w:style w:type="paragraph" w:styleId="Heading2">
    <w:name w:val="heading 2"/>
    <w:basedOn w:val="Normal"/>
    <w:next w:val="Normal"/>
    <w:qFormat/>
    <w:rsid w:val="00FE6217"/>
    <w:pPr>
      <w:keepNext/>
      <w:outlineLvl w:val="1"/>
    </w:pPr>
    <w:rPr>
      <w:b/>
      <w:bCs/>
      <w:color w:val="0000FF"/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customStyle="1" w:styleId="1AutoList6">
    <w:name w:val="1AutoList6"/>
    <w:rsid w:val="00FE6217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rFonts w:ascii="Arial" w:hAnsi="Arial" w:cs="Arial"/>
      <w:sz w:val="24"/>
      <w:szCs w:val="24"/>
    </w:rPr>
  </w:style>
  <w:style w:type="paragraph" w:customStyle="1" w:styleId="2AutoList6">
    <w:name w:val="2AutoList6"/>
    <w:rsid w:val="00FE6217"/>
    <w:pPr>
      <w:widowControl w:val="0"/>
      <w:autoSpaceDE w:val="0"/>
      <w:autoSpaceDN w:val="0"/>
      <w:adjustRightInd w:val="0"/>
      <w:ind w:left="-1440"/>
      <w:jc w:val="both"/>
    </w:pPr>
    <w:rPr>
      <w:rFonts w:ascii="Arial" w:hAnsi="Arial" w:cs="Arial"/>
      <w:sz w:val="24"/>
      <w:szCs w:val="24"/>
    </w:rPr>
  </w:style>
  <w:style w:type="paragraph" w:customStyle="1" w:styleId="3AutoList6">
    <w:name w:val="3AutoList6"/>
    <w:rsid w:val="00FE6217"/>
    <w:pPr>
      <w:widowControl w:val="0"/>
      <w:autoSpaceDE w:val="0"/>
      <w:autoSpaceDN w:val="0"/>
      <w:adjustRightInd w:val="0"/>
      <w:ind w:left="-1440"/>
      <w:jc w:val="both"/>
    </w:pPr>
    <w:rPr>
      <w:rFonts w:ascii="Arial" w:hAnsi="Arial" w:cs="Arial"/>
      <w:sz w:val="24"/>
      <w:szCs w:val="24"/>
    </w:rPr>
  </w:style>
  <w:style w:type="paragraph" w:customStyle="1" w:styleId="4AutoList6">
    <w:name w:val="4AutoList6"/>
    <w:rsid w:val="00FE6217"/>
    <w:pPr>
      <w:widowControl w:val="0"/>
      <w:autoSpaceDE w:val="0"/>
      <w:autoSpaceDN w:val="0"/>
      <w:adjustRightInd w:val="0"/>
      <w:ind w:left="-1440"/>
      <w:jc w:val="both"/>
    </w:pPr>
    <w:rPr>
      <w:rFonts w:ascii="Arial" w:hAnsi="Arial" w:cs="Arial"/>
      <w:sz w:val="24"/>
      <w:szCs w:val="24"/>
    </w:rPr>
  </w:style>
  <w:style w:type="paragraph" w:customStyle="1" w:styleId="5AutoList6">
    <w:name w:val="5AutoList6"/>
    <w:rsid w:val="00FE6217"/>
    <w:pPr>
      <w:widowControl w:val="0"/>
      <w:autoSpaceDE w:val="0"/>
      <w:autoSpaceDN w:val="0"/>
      <w:adjustRightInd w:val="0"/>
      <w:ind w:left="-1440"/>
      <w:jc w:val="both"/>
    </w:pPr>
    <w:rPr>
      <w:rFonts w:ascii="Arial" w:hAnsi="Arial" w:cs="Arial"/>
      <w:sz w:val="24"/>
      <w:szCs w:val="24"/>
    </w:rPr>
  </w:style>
  <w:style w:type="paragraph" w:customStyle="1" w:styleId="6AutoList6">
    <w:name w:val="6AutoList6"/>
    <w:rsid w:val="00FE6217"/>
    <w:pPr>
      <w:widowControl w:val="0"/>
      <w:autoSpaceDE w:val="0"/>
      <w:autoSpaceDN w:val="0"/>
      <w:adjustRightInd w:val="0"/>
      <w:ind w:left="-1440"/>
      <w:jc w:val="both"/>
    </w:pPr>
    <w:rPr>
      <w:rFonts w:ascii="Arial" w:hAnsi="Arial" w:cs="Arial"/>
      <w:sz w:val="24"/>
      <w:szCs w:val="24"/>
    </w:rPr>
  </w:style>
  <w:style w:type="paragraph" w:customStyle="1" w:styleId="7AutoList6">
    <w:name w:val="7AutoList6"/>
    <w:rsid w:val="00FE6217"/>
    <w:pPr>
      <w:widowControl w:val="0"/>
      <w:autoSpaceDE w:val="0"/>
      <w:autoSpaceDN w:val="0"/>
      <w:adjustRightInd w:val="0"/>
      <w:ind w:left="-1440"/>
      <w:jc w:val="both"/>
    </w:pPr>
    <w:rPr>
      <w:rFonts w:ascii="Arial" w:hAnsi="Arial" w:cs="Arial"/>
      <w:sz w:val="24"/>
      <w:szCs w:val="24"/>
    </w:rPr>
  </w:style>
  <w:style w:type="paragraph" w:customStyle="1" w:styleId="8AutoList6">
    <w:name w:val="8AutoList6"/>
    <w:rsid w:val="00FE6217"/>
    <w:pPr>
      <w:widowControl w:val="0"/>
      <w:autoSpaceDE w:val="0"/>
      <w:autoSpaceDN w:val="0"/>
      <w:adjustRightInd w:val="0"/>
      <w:ind w:left="-1440"/>
      <w:jc w:val="both"/>
    </w:pPr>
    <w:rPr>
      <w:rFonts w:ascii="Arial" w:hAnsi="Arial" w:cs="Arial"/>
      <w:sz w:val="24"/>
      <w:szCs w:val="24"/>
    </w:rPr>
  </w:style>
  <w:style w:type="paragraph" w:customStyle="1" w:styleId="1AutoList8">
    <w:name w:val="1AutoList8"/>
    <w:rsid w:val="00FE6217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rFonts w:ascii="Arial" w:hAnsi="Arial" w:cs="Arial"/>
      <w:sz w:val="24"/>
      <w:szCs w:val="24"/>
    </w:rPr>
  </w:style>
  <w:style w:type="paragraph" w:customStyle="1" w:styleId="2AutoList8">
    <w:name w:val="2AutoList8"/>
    <w:rsid w:val="00FE6217"/>
    <w:pPr>
      <w:widowControl w:val="0"/>
      <w:autoSpaceDE w:val="0"/>
      <w:autoSpaceDN w:val="0"/>
      <w:adjustRightInd w:val="0"/>
      <w:ind w:left="-1440"/>
      <w:jc w:val="both"/>
    </w:pPr>
    <w:rPr>
      <w:rFonts w:ascii="Arial" w:hAnsi="Arial" w:cs="Arial"/>
      <w:sz w:val="24"/>
      <w:szCs w:val="24"/>
    </w:rPr>
  </w:style>
  <w:style w:type="paragraph" w:customStyle="1" w:styleId="3AutoList8">
    <w:name w:val="3AutoList8"/>
    <w:rsid w:val="00FE6217"/>
    <w:pPr>
      <w:widowControl w:val="0"/>
      <w:autoSpaceDE w:val="0"/>
      <w:autoSpaceDN w:val="0"/>
      <w:adjustRightInd w:val="0"/>
      <w:ind w:left="-1440"/>
      <w:jc w:val="both"/>
    </w:pPr>
    <w:rPr>
      <w:rFonts w:ascii="Arial" w:hAnsi="Arial" w:cs="Arial"/>
      <w:sz w:val="24"/>
      <w:szCs w:val="24"/>
    </w:rPr>
  </w:style>
  <w:style w:type="paragraph" w:customStyle="1" w:styleId="4AutoList8">
    <w:name w:val="4AutoList8"/>
    <w:rsid w:val="00FE6217"/>
    <w:pPr>
      <w:widowControl w:val="0"/>
      <w:autoSpaceDE w:val="0"/>
      <w:autoSpaceDN w:val="0"/>
      <w:adjustRightInd w:val="0"/>
      <w:ind w:left="-1440"/>
      <w:jc w:val="both"/>
    </w:pPr>
    <w:rPr>
      <w:rFonts w:ascii="Arial" w:hAnsi="Arial" w:cs="Arial"/>
      <w:sz w:val="24"/>
      <w:szCs w:val="24"/>
    </w:rPr>
  </w:style>
  <w:style w:type="paragraph" w:customStyle="1" w:styleId="5AutoList8">
    <w:name w:val="5AutoList8"/>
    <w:rsid w:val="00FE6217"/>
    <w:pPr>
      <w:widowControl w:val="0"/>
      <w:autoSpaceDE w:val="0"/>
      <w:autoSpaceDN w:val="0"/>
      <w:adjustRightInd w:val="0"/>
      <w:ind w:left="-1440"/>
      <w:jc w:val="both"/>
    </w:pPr>
    <w:rPr>
      <w:rFonts w:ascii="Arial" w:hAnsi="Arial" w:cs="Arial"/>
      <w:sz w:val="24"/>
      <w:szCs w:val="24"/>
    </w:rPr>
  </w:style>
  <w:style w:type="paragraph" w:customStyle="1" w:styleId="6AutoList8">
    <w:name w:val="6AutoList8"/>
    <w:rsid w:val="00FE6217"/>
    <w:pPr>
      <w:widowControl w:val="0"/>
      <w:autoSpaceDE w:val="0"/>
      <w:autoSpaceDN w:val="0"/>
      <w:adjustRightInd w:val="0"/>
      <w:ind w:left="-1440"/>
      <w:jc w:val="both"/>
    </w:pPr>
    <w:rPr>
      <w:rFonts w:ascii="Arial" w:hAnsi="Arial" w:cs="Arial"/>
      <w:sz w:val="24"/>
      <w:szCs w:val="24"/>
    </w:rPr>
  </w:style>
  <w:style w:type="paragraph" w:customStyle="1" w:styleId="7AutoList8">
    <w:name w:val="7AutoList8"/>
    <w:rsid w:val="00FE6217"/>
    <w:pPr>
      <w:widowControl w:val="0"/>
      <w:autoSpaceDE w:val="0"/>
      <w:autoSpaceDN w:val="0"/>
      <w:adjustRightInd w:val="0"/>
      <w:ind w:left="-1440"/>
      <w:jc w:val="both"/>
    </w:pPr>
    <w:rPr>
      <w:rFonts w:ascii="Arial" w:hAnsi="Arial" w:cs="Arial"/>
      <w:sz w:val="24"/>
      <w:szCs w:val="24"/>
    </w:rPr>
  </w:style>
  <w:style w:type="paragraph" w:customStyle="1" w:styleId="8AutoList8">
    <w:name w:val="8AutoList8"/>
    <w:rsid w:val="00FE6217"/>
    <w:pPr>
      <w:widowControl w:val="0"/>
      <w:autoSpaceDE w:val="0"/>
      <w:autoSpaceDN w:val="0"/>
      <w:adjustRightInd w:val="0"/>
      <w:ind w:left="-1440"/>
      <w:jc w:val="both"/>
    </w:pPr>
    <w:rPr>
      <w:rFonts w:ascii="Arial" w:hAnsi="Arial" w:cs="Arial"/>
      <w:sz w:val="24"/>
      <w:szCs w:val="24"/>
    </w:rPr>
  </w:style>
  <w:style w:type="paragraph" w:customStyle="1" w:styleId="1AutoList7">
    <w:name w:val="1AutoList7"/>
    <w:rsid w:val="00FE6217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rFonts w:ascii="Arial" w:hAnsi="Arial" w:cs="Arial"/>
      <w:sz w:val="24"/>
      <w:szCs w:val="24"/>
    </w:rPr>
  </w:style>
  <w:style w:type="paragraph" w:customStyle="1" w:styleId="2AutoList7">
    <w:name w:val="2AutoList7"/>
    <w:rsid w:val="00FE6217"/>
    <w:pPr>
      <w:widowControl w:val="0"/>
      <w:autoSpaceDE w:val="0"/>
      <w:autoSpaceDN w:val="0"/>
      <w:adjustRightInd w:val="0"/>
      <w:ind w:left="-1440"/>
      <w:jc w:val="both"/>
    </w:pPr>
    <w:rPr>
      <w:rFonts w:ascii="Arial" w:hAnsi="Arial" w:cs="Arial"/>
      <w:sz w:val="24"/>
      <w:szCs w:val="24"/>
    </w:rPr>
  </w:style>
  <w:style w:type="paragraph" w:customStyle="1" w:styleId="3AutoList7">
    <w:name w:val="3AutoList7"/>
    <w:rsid w:val="00FE6217"/>
    <w:pPr>
      <w:widowControl w:val="0"/>
      <w:autoSpaceDE w:val="0"/>
      <w:autoSpaceDN w:val="0"/>
      <w:adjustRightInd w:val="0"/>
      <w:ind w:left="-1440"/>
      <w:jc w:val="both"/>
    </w:pPr>
    <w:rPr>
      <w:rFonts w:ascii="Arial" w:hAnsi="Arial" w:cs="Arial"/>
      <w:sz w:val="24"/>
      <w:szCs w:val="24"/>
    </w:rPr>
  </w:style>
  <w:style w:type="paragraph" w:customStyle="1" w:styleId="4AutoList7">
    <w:name w:val="4AutoList7"/>
    <w:rsid w:val="00FE6217"/>
    <w:pPr>
      <w:widowControl w:val="0"/>
      <w:autoSpaceDE w:val="0"/>
      <w:autoSpaceDN w:val="0"/>
      <w:adjustRightInd w:val="0"/>
      <w:ind w:left="-1440"/>
      <w:jc w:val="both"/>
    </w:pPr>
    <w:rPr>
      <w:rFonts w:ascii="Arial" w:hAnsi="Arial" w:cs="Arial"/>
      <w:sz w:val="24"/>
      <w:szCs w:val="24"/>
    </w:rPr>
  </w:style>
  <w:style w:type="paragraph" w:customStyle="1" w:styleId="5AutoList7">
    <w:name w:val="5AutoList7"/>
    <w:rsid w:val="00FE6217"/>
    <w:pPr>
      <w:widowControl w:val="0"/>
      <w:autoSpaceDE w:val="0"/>
      <w:autoSpaceDN w:val="0"/>
      <w:adjustRightInd w:val="0"/>
      <w:ind w:left="-1440"/>
      <w:jc w:val="both"/>
    </w:pPr>
    <w:rPr>
      <w:rFonts w:ascii="Arial" w:hAnsi="Arial" w:cs="Arial"/>
      <w:sz w:val="24"/>
      <w:szCs w:val="24"/>
    </w:rPr>
  </w:style>
  <w:style w:type="paragraph" w:customStyle="1" w:styleId="6AutoList7">
    <w:name w:val="6AutoList7"/>
    <w:rsid w:val="00FE6217"/>
    <w:pPr>
      <w:widowControl w:val="0"/>
      <w:autoSpaceDE w:val="0"/>
      <w:autoSpaceDN w:val="0"/>
      <w:adjustRightInd w:val="0"/>
      <w:ind w:left="-1440"/>
      <w:jc w:val="both"/>
    </w:pPr>
    <w:rPr>
      <w:rFonts w:ascii="Arial" w:hAnsi="Arial" w:cs="Arial"/>
      <w:sz w:val="24"/>
      <w:szCs w:val="24"/>
    </w:rPr>
  </w:style>
  <w:style w:type="paragraph" w:customStyle="1" w:styleId="7AutoList7">
    <w:name w:val="7AutoList7"/>
    <w:rsid w:val="00FE6217"/>
    <w:pPr>
      <w:widowControl w:val="0"/>
      <w:autoSpaceDE w:val="0"/>
      <w:autoSpaceDN w:val="0"/>
      <w:adjustRightInd w:val="0"/>
      <w:ind w:left="-1440"/>
      <w:jc w:val="both"/>
    </w:pPr>
    <w:rPr>
      <w:rFonts w:ascii="Arial" w:hAnsi="Arial" w:cs="Arial"/>
      <w:sz w:val="24"/>
      <w:szCs w:val="24"/>
    </w:rPr>
  </w:style>
  <w:style w:type="paragraph" w:customStyle="1" w:styleId="8AutoList7">
    <w:name w:val="8AutoList7"/>
    <w:rsid w:val="00FE6217"/>
    <w:pPr>
      <w:widowControl w:val="0"/>
      <w:autoSpaceDE w:val="0"/>
      <w:autoSpaceDN w:val="0"/>
      <w:adjustRightInd w:val="0"/>
      <w:ind w:left="-1440"/>
      <w:jc w:val="both"/>
    </w:pPr>
    <w:rPr>
      <w:rFonts w:ascii="Arial" w:hAnsi="Arial" w:cs="Arial"/>
      <w:sz w:val="24"/>
      <w:szCs w:val="24"/>
    </w:rPr>
  </w:style>
  <w:style w:type="paragraph" w:styleId="List2">
    <w:name w:val="List 2"/>
    <w:basedOn w:val="Normal"/>
    <w:rsid w:val="00FE6217"/>
    <w:pPr>
      <w:ind w:left="720" w:hanging="360"/>
    </w:pPr>
  </w:style>
  <w:style w:type="paragraph" w:styleId="List3">
    <w:name w:val="List 3"/>
    <w:basedOn w:val="Normal"/>
    <w:rsid w:val="00FE6217"/>
    <w:pPr>
      <w:ind w:left="1080" w:hanging="360"/>
    </w:pPr>
  </w:style>
  <w:style w:type="paragraph" w:styleId="BodyText">
    <w:name w:val="Body Text"/>
    <w:basedOn w:val="Normal"/>
    <w:rsid w:val="00FE6217"/>
    <w:pPr>
      <w:spacing w:after="120"/>
    </w:pPr>
  </w:style>
  <w:style w:type="character" w:styleId="Hyperlink">
    <w:name w:val="Hyperlink"/>
    <w:rsid w:val="00FE6217"/>
    <w:rPr>
      <w:color w:val="0000FF"/>
      <w:u w:val="single"/>
    </w:rPr>
  </w:style>
  <w:style w:type="table" w:styleId="TableGrid">
    <w:name w:val="Table Grid"/>
    <w:basedOn w:val="TableNormal"/>
    <w:rsid w:val="00FE6217"/>
    <w:rPr>
      <w:rFonts w:ascii="Arial" w:hAnsi="Arial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Paragraph">
    <w:name w:val="1Paragraph"/>
    <w:rsid w:val="00FE6217"/>
    <w:pPr>
      <w:tabs>
        <w:tab w:val="left" w:pos="720"/>
      </w:tabs>
      <w:autoSpaceDE w:val="0"/>
      <w:autoSpaceDN w:val="0"/>
      <w:adjustRightInd w:val="0"/>
      <w:ind w:left="720" w:hanging="720"/>
    </w:pPr>
    <w:rPr>
      <w:rFonts w:ascii="Arial" w:hAnsi="Arial" w:cs="Arial"/>
      <w:sz w:val="24"/>
      <w:szCs w:val="24"/>
    </w:rPr>
  </w:style>
  <w:style w:type="paragraph" w:styleId="Header">
    <w:name w:val="header"/>
    <w:basedOn w:val="Normal"/>
    <w:rsid w:val="00FE621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E6217"/>
    <w:pPr>
      <w:tabs>
        <w:tab w:val="center" w:pos="4320"/>
        <w:tab w:val="right" w:pos="8640"/>
      </w:tabs>
    </w:pPr>
  </w:style>
  <w:style w:type="character" w:customStyle="1" w:styleId="Hypertext">
    <w:name w:val="Hypertext"/>
    <w:rsid w:val="00FE6217"/>
    <w:rPr>
      <w:color w:val="0000FF"/>
      <w:u w:val="single"/>
    </w:rPr>
  </w:style>
  <w:style w:type="character" w:styleId="FollowedHyperlink">
    <w:name w:val="FollowedHyperlink"/>
    <w:rsid w:val="00FE6217"/>
    <w:rPr>
      <w:color w:val="800080"/>
      <w:u w:val="single"/>
    </w:rPr>
  </w:style>
  <w:style w:type="character" w:styleId="Strong">
    <w:name w:val="Strong"/>
    <w:qFormat/>
    <w:rsid w:val="00FE6217"/>
    <w:rPr>
      <w:b/>
      <w:bCs/>
    </w:rPr>
  </w:style>
  <w:style w:type="character" w:styleId="PageNumber">
    <w:name w:val="page number"/>
    <w:basedOn w:val="DefaultParagraphFont"/>
    <w:rsid w:val="00FE6217"/>
  </w:style>
  <w:style w:type="paragraph" w:styleId="TOC1">
    <w:name w:val="toc 1"/>
    <w:basedOn w:val="Normal"/>
    <w:next w:val="Normal"/>
    <w:autoRedefine/>
    <w:semiHidden/>
    <w:rsid w:val="00406509"/>
    <w:pPr>
      <w:spacing w:before="240" w:after="120"/>
    </w:pPr>
    <w:rPr>
      <w:rFonts w:cs="Times New Roman"/>
      <w:b/>
      <w:bCs/>
      <w:sz w:val="24"/>
    </w:rPr>
  </w:style>
  <w:style w:type="paragraph" w:styleId="TOC2">
    <w:name w:val="toc 2"/>
    <w:basedOn w:val="Normal"/>
    <w:next w:val="Normal"/>
    <w:autoRedefine/>
    <w:semiHidden/>
    <w:rsid w:val="00406509"/>
    <w:pPr>
      <w:spacing w:before="120"/>
      <w:ind w:left="200"/>
    </w:pPr>
    <w:rPr>
      <w:rFonts w:cs="Times New Roman"/>
      <w:iCs/>
    </w:rPr>
  </w:style>
  <w:style w:type="table" w:customStyle="1" w:styleId="TableGrid1">
    <w:name w:val="Table Grid1"/>
    <w:rsid w:val="00FE6217"/>
    <w:rPr>
      <w:rFonts w:ascii="Arial" w:hAnsi="Arial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Index1">
    <w:name w:val="index 1"/>
    <w:basedOn w:val="Normal"/>
    <w:next w:val="Normal"/>
    <w:autoRedefine/>
    <w:semiHidden/>
    <w:rsid w:val="00FE6217"/>
    <w:pPr>
      <w:ind w:left="200" w:hanging="200"/>
    </w:pPr>
    <w:rPr>
      <w:rFonts w:cs="Times New Roman"/>
      <w:sz w:val="18"/>
      <w:szCs w:val="18"/>
    </w:rPr>
  </w:style>
  <w:style w:type="paragraph" w:styleId="Index2">
    <w:name w:val="index 2"/>
    <w:basedOn w:val="Normal"/>
    <w:next w:val="Normal"/>
    <w:autoRedefine/>
    <w:semiHidden/>
    <w:rsid w:val="007F40BF"/>
    <w:pPr>
      <w:tabs>
        <w:tab w:val="right" w:leader="dot" w:pos="4742"/>
      </w:tabs>
      <w:ind w:left="400" w:hanging="200"/>
    </w:pPr>
    <w:rPr>
      <w:rFonts w:cs="Times New Roman"/>
      <w:noProof/>
      <w:sz w:val="18"/>
      <w:szCs w:val="18"/>
    </w:rPr>
  </w:style>
  <w:style w:type="paragraph" w:styleId="IndexHeading">
    <w:name w:val="index heading"/>
    <w:basedOn w:val="Normal"/>
    <w:next w:val="Index1"/>
    <w:semiHidden/>
    <w:rsid w:val="00FE6217"/>
    <w:pPr>
      <w:pBdr>
        <w:top w:val="single" w:sz="12" w:space="0" w:color="auto"/>
      </w:pBdr>
      <w:spacing w:before="360" w:after="240"/>
    </w:pPr>
    <w:rPr>
      <w:rFonts w:cs="Times New Roman"/>
      <w:b/>
      <w:bCs/>
      <w:i/>
      <w:iCs/>
      <w:sz w:val="26"/>
      <w:szCs w:val="26"/>
    </w:rPr>
  </w:style>
  <w:style w:type="paragraph" w:styleId="BalloonText">
    <w:name w:val="Balloon Text"/>
    <w:basedOn w:val="Normal"/>
    <w:semiHidden/>
    <w:rsid w:val="009433E0"/>
    <w:rPr>
      <w:rFonts w:ascii="Tahoma" w:hAnsi="Tahoma" w:cs="Tahoma"/>
      <w:sz w:val="16"/>
      <w:szCs w:val="16"/>
    </w:rPr>
  </w:style>
  <w:style w:type="paragraph" w:styleId="Index3">
    <w:name w:val="index 3"/>
    <w:basedOn w:val="Normal"/>
    <w:next w:val="Normal"/>
    <w:autoRedefine/>
    <w:semiHidden/>
    <w:rsid w:val="007F40BF"/>
    <w:pPr>
      <w:ind w:left="600" w:hanging="200"/>
    </w:pPr>
    <w:rPr>
      <w:sz w:val="18"/>
    </w:rPr>
  </w:style>
  <w:style w:type="paragraph" w:styleId="FootnoteText">
    <w:name w:val="footnote text"/>
    <w:basedOn w:val="Normal"/>
    <w:semiHidden/>
    <w:rsid w:val="00CB537C"/>
  </w:style>
  <w:style w:type="character" w:styleId="FootnoteReference">
    <w:name w:val="footnote reference"/>
    <w:semiHidden/>
    <w:rsid w:val="00CB537C"/>
    <w:rPr>
      <w:vertAlign w:val="superscript"/>
    </w:rPr>
  </w:style>
  <w:style w:type="paragraph" w:styleId="TOC3">
    <w:name w:val="toc 3"/>
    <w:basedOn w:val="Normal"/>
    <w:next w:val="Normal"/>
    <w:autoRedefine/>
    <w:semiHidden/>
    <w:rsid w:val="00406509"/>
    <w:pPr>
      <w:ind w:left="400"/>
    </w:pPr>
    <w:rPr>
      <w:rFonts w:ascii="Times New Roman" w:hAnsi="Times New Roman" w:cs="Times New Roman"/>
    </w:rPr>
  </w:style>
  <w:style w:type="paragraph" w:styleId="TOC4">
    <w:name w:val="toc 4"/>
    <w:basedOn w:val="Normal"/>
    <w:next w:val="Normal"/>
    <w:autoRedefine/>
    <w:semiHidden/>
    <w:rsid w:val="00406509"/>
    <w:pPr>
      <w:ind w:left="600"/>
    </w:pPr>
    <w:rPr>
      <w:rFonts w:ascii="Times New Roman" w:hAnsi="Times New Roman" w:cs="Times New Roman"/>
    </w:rPr>
  </w:style>
  <w:style w:type="paragraph" w:styleId="TOC5">
    <w:name w:val="toc 5"/>
    <w:basedOn w:val="Normal"/>
    <w:next w:val="Normal"/>
    <w:autoRedefine/>
    <w:semiHidden/>
    <w:rsid w:val="00406509"/>
    <w:pPr>
      <w:ind w:left="800"/>
    </w:pPr>
    <w:rPr>
      <w:rFonts w:ascii="Times New Roman" w:hAnsi="Times New Roman" w:cs="Times New Roman"/>
    </w:rPr>
  </w:style>
  <w:style w:type="paragraph" w:styleId="TOC6">
    <w:name w:val="toc 6"/>
    <w:basedOn w:val="Normal"/>
    <w:next w:val="Normal"/>
    <w:autoRedefine/>
    <w:semiHidden/>
    <w:rsid w:val="00406509"/>
    <w:pPr>
      <w:ind w:left="1000"/>
    </w:pPr>
    <w:rPr>
      <w:rFonts w:ascii="Times New Roman" w:hAnsi="Times New Roman" w:cs="Times New Roman"/>
    </w:rPr>
  </w:style>
  <w:style w:type="paragraph" w:styleId="TOC7">
    <w:name w:val="toc 7"/>
    <w:basedOn w:val="Normal"/>
    <w:next w:val="Normal"/>
    <w:autoRedefine/>
    <w:semiHidden/>
    <w:rsid w:val="00406509"/>
    <w:pPr>
      <w:ind w:left="1200"/>
    </w:pPr>
    <w:rPr>
      <w:rFonts w:ascii="Times New Roman" w:hAnsi="Times New Roman" w:cs="Times New Roman"/>
    </w:rPr>
  </w:style>
  <w:style w:type="paragraph" w:styleId="TOC8">
    <w:name w:val="toc 8"/>
    <w:basedOn w:val="Normal"/>
    <w:next w:val="Normal"/>
    <w:autoRedefine/>
    <w:semiHidden/>
    <w:rsid w:val="00406509"/>
    <w:pPr>
      <w:ind w:left="1400"/>
    </w:pPr>
    <w:rPr>
      <w:rFonts w:ascii="Times New Roman" w:hAnsi="Times New Roman" w:cs="Times New Roman"/>
    </w:rPr>
  </w:style>
  <w:style w:type="paragraph" w:styleId="TOC9">
    <w:name w:val="toc 9"/>
    <w:basedOn w:val="Normal"/>
    <w:next w:val="Normal"/>
    <w:autoRedefine/>
    <w:semiHidden/>
    <w:rsid w:val="00406509"/>
    <w:pPr>
      <w:ind w:left="1600"/>
    </w:pPr>
    <w:rPr>
      <w:rFonts w:ascii="Times New Roman" w:hAnsi="Times New Roman" w:cs="Times New Roman"/>
    </w:rPr>
  </w:style>
  <w:style w:type="character" w:styleId="CommentReference">
    <w:name w:val="annotation reference"/>
    <w:rsid w:val="00410BB2"/>
    <w:rPr>
      <w:sz w:val="16"/>
      <w:szCs w:val="16"/>
    </w:rPr>
  </w:style>
  <w:style w:type="paragraph" w:styleId="CommentText">
    <w:name w:val="annotation text"/>
    <w:basedOn w:val="Normal"/>
    <w:link w:val="CommentTextChar"/>
    <w:rsid w:val="00410BB2"/>
  </w:style>
  <w:style w:type="character" w:customStyle="1" w:styleId="CommentTextChar">
    <w:name w:val="Comment Text Char"/>
    <w:link w:val="CommentText"/>
    <w:rsid w:val="00410BB2"/>
    <w:rPr>
      <w:rFonts w:ascii="Arial" w:hAnsi="Arial" w:cs="Arial"/>
    </w:rPr>
  </w:style>
  <w:style w:type="paragraph" w:styleId="CommentSubject">
    <w:name w:val="annotation subject"/>
    <w:basedOn w:val="CommentText"/>
    <w:next w:val="CommentText"/>
    <w:link w:val="CommentSubjectChar"/>
    <w:rsid w:val="00410BB2"/>
    <w:rPr>
      <w:b/>
      <w:bCs/>
    </w:rPr>
  </w:style>
  <w:style w:type="character" w:customStyle="1" w:styleId="CommentSubjectChar">
    <w:name w:val="Comment Subject Char"/>
    <w:link w:val="CommentSubject"/>
    <w:rsid w:val="00410BB2"/>
    <w:rPr>
      <w:rFonts w:ascii="Arial" w:hAnsi="Arial" w:cs="Arial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594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header" Target="header4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60</Words>
  <Characters>319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essel Sanitation Program</vt:lpstr>
    </vt:vector>
  </TitlesOfParts>
  <Company>ITSO</Company>
  <LinksUpToDate>false</LinksUpToDate>
  <CharactersWithSpaces>3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ssel Sanitation Program</dc:title>
  <dc:subject/>
  <dc:creator>aoy5</dc:creator>
  <cp:keywords/>
  <cp:lastModifiedBy>Clunis, Odion (CDC/DDPHSS/OS/OSI)</cp:lastModifiedBy>
  <cp:revision>2</cp:revision>
  <cp:lastPrinted>2005-10-21T18:14:00Z</cp:lastPrinted>
  <dcterms:created xsi:type="dcterms:W3CDTF">2022-04-04T13:51:00Z</dcterms:created>
  <dcterms:modified xsi:type="dcterms:W3CDTF">2022-04-04T1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af03ff0-41c5-4c41-b55e-fabb8fae94be_Enabled">
    <vt:lpwstr>true</vt:lpwstr>
  </property>
  <property fmtid="{D5CDD505-2E9C-101B-9397-08002B2CF9AE}" pid="3" name="MSIP_Label_8af03ff0-41c5-4c41-b55e-fabb8fae94be_SetDate">
    <vt:lpwstr>2021-10-12T01:39:52Z</vt:lpwstr>
  </property>
  <property fmtid="{D5CDD505-2E9C-101B-9397-08002B2CF9AE}" pid="4" name="MSIP_Label_8af03ff0-41c5-4c41-b55e-fabb8fae94be_Method">
    <vt:lpwstr>Privileged</vt:lpwstr>
  </property>
  <property fmtid="{D5CDD505-2E9C-101B-9397-08002B2CF9AE}" pid="5" name="MSIP_Label_8af03ff0-41c5-4c41-b55e-fabb8fae94be_Name">
    <vt:lpwstr>8af03ff0-41c5-4c41-b55e-fabb8fae94be</vt:lpwstr>
  </property>
  <property fmtid="{D5CDD505-2E9C-101B-9397-08002B2CF9AE}" pid="6" name="MSIP_Label_8af03ff0-41c5-4c41-b55e-fabb8fae94be_SiteId">
    <vt:lpwstr>9ce70869-60db-44fd-abe8-d2767077fc8f</vt:lpwstr>
  </property>
  <property fmtid="{D5CDD505-2E9C-101B-9397-08002B2CF9AE}" pid="7" name="MSIP_Label_8af03ff0-41c5-4c41-b55e-fabb8fae94be_ActionId">
    <vt:lpwstr>46caf30e-2a03-489c-a105-b6585536bb26</vt:lpwstr>
  </property>
  <property fmtid="{D5CDD505-2E9C-101B-9397-08002B2CF9AE}" pid="8" name="MSIP_Label_8af03ff0-41c5-4c41-b55e-fabb8fae94be_ContentBits">
    <vt:lpwstr>0</vt:lpwstr>
  </property>
</Properties>
</file>